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DBD3D" w14:textId="04BCD12B" w:rsidR="006600CE" w:rsidRDefault="00846978" w:rsidP="00894358">
      <w:pPr>
        <w:tabs>
          <w:tab w:val="left" w:pos="426"/>
          <w:tab w:val="left" w:pos="1152"/>
        </w:tabs>
        <w:ind w:right="27"/>
        <w:rPr>
          <w:u w:color="000000"/>
        </w:rPr>
      </w:pPr>
      <w:bookmarkStart w:id="0" w:name="_Hlk515198521"/>
      <w:r>
        <w:rPr>
          <w:b/>
          <w:u w:color="000000"/>
        </w:rPr>
        <w:t xml:space="preserve">Attended: </w:t>
      </w:r>
      <w:r w:rsidR="003D2F89">
        <w:rPr>
          <w:u w:color="000000"/>
        </w:rPr>
        <w:t xml:space="preserve">Vince Bowen, </w:t>
      </w:r>
      <w:r w:rsidR="00AD1DA2" w:rsidRPr="002D4346">
        <w:rPr>
          <w:u w:color="000000"/>
        </w:rPr>
        <w:t>Antoni Kowalczewski</w:t>
      </w:r>
      <w:r w:rsidR="00AD1DA2">
        <w:rPr>
          <w:u w:color="000000"/>
        </w:rPr>
        <w:t>,</w:t>
      </w:r>
      <w:r w:rsidR="00CE260A">
        <w:rPr>
          <w:u w:color="000000"/>
        </w:rPr>
        <w:t xml:space="preserve"> </w:t>
      </w:r>
      <w:r w:rsidR="009441C9">
        <w:rPr>
          <w:u w:color="000000"/>
        </w:rPr>
        <w:t xml:space="preserve">Brian Los, </w:t>
      </w:r>
      <w:r w:rsidR="004C619A" w:rsidRPr="00DD2AE4">
        <w:rPr>
          <w:u w:color="000000"/>
        </w:rPr>
        <w:t>Kersh Naidoo,</w:t>
      </w:r>
      <w:r w:rsidR="004C619A">
        <w:rPr>
          <w:u w:color="000000"/>
        </w:rPr>
        <w:t xml:space="preserve"> </w:t>
      </w:r>
      <w:r w:rsidR="00785AC1">
        <w:rPr>
          <w:u w:color="000000"/>
        </w:rPr>
        <w:t xml:space="preserve">Gerry O’Donnell, </w:t>
      </w:r>
      <w:r w:rsidR="009A280C">
        <w:rPr>
          <w:u w:color="000000"/>
        </w:rPr>
        <w:t>Mariette Seed</w:t>
      </w:r>
      <w:r w:rsidR="000A2108">
        <w:rPr>
          <w:u w:color="000000"/>
        </w:rPr>
        <w:t xml:space="preserve">, </w:t>
      </w:r>
      <w:r w:rsidR="00AD1DA2">
        <w:rPr>
          <w:u w:color="000000"/>
        </w:rPr>
        <w:t>Margaret Smith, Peggy Ward</w:t>
      </w:r>
      <w:r w:rsidR="003D2F89">
        <w:rPr>
          <w:u w:color="000000"/>
        </w:rPr>
        <w:t>, Cam Worthington</w:t>
      </w:r>
      <w:r w:rsidR="00AD1DA2">
        <w:rPr>
          <w:u w:color="000000"/>
        </w:rPr>
        <w:t>.</w:t>
      </w:r>
      <w:r w:rsidR="00AD1DA2">
        <w:rPr>
          <w:u w:color="000000"/>
        </w:rPr>
        <w:tab/>
      </w:r>
    </w:p>
    <w:p w14:paraId="1AD2EABA" w14:textId="055288BC" w:rsidR="00846978" w:rsidRDefault="00AD1DA2" w:rsidP="00894358">
      <w:pPr>
        <w:tabs>
          <w:tab w:val="left" w:pos="426"/>
          <w:tab w:val="left" w:pos="1152"/>
        </w:tabs>
        <w:ind w:right="27"/>
        <w:rPr>
          <w:u w:color="000000"/>
        </w:rPr>
      </w:pPr>
      <w:r w:rsidRPr="006600CE">
        <w:rPr>
          <w:b/>
          <w:bCs/>
          <w:u w:color="000000"/>
        </w:rPr>
        <w:t>Guests:</w:t>
      </w:r>
      <w:r>
        <w:rPr>
          <w:u w:color="000000"/>
        </w:rPr>
        <w:t xml:space="preserve"> </w:t>
      </w:r>
      <w:r w:rsidR="003D2F89">
        <w:rPr>
          <w:u w:color="000000"/>
        </w:rPr>
        <w:t>Fiona</w:t>
      </w:r>
      <w:r w:rsidR="00A05978">
        <w:rPr>
          <w:u w:color="000000"/>
        </w:rPr>
        <w:t xml:space="preserve"> - summer program coordinator</w:t>
      </w:r>
      <w:r w:rsidR="003D2F89">
        <w:rPr>
          <w:u w:color="000000"/>
        </w:rPr>
        <w:t>, Rob</w:t>
      </w:r>
      <w:r w:rsidR="00A05978">
        <w:rPr>
          <w:u w:color="000000"/>
        </w:rPr>
        <w:t xml:space="preserve"> Carver</w:t>
      </w:r>
      <w:r w:rsidR="009441C9">
        <w:rPr>
          <w:u w:color="000000"/>
        </w:rPr>
        <w:t xml:space="preserve"> </w:t>
      </w:r>
      <w:r w:rsidR="00A05978">
        <w:rPr>
          <w:u w:color="000000"/>
        </w:rPr>
        <w:t>- resident</w:t>
      </w:r>
      <w:r w:rsidR="003D2F89">
        <w:rPr>
          <w:u w:color="000000"/>
        </w:rPr>
        <w:t>, Miriam Ferguson</w:t>
      </w:r>
      <w:r w:rsidR="00A05978">
        <w:rPr>
          <w:u w:color="000000"/>
        </w:rPr>
        <w:t xml:space="preserve"> </w:t>
      </w:r>
      <w:r w:rsidR="009441C9">
        <w:rPr>
          <w:u w:color="000000"/>
        </w:rPr>
        <w:t>-</w:t>
      </w:r>
      <w:r w:rsidR="00A05978">
        <w:rPr>
          <w:u w:color="000000"/>
        </w:rPr>
        <w:t xml:space="preserve"> resident</w:t>
      </w:r>
      <w:r w:rsidR="00DF64C8">
        <w:rPr>
          <w:u w:color="000000"/>
        </w:rPr>
        <w:t>.</w:t>
      </w:r>
      <w:r w:rsidR="00A05978">
        <w:rPr>
          <w:u w:color="000000"/>
        </w:rPr>
        <w:tab/>
      </w:r>
      <w:r w:rsidR="00A05978">
        <w:rPr>
          <w:u w:color="000000"/>
        </w:rPr>
        <w:tab/>
      </w:r>
      <w:r w:rsidR="001C4858">
        <w:rPr>
          <w:b/>
          <w:u w:color="000000"/>
        </w:rPr>
        <w:t>T</w:t>
      </w:r>
      <w:r w:rsidR="008B7A8B">
        <w:rPr>
          <w:b/>
          <w:u w:color="000000"/>
        </w:rPr>
        <w:t xml:space="preserve">otal </w:t>
      </w:r>
      <w:r w:rsidR="001C4858">
        <w:rPr>
          <w:b/>
          <w:u w:color="000000"/>
        </w:rPr>
        <w:t>=</w:t>
      </w:r>
      <w:r>
        <w:rPr>
          <w:b/>
          <w:u w:color="000000"/>
        </w:rPr>
        <w:t xml:space="preserve"> 8 </w:t>
      </w:r>
      <w:r w:rsidR="0080375E">
        <w:rPr>
          <w:b/>
          <w:u w:color="000000"/>
        </w:rPr>
        <w:t xml:space="preserve">members &amp; CRC rep </w:t>
      </w:r>
      <w:r w:rsidR="006600CE">
        <w:rPr>
          <w:b/>
          <w:u w:color="000000"/>
        </w:rPr>
        <w:t xml:space="preserve">&amp; </w:t>
      </w:r>
      <w:r w:rsidR="003D2F89">
        <w:rPr>
          <w:b/>
          <w:u w:color="000000"/>
        </w:rPr>
        <w:t xml:space="preserve">3 </w:t>
      </w:r>
      <w:r w:rsidR="006600CE">
        <w:rPr>
          <w:b/>
          <w:u w:color="000000"/>
        </w:rPr>
        <w:t>guests.</w:t>
      </w:r>
    </w:p>
    <w:p w14:paraId="5D49E463" w14:textId="1BA3AD54" w:rsidR="00846978" w:rsidRPr="009A280C" w:rsidRDefault="00846978" w:rsidP="00846978">
      <w:pPr>
        <w:tabs>
          <w:tab w:val="left" w:pos="1152"/>
        </w:tabs>
        <w:ind w:right="27"/>
        <w:rPr>
          <w:u w:color="000000"/>
        </w:rPr>
      </w:pPr>
      <w:r>
        <w:rPr>
          <w:u w:color="000000"/>
        </w:rPr>
        <w:tab/>
      </w:r>
      <w:r>
        <w:rPr>
          <w:u w:color="000000"/>
        </w:rPr>
        <w:tab/>
      </w:r>
      <w:r>
        <w:rPr>
          <w:u w:color="000000"/>
        </w:rPr>
        <w:tab/>
      </w:r>
      <w:r>
        <w:rPr>
          <w:u w:color="000000"/>
        </w:rPr>
        <w:tab/>
      </w:r>
      <w:r>
        <w:rPr>
          <w:b/>
          <w:u w:color="000000"/>
        </w:rPr>
        <w:t xml:space="preserve"> </w:t>
      </w:r>
    </w:p>
    <w:p w14:paraId="1C3661B9" w14:textId="6E8ECBB2" w:rsidR="00D3130B" w:rsidRDefault="00846978" w:rsidP="002D4346">
      <w:pPr>
        <w:spacing w:line="300" w:lineRule="atLeast"/>
        <w:rPr>
          <w:u w:color="000000"/>
        </w:rPr>
      </w:pPr>
      <w:r>
        <w:rPr>
          <w:b/>
          <w:u w:color="000000"/>
        </w:rPr>
        <w:t>Regrets:</w:t>
      </w:r>
      <w:r w:rsidR="00AD1DA2">
        <w:rPr>
          <w:b/>
          <w:u w:color="000000"/>
        </w:rPr>
        <w:t xml:space="preserve"> </w:t>
      </w:r>
      <w:r w:rsidR="003D2F89">
        <w:rPr>
          <w:u w:color="000000"/>
        </w:rPr>
        <w:t xml:space="preserve">Heather Bolli, </w:t>
      </w:r>
      <w:r w:rsidR="00AD1DA2">
        <w:rPr>
          <w:u w:color="000000"/>
        </w:rPr>
        <w:t xml:space="preserve">Allan Bly, </w:t>
      </w:r>
      <w:r w:rsidR="0080375E">
        <w:rPr>
          <w:u w:color="000000"/>
        </w:rPr>
        <w:t xml:space="preserve">Rob Chaput, </w:t>
      </w:r>
      <w:r w:rsidR="000A2108">
        <w:rPr>
          <w:u w:color="000000"/>
        </w:rPr>
        <w:t>Rosa Ficko</w:t>
      </w:r>
      <w:r w:rsidR="002D4346">
        <w:rPr>
          <w:u w:color="000000"/>
        </w:rPr>
        <w:t xml:space="preserve">, </w:t>
      </w:r>
      <w:r w:rsidR="003D2F89">
        <w:rPr>
          <w:u w:color="000000"/>
        </w:rPr>
        <w:t>Bill Melenberg,</w:t>
      </w:r>
      <w:r w:rsidR="003D2F89" w:rsidRPr="009914A3">
        <w:rPr>
          <w:u w:color="000000"/>
        </w:rPr>
        <w:t xml:space="preserve"> </w:t>
      </w:r>
      <w:r w:rsidR="000A2108">
        <w:rPr>
          <w:u w:color="000000"/>
        </w:rPr>
        <w:t xml:space="preserve"> </w:t>
      </w:r>
      <w:r w:rsidR="002D4346">
        <w:rPr>
          <w:u w:color="000000"/>
        </w:rPr>
        <w:tab/>
      </w:r>
      <w:r w:rsidR="002D4346">
        <w:rPr>
          <w:u w:color="000000"/>
        </w:rPr>
        <w:tab/>
      </w:r>
    </w:p>
    <w:p w14:paraId="76CBA4C5" w14:textId="03457F6E" w:rsidR="00846978" w:rsidRDefault="00A93C14" w:rsidP="002D4346">
      <w:pPr>
        <w:spacing w:line="300" w:lineRule="atLeast"/>
        <w:rPr>
          <w:u w:color="000000"/>
        </w:rPr>
      </w:pPr>
      <w:r w:rsidRPr="00A93C14">
        <w:rPr>
          <w:b/>
          <w:u w:color="000000"/>
        </w:rPr>
        <w:t>Recorder:</w:t>
      </w:r>
      <w:r>
        <w:rPr>
          <w:u w:color="000000"/>
        </w:rPr>
        <w:t xml:space="preserve"> Mariette S.</w:t>
      </w:r>
    </w:p>
    <w:p w14:paraId="56F910D0" w14:textId="45163F7D" w:rsidR="00A02AA7" w:rsidRDefault="00A02AA7" w:rsidP="00A02AA7">
      <w:pPr>
        <w:rPr>
          <w:u w:color="000000"/>
        </w:rPr>
      </w:pPr>
    </w:p>
    <w:p w14:paraId="53FE9C51" w14:textId="2DCFA380" w:rsidR="00A93C14" w:rsidRPr="001D3FC3" w:rsidRDefault="00A93C14" w:rsidP="001D3FC3">
      <w:pPr>
        <w:pStyle w:val="ListParagraph"/>
        <w:numPr>
          <w:ilvl w:val="0"/>
          <w:numId w:val="32"/>
        </w:numPr>
        <w:rPr>
          <w:b/>
          <w:sz w:val="28"/>
          <w:szCs w:val="28"/>
          <w:u w:color="000000"/>
        </w:rPr>
      </w:pPr>
      <w:r w:rsidRPr="001D3FC3">
        <w:rPr>
          <w:b/>
          <w:sz w:val="28"/>
          <w:szCs w:val="28"/>
          <w:u w:color="000000"/>
        </w:rPr>
        <w:t>Call to Order</w:t>
      </w:r>
      <w:r w:rsidR="000519AD" w:rsidRPr="001D3FC3">
        <w:rPr>
          <w:b/>
          <w:sz w:val="28"/>
          <w:szCs w:val="28"/>
          <w:u w:color="000000"/>
        </w:rPr>
        <w:t xml:space="preserve"> at 7:</w:t>
      </w:r>
      <w:r w:rsidR="003D2F89" w:rsidRPr="001D3FC3">
        <w:rPr>
          <w:b/>
          <w:sz w:val="28"/>
          <w:szCs w:val="28"/>
          <w:u w:color="000000"/>
        </w:rPr>
        <w:t>10 pm</w:t>
      </w:r>
    </w:p>
    <w:p w14:paraId="4B64312E" w14:textId="22D9AF3B" w:rsidR="00A93C14" w:rsidRPr="009070AB" w:rsidRDefault="001D3FC3" w:rsidP="009441C9">
      <w:pPr>
        <w:pStyle w:val="ListParagraph"/>
        <w:rPr>
          <w:bCs/>
          <w:szCs w:val="22"/>
          <w:u w:color="000000"/>
        </w:rPr>
      </w:pPr>
      <w:r w:rsidRPr="009070AB">
        <w:rPr>
          <w:bCs/>
          <w:szCs w:val="22"/>
          <w:u w:color="000000"/>
        </w:rPr>
        <w:t xml:space="preserve">Introductions are done around the table </w:t>
      </w:r>
      <w:r w:rsidR="00906093" w:rsidRPr="009070AB">
        <w:rPr>
          <w:bCs/>
          <w:szCs w:val="22"/>
          <w:u w:color="000000"/>
        </w:rPr>
        <w:t xml:space="preserve">as we have </w:t>
      </w:r>
      <w:r w:rsidR="009441C9" w:rsidRPr="009070AB">
        <w:rPr>
          <w:bCs/>
          <w:szCs w:val="22"/>
          <w:u w:color="000000"/>
        </w:rPr>
        <w:t xml:space="preserve">community </w:t>
      </w:r>
      <w:r w:rsidR="00906093" w:rsidRPr="009070AB">
        <w:rPr>
          <w:bCs/>
          <w:szCs w:val="22"/>
          <w:u w:color="000000"/>
        </w:rPr>
        <w:t>guests.</w:t>
      </w:r>
      <w:r w:rsidRPr="009070AB">
        <w:rPr>
          <w:bCs/>
          <w:szCs w:val="22"/>
          <w:u w:color="000000"/>
        </w:rPr>
        <w:t xml:space="preserve"> </w:t>
      </w:r>
    </w:p>
    <w:p w14:paraId="142435BD" w14:textId="77777777" w:rsidR="00DF64C8" w:rsidRPr="00DF64C8" w:rsidRDefault="00DF64C8" w:rsidP="009441C9">
      <w:pPr>
        <w:pStyle w:val="ListParagraph"/>
        <w:rPr>
          <w:bCs/>
          <w:sz w:val="16"/>
          <w:szCs w:val="16"/>
          <w:u w:color="000000"/>
        </w:rPr>
      </w:pPr>
    </w:p>
    <w:p w14:paraId="2C06D21B" w14:textId="13CE36B2" w:rsidR="00D168AE" w:rsidRPr="00B45527" w:rsidRDefault="00D168AE" w:rsidP="00DF64C8">
      <w:pPr>
        <w:pStyle w:val="ListParagraph"/>
        <w:numPr>
          <w:ilvl w:val="0"/>
          <w:numId w:val="2"/>
        </w:numPr>
        <w:spacing w:before="240"/>
        <w:rPr>
          <w:sz w:val="28"/>
          <w:szCs w:val="28"/>
          <w:u w:color="000000"/>
        </w:rPr>
      </w:pPr>
      <w:r w:rsidRPr="00196FF4">
        <w:rPr>
          <w:b/>
          <w:sz w:val="28"/>
          <w:szCs w:val="28"/>
          <w:u w:color="000000"/>
        </w:rPr>
        <w:t>Approval of agenda</w:t>
      </w:r>
      <w:r w:rsidR="00B45527">
        <w:rPr>
          <w:b/>
          <w:sz w:val="28"/>
          <w:szCs w:val="28"/>
          <w:u w:color="000000"/>
        </w:rPr>
        <w:t xml:space="preserve"> </w:t>
      </w:r>
      <w:r w:rsidR="0066193D" w:rsidRPr="0066193D">
        <w:rPr>
          <w:b/>
          <w:sz w:val="24"/>
          <w:u w:color="000000"/>
        </w:rPr>
        <w:t xml:space="preserve">– </w:t>
      </w:r>
      <w:r w:rsidR="00B344F1">
        <w:rPr>
          <w:b/>
          <w:szCs w:val="22"/>
          <w:u w:color="000000"/>
        </w:rPr>
        <w:t>July 02</w:t>
      </w:r>
      <w:r w:rsidR="0066193D" w:rsidRPr="0066193D">
        <w:rPr>
          <w:b/>
          <w:szCs w:val="22"/>
          <w:u w:color="000000"/>
        </w:rPr>
        <w:t>, 2019</w:t>
      </w:r>
      <w:r w:rsidR="00F72C71">
        <w:rPr>
          <w:b/>
          <w:szCs w:val="22"/>
          <w:u w:color="000000"/>
        </w:rPr>
        <w:t xml:space="preserve"> </w:t>
      </w:r>
    </w:p>
    <w:p w14:paraId="7386B483" w14:textId="5CFA911B" w:rsidR="007069AD" w:rsidRPr="006600CE" w:rsidRDefault="001D3FC3" w:rsidP="001D3FC3">
      <w:pPr>
        <w:pStyle w:val="ListParagraph"/>
        <w:numPr>
          <w:ilvl w:val="0"/>
          <w:numId w:val="5"/>
        </w:numPr>
      </w:pPr>
      <w:r>
        <w:t>Peggy</w:t>
      </w:r>
      <w:r w:rsidR="00FA4682">
        <w:t xml:space="preserve"> </w:t>
      </w:r>
      <w:r w:rsidR="009441C9">
        <w:t xml:space="preserve">MOVES; </w:t>
      </w:r>
      <w:r>
        <w:t>Vince</w:t>
      </w:r>
      <w:r w:rsidR="004C619A">
        <w:t xml:space="preserve"> </w:t>
      </w:r>
      <w:r w:rsidR="000066E6">
        <w:t>S</w:t>
      </w:r>
      <w:r w:rsidR="00621970">
        <w:t>ECONDS.</w:t>
      </w:r>
      <w:r w:rsidR="00DC30C2">
        <w:t xml:space="preserve"> Motion is CARRIED</w:t>
      </w:r>
      <w:r w:rsidR="009D484D">
        <w:t xml:space="preserve"> to approve </w:t>
      </w:r>
      <w:r w:rsidR="00CB25F5">
        <w:t xml:space="preserve">the </w:t>
      </w:r>
      <w:r w:rsidR="008871FF">
        <w:t>Ju</w:t>
      </w:r>
      <w:r w:rsidR="00B344F1">
        <w:t xml:space="preserve">ly 02 </w:t>
      </w:r>
      <w:r w:rsidR="00BF1423">
        <w:t>Agenda</w:t>
      </w:r>
      <w:r w:rsidR="00AD1DA2">
        <w:t xml:space="preserve"> with addition of</w:t>
      </w:r>
      <w:r w:rsidR="006600CE">
        <w:t xml:space="preserve"> the following item</w:t>
      </w:r>
      <w:r w:rsidR="009441C9">
        <w:t>s:</w:t>
      </w:r>
      <w:r w:rsidR="00501B7D">
        <w:t xml:space="preserve"> 4.12 Summer Programs update</w:t>
      </w:r>
      <w:r w:rsidR="009441C9">
        <w:t xml:space="preserve">, and 6.2 </w:t>
      </w:r>
      <w:r w:rsidR="006B3797">
        <w:t>Donation T</w:t>
      </w:r>
      <w:r w:rsidR="009441C9">
        <w:t xml:space="preserve">hank you </w:t>
      </w:r>
      <w:r w:rsidR="006B3797">
        <w:t>L</w:t>
      </w:r>
      <w:r w:rsidR="009441C9">
        <w:t>etter</w:t>
      </w:r>
      <w:r w:rsidR="006B3797">
        <w:t xml:space="preserve"> received</w:t>
      </w:r>
      <w:r w:rsidR="00501B7D">
        <w:t>.</w:t>
      </w:r>
    </w:p>
    <w:p w14:paraId="4B5D7E1A" w14:textId="63CC24D4" w:rsidR="00B966EE" w:rsidRPr="0066193D" w:rsidRDefault="00D168AE" w:rsidP="0066193D">
      <w:pPr>
        <w:pStyle w:val="Heading1"/>
        <w:numPr>
          <w:ilvl w:val="1"/>
          <w:numId w:val="1"/>
        </w:numPr>
        <w:spacing w:after="0"/>
      </w:pPr>
      <w:r w:rsidRPr="000A4DF5">
        <w:rPr>
          <w:rStyle w:val="Heading1Char"/>
          <w:b/>
          <w:sz w:val="28"/>
        </w:rPr>
        <w:t xml:space="preserve">Approval </w:t>
      </w:r>
      <w:r>
        <w:rPr>
          <w:rStyle w:val="Heading1Char"/>
          <w:b/>
          <w:sz w:val="28"/>
        </w:rPr>
        <w:t xml:space="preserve">of </w:t>
      </w:r>
      <w:r w:rsidRPr="000A4DF5">
        <w:rPr>
          <w:rStyle w:val="Heading1Char"/>
          <w:b/>
          <w:sz w:val="28"/>
        </w:rPr>
        <w:t>minutes</w:t>
      </w:r>
      <w:r w:rsidR="00DC1A11">
        <w:rPr>
          <w:rStyle w:val="Heading1Char"/>
          <w:b/>
          <w:sz w:val="28"/>
        </w:rPr>
        <w:t xml:space="preserve"> </w:t>
      </w:r>
      <w:r w:rsidR="0066193D" w:rsidRPr="0066193D">
        <w:rPr>
          <w:rStyle w:val="Heading1Char"/>
          <w:b/>
          <w:sz w:val="22"/>
          <w:szCs w:val="22"/>
        </w:rPr>
        <w:t xml:space="preserve">– </w:t>
      </w:r>
      <w:r w:rsidR="00B344F1" w:rsidRPr="00B344F1">
        <w:rPr>
          <w:bCs w:val="0"/>
          <w:kern w:val="0"/>
          <w:sz w:val="22"/>
          <w:szCs w:val="22"/>
          <w:u w:color="000000"/>
        </w:rPr>
        <w:t>June 04</w:t>
      </w:r>
      <w:r w:rsidR="0066193D" w:rsidRPr="00B344F1">
        <w:rPr>
          <w:bCs w:val="0"/>
          <w:kern w:val="0"/>
          <w:u w:color="000000"/>
        </w:rPr>
        <w:t>,</w:t>
      </w:r>
      <w:r w:rsidR="0066193D" w:rsidRPr="0066193D">
        <w:rPr>
          <w:rStyle w:val="Heading1Char"/>
          <w:b/>
          <w:sz w:val="22"/>
          <w:szCs w:val="22"/>
        </w:rPr>
        <w:t xml:space="preserve"> 2019</w:t>
      </w:r>
    </w:p>
    <w:p w14:paraId="7712ACFF" w14:textId="79275E3D" w:rsidR="00621970" w:rsidRPr="00621970" w:rsidRDefault="001D3FC3" w:rsidP="000519AD">
      <w:pPr>
        <w:pStyle w:val="ListParagraph"/>
        <w:numPr>
          <w:ilvl w:val="0"/>
          <w:numId w:val="5"/>
        </w:numPr>
      </w:pPr>
      <w:r>
        <w:t xml:space="preserve">Antoni </w:t>
      </w:r>
      <w:r w:rsidR="004C619A">
        <w:t>M</w:t>
      </w:r>
      <w:r w:rsidR="002D4346">
        <w:t xml:space="preserve">OVES </w:t>
      </w:r>
      <w:r w:rsidR="000A2108">
        <w:t xml:space="preserve">and </w:t>
      </w:r>
      <w:r>
        <w:t>Brian</w:t>
      </w:r>
      <w:r w:rsidR="00B344F1">
        <w:t xml:space="preserve"> </w:t>
      </w:r>
      <w:r w:rsidR="00621970">
        <w:t>SECONDS</w:t>
      </w:r>
      <w:r w:rsidR="00A27014">
        <w:t xml:space="preserve"> </w:t>
      </w:r>
      <w:r w:rsidR="009D484D">
        <w:t xml:space="preserve">the </w:t>
      </w:r>
      <w:r w:rsidR="00A27014">
        <w:t>approval of</w:t>
      </w:r>
      <w:r w:rsidR="00E9405A">
        <w:t xml:space="preserve"> the </w:t>
      </w:r>
      <w:r w:rsidR="00B344F1">
        <w:t>June 04</w:t>
      </w:r>
      <w:r w:rsidR="00A93C14">
        <w:t>, 2019</w:t>
      </w:r>
      <w:r w:rsidR="00CB25F5">
        <w:t xml:space="preserve"> </w:t>
      </w:r>
      <w:r w:rsidR="00621970">
        <w:t>minute</w:t>
      </w:r>
      <w:r w:rsidR="00545A91">
        <w:t>s</w:t>
      </w:r>
      <w:r>
        <w:t xml:space="preserve"> with the </w:t>
      </w:r>
      <w:r w:rsidR="006B3797">
        <w:t xml:space="preserve">name </w:t>
      </w:r>
      <w:r>
        <w:t>corrections suggested by Peggy</w:t>
      </w:r>
      <w:r w:rsidR="00132CCB">
        <w:t xml:space="preserve"> under item #4.18</w:t>
      </w:r>
      <w:r w:rsidR="003665C9">
        <w:t>. M</w:t>
      </w:r>
      <w:r w:rsidR="00DC30C2">
        <w:t xml:space="preserve">otion </w:t>
      </w:r>
      <w:r w:rsidR="008871FF">
        <w:t xml:space="preserve">is </w:t>
      </w:r>
      <w:r w:rsidR="00DC30C2">
        <w:t>CARRIED</w:t>
      </w:r>
      <w:r w:rsidR="000A2108">
        <w:t>.</w:t>
      </w:r>
    </w:p>
    <w:p w14:paraId="663E58F7" w14:textId="2D239475" w:rsidR="007C2069" w:rsidRDefault="007C2069" w:rsidP="000519AD">
      <w:pPr>
        <w:pStyle w:val="Heading1"/>
        <w:numPr>
          <w:ilvl w:val="0"/>
          <w:numId w:val="3"/>
        </w:numPr>
        <w:rPr>
          <w:szCs w:val="28"/>
        </w:rPr>
      </w:pPr>
      <w:bookmarkStart w:id="1" w:name="_Hlk489180800"/>
      <w:r>
        <w:rPr>
          <w:szCs w:val="28"/>
        </w:rPr>
        <w:t>Reports</w:t>
      </w:r>
    </w:p>
    <w:bookmarkEnd w:id="1"/>
    <w:p w14:paraId="65D608E8" w14:textId="09D73AA9" w:rsidR="00840781" w:rsidRDefault="000206E3" w:rsidP="009A280C">
      <w:pPr>
        <w:rPr>
          <w:b/>
        </w:rPr>
      </w:pPr>
      <w:r>
        <w:rPr>
          <w:b/>
        </w:rPr>
        <w:t>3</w:t>
      </w:r>
      <w:r w:rsidR="00463BF1" w:rsidRPr="00463BF1">
        <w:rPr>
          <w:b/>
        </w:rPr>
        <w:t>.1</w:t>
      </w:r>
      <w:r w:rsidR="009A280C">
        <w:rPr>
          <w:b/>
        </w:rPr>
        <w:t xml:space="preserve">      </w:t>
      </w:r>
      <w:r w:rsidR="00B45527">
        <w:rPr>
          <w:b/>
        </w:rPr>
        <w:t>Vice President</w:t>
      </w:r>
      <w:r w:rsidR="00840781">
        <w:rPr>
          <w:b/>
        </w:rPr>
        <w:t>’</w:t>
      </w:r>
      <w:r w:rsidR="00B45527">
        <w:rPr>
          <w:b/>
        </w:rPr>
        <w:t>s report</w:t>
      </w:r>
      <w:r w:rsidR="00840781">
        <w:rPr>
          <w:b/>
        </w:rPr>
        <w:t>s</w:t>
      </w:r>
      <w:r w:rsidR="00B45527">
        <w:rPr>
          <w:b/>
        </w:rPr>
        <w:tab/>
      </w:r>
      <w:r w:rsidR="00B45527">
        <w:rPr>
          <w:b/>
        </w:rPr>
        <w:tab/>
        <w:t xml:space="preserve"> </w:t>
      </w:r>
      <w:r w:rsidR="00FF0C21">
        <w:rPr>
          <w:b/>
        </w:rPr>
        <w:t xml:space="preserve">                                                           </w:t>
      </w:r>
      <w:r w:rsidR="009A280C">
        <w:rPr>
          <w:b/>
        </w:rPr>
        <w:t>Gerry &amp; Kersh</w:t>
      </w:r>
    </w:p>
    <w:p w14:paraId="1B58DF86" w14:textId="2FF56356" w:rsidR="00EB3AA3" w:rsidRDefault="00B344F1" w:rsidP="00EB3AA3">
      <w:pPr>
        <w:ind w:firstLine="360"/>
      </w:pPr>
      <w:r>
        <w:t>Gerry</w:t>
      </w:r>
      <w:r w:rsidR="00A93C14">
        <w:t xml:space="preserve"> </w:t>
      </w:r>
      <w:r w:rsidR="000A2108">
        <w:t>thanks</w:t>
      </w:r>
      <w:r w:rsidR="00EB3AA3">
        <w:t xml:space="preserve">: </w:t>
      </w:r>
    </w:p>
    <w:p w14:paraId="5A4FD64D" w14:textId="50BCF187" w:rsidR="004C619A" w:rsidRDefault="00501B7D" w:rsidP="000519AD">
      <w:pPr>
        <w:pStyle w:val="ListParagraph"/>
        <w:numPr>
          <w:ilvl w:val="0"/>
          <w:numId w:val="5"/>
        </w:numPr>
        <w:tabs>
          <w:tab w:val="left" w:pos="709"/>
          <w:tab w:val="left" w:pos="1134"/>
        </w:tabs>
        <w:rPr>
          <w:u w:color="000000"/>
        </w:rPr>
      </w:pPr>
      <w:r>
        <w:rPr>
          <w:u w:color="000000"/>
        </w:rPr>
        <w:t>Everyone for coming out.</w:t>
      </w:r>
    </w:p>
    <w:p w14:paraId="7B8AA985" w14:textId="656FA4F8" w:rsidR="00501B7D" w:rsidRDefault="00501B7D" w:rsidP="000519AD">
      <w:pPr>
        <w:pStyle w:val="ListParagraph"/>
        <w:numPr>
          <w:ilvl w:val="0"/>
          <w:numId w:val="5"/>
        </w:numPr>
        <w:tabs>
          <w:tab w:val="left" w:pos="709"/>
          <w:tab w:val="left" w:pos="1134"/>
        </w:tabs>
        <w:rPr>
          <w:u w:color="000000"/>
        </w:rPr>
      </w:pPr>
      <w:r>
        <w:rPr>
          <w:u w:color="000000"/>
        </w:rPr>
        <w:t xml:space="preserve">Bill for </w:t>
      </w:r>
      <w:r w:rsidR="00882E2C">
        <w:rPr>
          <w:u w:color="000000"/>
        </w:rPr>
        <w:t>the</w:t>
      </w:r>
      <w:r>
        <w:rPr>
          <w:u w:color="000000"/>
        </w:rPr>
        <w:t xml:space="preserve"> great newsletter. </w:t>
      </w:r>
    </w:p>
    <w:p w14:paraId="3AE48EC2" w14:textId="44570B3A" w:rsidR="00501B7D" w:rsidRDefault="00501B7D" w:rsidP="000519AD">
      <w:pPr>
        <w:pStyle w:val="ListParagraph"/>
        <w:numPr>
          <w:ilvl w:val="0"/>
          <w:numId w:val="5"/>
        </w:numPr>
        <w:tabs>
          <w:tab w:val="left" w:pos="709"/>
          <w:tab w:val="left" w:pos="1134"/>
        </w:tabs>
        <w:rPr>
          <w:u w:color="000000"/>
        </w:rPr>
      </w:pPr>
      <w:r>
        <w:rPr>
          <w:u w:color="000000"/>
        </w:rPr>
        <w:t xml:space="preserve">Vince for coordination work with the survey. It closes July 7. </w:t>
      </w:r>
      <w:r w:rsidR="009E4AC0">
        <w:rPr>
          <w:u w:color="000000"/>
        </w:rPr>
        <w:t>T</w:t>
      </w:r>
      <w:r>
        <w:rPr>
          <w:u w:color="000000"/>
        </w:rPr>
        <w:t>hen presented to the city.</w:t>
      </w:r>
    </w:p>
    <w:p w14:paraId="3D9C6609" w14:textId="640534C7" w:rsidR="00501B7D" w:rsidRDefault="00501B7D" w:rsidP="000519AD">
      <w:pPr>
        <w:pStyle w:val="ListParagraph"/>
        <w:numPr>
          <w:ilvl w:val="0"/>
          <w:numId w:val="5"/>
        </w:numPr>
        <w:tabs>
          <w:tab w:val="left" w:pos="709"/>
          <w:tab w:val="left" w:pos="1134"/>
        </w:tabs>
        <w:rPr>
          <w:u w:color="000000"/>
        </w:rPr>
      </w:pPr>
      <w:r>
        <w:rPr>
          <w:u w:color="000000"/>
        </w:rPr>
        <w:t>Vince for taking care of the mural defacing.</w:t>
      </w:r>
    </w:p>
    <w:p w14:paraId="36C69DD8" w14:textId="382F2F00" w:rsidR="00501B7D" w:rsidRDefault="00501B7D" w:rsidP="000519AD">
      <w:pPr>
        <w:pStyle w:val="ListParagraph"/>
        <w:numPr>
          <w:ilvl w:val="0"/>
          <w:numId w:val="5"/>
        </w:numPr>
        <w:tabs>
          <w:tab w:val="left" w:pos="709"/>
          <w:tab w:val="left" w:pos="1134"/>
        </w:tabs>
        <w:rPr>
          <w:u w:color="000000"/>
        </w:rPr>
      </w:pPr>
      <w:r>
        <w:rPr>
          <w:u w:color="000000"/>
        </w:rPr>
        <w:t>Brian for coordination work on the garden. It is growing well.</w:t>
      </w:r>
    </w:p>
    <w:p w14:paraId="052AEF8A" w14:textId="0718AE44" w:rsidR="00501B7D" w:rsidRDefault="00501B7D" w:rsidP="000519AD">
      <w:pPr>
        <w:pStyle w:val="ListParagraph"/>
        <w:numPr>
          <w:ilvl w:val="0"/>
          <w:numId w:val="5"/>
        </w:numPr>
        <w:tabs>
          <w:tab w:val="left" w:pos="709"/>
          <w:tab w:val="left" w:pos="1134"/>
        </w:tabs>
        <w:rPr>
          <w:u w:color="000000"/>
        </w:rPr>
      </w:pPr>
      <w:r>
        <w:rPr>
          <w:u w:color="000000"/>
        </w:rPr>
        <w:t xml:space="preserve">Rosa </w:t>
      </w:r>
      <w:r w:rsidR="00882E2C">
        <w:rPr>
          <w:u w:color="000000"/>
        </w:rPr>
        <w:t xml:space="preserve">and coaches </w:t>
      </w:r>
      <w:r>
        <w:rPr>
          <w:u w:color="000000"/>
        </w:rPr>
        <w:t>for doing a fine job with soccer activities</w:t>
      </w:r>
      <w:r w:rsidR="00DF64C8">
        <w:rPr>
          <w:u w:color="000000"/>
        </w:rPr>
        <w:t>.</w:t>
      </w:r>
    </w:p>
    <w:p w14:paraId="54DB47C7" w14:textId="1452F792" w:rsidR="008871FF" w:rsidRDefault="00B344F1" w:rsidP="008871FF">
      <w:pPr>
        <w:ind w:left="360"/>
      </w:pPr>
      <w:r>
        <w:t>Kersh</w:t>
      </w:r>
      <w:r w:rsidR="008871FF">
        <w:t xml:space="preserve">: </w:t>
      </w:r>
    </w:p>
    <w:p w14:paraId="52B6A502" w14:textId="2BEFDA1A" w:rsidR="004C619A" w:rsidRPr="0058589A" w:rsidRDefault="00501B7D" w:rsidP="000519AD">
      <w:pPr>
        <w:pStyle w:val="ListParagraph"/>
        <w:numPr>
          <w:ilvl w:val="0"/>
          <w:numId w:val="5"/>
        </w:numPr>
        <w:tabs>
          <w:tab w:val="left" w:pos="709"/>
          <w:tab w:val="left" w:pos="1134"/>
        </w:tabs>
        <w:rPr>
          <w:u w:color="000000"/>
        </w:rPr>
      </w:pPr>
      <w:r>
        <w:rPr>
          <w:u w:color="000000"/>
        </w:rPr>
        <w:t>Thanks everyone coming out despite it being summer.</w:t>
      </w:r>
      <w:r w:rsidR="00AA7E58">
        <w:rPr>
          <w:u w:color="000000"/>
        </w:rPr>
        <w:t xml:space="preserve"> Has nothing to add to what Gerry said.</w:t>
      </w:r>
    </w:p>
    <w:p w14:paraId="79B73564" w14:textId="495FDB02" w:rsidR="00D168AE" w:rsidRPr="00BB01B4" w:rsidRDefault="00190648" w:rsidP="00BB01B4">
      <w:pPr>
        <w:tabs>
          <w:tab w:val="left" w:pos="709"/>
          <w:tab w:val="left" w:pos="1134"/>
        </w:tabs>
        <w:rPr>
          <w:b/>
          <w:u w:color="000000"/>
        </w:rPr>
      </w:pPr>
      <w:r>
        <w:rPr>
          <w:b/>
          <w:u w:color="000000"/>
        </w:rPr>
        <w:t>3</w:t>
      </w:r>
      <w:r w:rsidR="00A344EA" w:rsidRPr="00BB01B4">
        <w:rPr>
          <w:b/>
          <w:u w:color="000000"/>
        </w:rPr>
        <w:t>.</w:t>
      </w:r>
      <w:r w:rsidR="001E5EE9">
        <w:rPr>
          <w:b/>
          <w:u w:color="000000"/>
        </w:rPr>
        <w:t>2</w:t>
      </w:r>
      <w:r w:rsidR="00BB01B4">
        <w:rPr>
          <w:b/>
          <w:u w:color="000000"/>
        </w:rPr>
        <w:t xml:space="preserve">      </w:t>
      </w:r>
      <w:r w:rsidR="009A280C">
        <w:rPr>
          <w:b/>
          <w:u w:color="000000"/>
        </w:rPr>
        <w:t xml:space="preserve">Treasurer’s report                                              </w:t>
      </w:r>
      <w:r w:rsidR="00BB01B4">
        <w:rPr>
          <w:b/>
          <w:u w:color="000000"/>
        </w:rPr>
        <w:t xml:space="preserve">          </w:t>
      </w:r>
      <w:r w:rsidR="001B2112">
        <w:rPr>
          <w:b/>
          <w:u w:color="000000"/>
        </w:rPr>
        <w:t xml:space="preserve">            </w:t>
      </w:r>
      <w:r w:rsidR="009A280C">
        <w:rPr>
          <w:b/>
          <w:u w:color="000000"/>
        </w:rPr>
        <w:t xml:space="preserve">                             </w:t>
      </w:r>
      <w:r w:rsidR="0080375E">
        <w:rPr>
          <w:b/>
          <w:u w:color="000000"/>
        </w:rPr>
        <w:t>Antoni</w:t>
      </w:r>
    </w:p>
    <w:p w14:paraId="0191B3D3" w14:textId="3F50CCF8" w:rsidR="00FE0C5A" w:rsidRDefault="00E61EC8" w:rsidP="0009488A">
      <w:pPr>
        <w:pStyle w:val="ListParagraph"/>
        <w:tabs>
          <w:tab w:val="left" w:pos="284"/>
          <w:tab w:val="left" w:pos="567"/>
        </w:tabs>
        <w:ind w:left="426" w:hanging="426"/>
      </w:pPr>
      <w:r>
        <w:t xml:space="preserve">      </w:t>
      </w:r>
      <w:r w:rsidR="00852117">
        <w:t xml:space="preserve"> </w:t>
      </w:r>
      <w:r w:rsidR="00A93C14">
        <w:t xml:space="preserve">Antoni </w:t>
      </w:r>
      <w:r w:rsidR="00BF1423">
        <w:t xml:space="preserve">reported </w:t>
      </w:r>
      <w:r w:rsidR="00FE0C5A">
        <w:t>that:</w:t>
      </w:r>
    </w:p>
    <w:p w14:paraId="01447562" w14:textId="6E567D8E" w:rsidR="00CB25F5" w:rsidRDefault="00CB25F5" w:rsidP="000519AD">
      <w:pPr>
        <w:pStyle w:val="ListParagraph"/>
        <w:numPr>
          <w:ilvl w:val="0"/>
          <w:numId w:val="10"/>
        </w:numPr>
      </w:pPr>
      <w:r>
        <w:t xml:space="preserve">Account </w:t>
      </w:r>
      <w:r w:rsidR="000D20EB">
        <w:t>status</w:t>
      </w:r>
      <w:r>
        <w:t xml:space="preserve"> as </w:t>
      </w:r>
      <w:r w:rsidR="007755EF">
        <w:t>of</w:t>
      </w:r>
      <w:r w:rsidR="005D09B7">
        <w:t xml:space="preserve"> </w:t>
      </w:r>
      <w:r w:rsidR="00501B7D">
        <w:t>May</w:t>
      </w:r>
      <w:r w:rsidR="008871FF">
        <w:t xml:space="preserve"> 30 is</w:t>
      </w:r>
      <w:r>
        <w:t xml:space="preserve">:                                                                        </w:t>
      </w:r>
    </w:p>
    <w:p w14:paraId="22208959" w14:textId="6927CAE7" w:rsidR="00BC491F" w:rsidRDefault="00BC491F" w:rsidP="00BC491F">
      <w:pPr>
        <w:spacing w:line="259" w:lineRule="auto"/>
        <w:ind w:left="851" w:firstLine="142"/>
      </w:pPr>
      <w:r w:rsidRPr="0046418A">
        <w:rPr>
          <w:rFonts w:cs="Arial"/>
          <w:color w:val="222222"/>
          <w:szCs w:val="22"/>
          <w:lang w:val="en-CA" w:eastAsia="en-CA"/>
        </w:rPr>
        <w:t>-</w:t>
      </w:r>
      <w:r w:rsidR="00A97073">
        <w:t>General</w:t>
      </w:r>
      <w:r w:rsidR="00FE0C5A">
        <w:t xml:space="preserve"> account - </w:t>
      </w:r>
      <w:r w:rsidR="008871FF">
        <w:rPr>
          <w:rFonts w:cs="Arial"/>
          <w:color w:val="222222"/>
          <w:shd w:val="clear" w:color="auto" w:fill="FFFFFF"/>
        </w:rPr>
        <w:t>$</w:t>
      </w:r>
      <w:r w:rsidR="00B344F1">
        <w:rPr>
          <w:rFonts w:cs="Arial"/>
          <w:color w:val="222222"/>
          <w:shd w:val="clear" w:color="auto" w:fill="FFFFFF"/>
        </w:rPr>
        <w:t>82,956.52</w:t>
      </w:r>
    </w:p>
    <w:p w14:paraId="2DB6D312" w14:textId="1F72FE76" w:rsidR="00F42761" w:rsidRDefault="00BC491F" w:rsidP="00BC491F">
      <w:pPr>
        <w:spacing w:line="259" w:lineRule="auto"/>
        <w:ind w:left="851" w:firstLine="142"/>
      </w:pPr>
      <w:r w:rsidRPr="00BC491F">
        <w:rPr>
          <w:rFonts w:cs="Arial"/>
          <w:color w:val="222222"/>
          <w:szCs w:val="22"/>
          <w:lang w:val="en-CA" w:eastAsia="en-CA"/>
        </w:rPr>
        <w:t>-</w:t>
      </w:r>
      <w:r w:rsidR="00FE0C5A">
        <w:t xml:space="preserve">Casino account - </w:t>
      </w:r>
      <w:r w:rsidR="008871FF">
        <w:rPr>
          <w:rFonts w:cs="Arial"/>
          <w:color w:val="222222"/>
          <w:shd w:val="clear" w:color="auto" w:fill="FFFFFF"/>
        </w:rPr>
        <w:t>$</w:t>
      </w:r>
      <w:r w:rsidR="00B344F1">
        <w:rPr>
          <w:rFonts w:cs="Arial"/>
          <w:color w:val="222222"/>
          <w:shd w:val="clear" w:color="auto" w:fill="FFFFFF"/>
        </w:rPr>
        <w:t>3,501.09</w:t>
      </w:r>
    </w:p>
    <w:p w14:paraId="3B2A71D4" w14:textId="20581CBC" w:rsidR="0046418A" w:rsidRDefault="0046418A" w:rsidP="000519AD">
      <w:pPr>
        <w:pStyle w:val="ListParagraph"/>
        <w:numPr>
          <w:ilvl w:val="0"/>
          <w:numId w:val="4"/>
        </w:numPr>
        <w:ind w:left="709"/>
      </w:pPr>
      <w:r>
        <w:t>Notes:</w:t>
      </w:r>
    </w:p>
    <w:p w14:paraId="74DA0818" w14:textId="7E9F9B71" w:rsidR="0080375E" w:rsidRPr="0046418A" w:rsidRDefault="0080375E" w:rsidP="00BC491F">
      <w:pPr>
        <w:pStyle w:val="ListParagraph"/>
        <w:shd w:val="clear" w:color="auto" w:fill="FFFFFF"/>
        <w:ind w:left="1069" w:hanging="218"/>
        <w:rPr>
          <w:rFonts w:cs="Arial"/>
          <w:color w:val="222222"/>
          <w:szCs w:val="22"/>
          <w:lang w:val="en-CA" w:eastAsia="en-CA"/>
        </w:rPr>
      </w:pPr>
      <w:r w:rsidRPr="0080375E">
        <w:rPr>
          <w:rFonts w:cs="Arial"/>
          <w:color w:val="222222"/>
          <w:sz w:val="24"/>
          <w:lang w:val="en-CA" w:eastAsia="en-CA"/>
        </w:rPr>
        <w:t> </w:t>
      </w:r>
      <w:r w:rsidRPr="0046418A">
        <w:rPr>
          <w:rFonts w:cs="Arial"/>
          <w:color w:val="222222"/>
          <w:szCs w:val="22"/>
          <w:lang w:val="en-CA" w:eastAsia="en-CA"/>
        </w:rPr>
        <w:t xml:space="preserve">- </w:t>
      </w:r>
      <w:r w:rsidR="00B344F1">
        <w:rPr>
          <w:rFonts w:cs="Arial"/>
          <w:color w:val="222222"/>
          <w:shd w:val="clear" w:color="auto" w:fill="FFFFFF"/>
        </w:rPr>
        <w:t>$10,900.00 income for soccer fees</w:t>
      </w:r>
    </w:p>
    <w:p w14:paraId="6B757DC6" w14:textId="58E216F5" w:rsidR="0080375E" w:rsidRPr="000D20EB" w:rsidRDefault="0080375E" w:rsidP="00BC491F">
      <w:pPr>
        <w:pStyle w:val="ListParagraph"/>
        <w:shd w:val="clear" w:color="auto" w:fill="FFFFFF"/>
        <w:ind w:left="851"/>
        <w:rPr>
          <w:rFonts w:cs="Arial"/>
          <w:color w:val="222222"/>
          <w:szCs w:val="22"/>
          <w:lang w:val="en-CA" w:eastAsia="en-CA"/>
        </w:rPr>
      </w:pPr>
      <w:r w:rsidRPr="0046418A">
        <w:rPr>
          <w:rFonts w:cs="Arial"/>
          <w:color w:val="222222"/>
          <w:szCs w:val="22"/>
          <w:lang w:val="en-CA" w:eastAsia="en-CA"/>
        </w:rPr>
        <w:t xml:space="preserve"> - </w:t>
      </w:r>
      <w:r w:rsidR="00B344F1">
        <w:rPr>
          <w:rFonts w:cs="Arial"/>
          <w:color w:val="222222"/>
          <w:shd w:val="clear" w:color="auto" w:fill="FFFFFF"/>
        </w:rPr>
        <w:t>$3,992.52 expense for gift cards </w:t>
      </w:r>
      <w:r w:rsidR="00501B7D">
        <w:rPr>
          <w:rFonts w:cs="Arial"/>
          <w:color w:val="222222"/>
          <w:shd w:val="clear" w:color="auto" w:fill="FFFFFF"/>
        </w:rPr>
        <w:t>and</w:t>
      </w:r>
      <w:r w:rsidR="00B344F1">
        <w:rPr>
          <w:rFonts w:cs="Arial"/>
          <w:color w:val="222222"/>
          <w:shd w:val="clear" w:color="auto" w:fill="FFFFFF"/>
        </w:rPr>
        <w:t xml:space="preserve"> advisors </w:t>
      </w:r>
      <w:r w:rsidR="00882E2C">
        <w:rPr>
          <w:rFonts w:cs="Arial"/>
          <w:color w:val="222222"/>
          <w:shd w:val="clear" w:color="auto" w:fill="FFFFFF"/>
        </w:rPr>
        <w:t>at casino</w:t>
      </w:r>
    </w:p>
    <w:p w14:paraId="30A7F149" w14:textId="6C00C04A" w:rsidR="00336B60" w:rsidRDefault="004C619A" w:rsidP="000519AD">
      <w:pPr>
        <w:pStyle w:val="ListParagraph"/>
        <w:numPr>
          <w:ilvl w:val="0"/>
          <w:numId w:val="4"/>
        </w:numPr>
        <w:ind w:left="709"/>
      </w:pPr>
      <w:r>
        <w:t xml:space="preserve">AGLC </w:t>
      </w:r>
      <w:r w:rsidR="00B344F1">
        <w:t xml:space="preserve">is offering Gaming Information sessions for </w:t>
      </w:r>
      <w:r w:rsidR="00F2033E">
        <w:t>how to spend AGLC monies. A</w:t>
      </w:r>
      <w:r w:rsidR="00B344F1">
        <w:t>nyone wishing to attend</w:t>
      </w:r>
      <w:r w:rsidR="00F2033E">
        <w:t xml:space="preserve"> can sign up</w:t>
      </w:r>
      <w:r w:rsidR="00B344F1">
        <w:t>.</w:t>
      </w:r>
    </w:p>
    <w:p w14:paraId="73DDD1D6" w14:textId="77EDFA68" w:rsidR="00F2033E" w:rsidRDefault="00F2033E" w:rsidP="000519AD">
      <w:pPr>
        <w:pStyle w:val="ListParagraph"/>
        <w:numPr>
          <w:ilvl w:val="0"/>
          <w:numId w:val="4"/>
        </w:numPr>
        <w:ind w:left="709"/>
      </w:pPr>
      <w:r>
        <w:t>He still needs to sign of</w:t>
      </w:r>
      <w:r w:rsidR="00DF64C8">
        <w:t>f</w:t>
      </w:r>
      <w:r>
        <w:t xml:space="preserve"> on the AGLC papers.</w:t>
      </w:r>
    </w:p>
    <w:p w14:paraId="78841F06" w14:textId="6D531884" w:rsidR="00BC491F" w:rsidRDefault="00BC491F" w:rsidP="00BC491F">
      <w:pPr>
        <w:ind w:firstLine="349"/>
        <w:rPr>
          <w:i/>
        </w:rPr>
      </w:pPr>
      <w:r w:rsidRPr="00BC491F">
        <w:rPr>
          <w:b/>
          <w:i/>
        </w:rPr>
        <w:t>Action item:</w:t>
      </w:r>
      <w:r w:rsidRPr="00BC491F">
        <w:rPr>
          <w:i/>
        </w:rPr>
        <w:t xml:space="preserve"> </w:t>
      </w:r>
      <w:r w:rsidR="008871FF">
        <w:rPr>
          <w:i/>
        </w:rPr>
        <w:t xml:space="preserve"> </w:t>
      </w:r>
      <w:r w:rsidR="00EB09BA">
        <w:rPr>
          <w:i/>
        </w:rPr>
        <w:t xml:space="preserve">Antoni </w:t>
      </w:r>
      <w:r w:rsidR="00F2033E">
        <w:rPr>
          <w:i/>
        </w:rPr>
        <w:t>will sign up anyone who wants to go to the session</w:t>
      </w:r>
      <w:r w:rsidR="00DF64C8">
        <w:rPr>
          <w:i/>
        </w:rPr>
        <w:t>s</w:t>
      </w:r>
      <w:r w:rsidR="00F2033E">
        <w:rPr>
          <w:i/>
        </w:rPr>
        <w:t>.</w:t>
      </w:r>
    </w:p>
    <w:p w14:paraId="790C6FC7" w14:textId="4E6D5B21" w:rsidR="00F2033E" w:rsidRDefault="00F2033E" w:rsidP="00BC491F">
      <w:pPr>
        <w:ind w:firstLine="349"/>
      </w:pPr>
      <w:r w:rsidRPr="00BC491F">
        <w:rPr>
          <w:b/>
          <w:i/>
        </w:rPr>
        <w:t>Action item:</w:t>
      </w:r>
      <w:r w:rsidRPr="00BC491F">
        <w:rPr>
          <w:i/>
        </w:rPr>
        <w:t xml:space="preserve"> </w:t>
      </w:r>
      <w:r>
        <w:rPr>
          <w:i/>
        </w:rPr>
        <w:t xml:space="preserve"> Antoni might need to meet with the VPs to discuss AGLC </w:t>
      </w:r>
      <w:r w:rsidR="00DF64C8">
        <w:rPr>
          <w:i/>
        </w:rPr>
        <w:t xml:space="preserve">casino </w:t>
      </w:r>
      <w:r>
        <w:rPr>
          <w:i/>
        </w:rPr>
        <w:t>paperwork</w:t>
      </w:r>
      <w:r w:rsidR="00DF64C8">
        <w:rPr>
          <w:i/>
        </w:rPr>
        <w:t>.</w:t>
      </w:r>
    </w:p>
    <w:p w14:paraId="48A8972F" w14:textId="33E70E60" w:rsidR="00E74C12" w:rsidRPr="00CB25F5" w:rsidRDefault="00190648" w:rsidP="00CB25F5">
      <w:pPr>
        <w:tabs>
          <w:tab w:val="left" w:pos="284"/>
        </w:tabs>
        <w:ind w:right="26"/>
        <w:rPr>
          <w:b/>
          <w:u w:color="000000"/>
        </w:rPr>
      </w:pPr>
      <w:r>
        <w:rPr>
          <w:b/>
          <w:u w:color="000000"/>
        </w:rPr>
        <w:lastRenderedPageBreak/>
        <w:t>3</w:t>
      </w:r>
      <w:r w:rsidR="007F1258">
        <w:rPr>
          <w:b/>
          <w:u w:color="000000"/>
        </w:rPr>
        <w:t>.3</w:t>
      </w:r>
      <w:r w:rsidR="009A280C" w:rsidRPr="007F1258">
        <w:rPr>
          <w:b/>
          <w:u w:color="000000"/>
        </w:rPr>
        <w:t xml:space="preserve">     </w:t>
      </w:r>
      <w:r w:rsidR="007F07EE">
        <w:rPr>
          <w:b/>
          <w:u w:color="000000"/>
        </w:rPr>
        <w:t xml:space="preserve"> </w:t>
      </w:r>
      <w:r w:rsidR="001C5AAE" w:rsidRPr="007F1258">
        <w:rPr>
          <w:b/>
          <w:u w:color="000000"/>
        </w:rPr>
        <w:t>C</w:t>
      </w:r>
      <w:r w:rsidR="00D168AE" w:rsidRPr="007F1258">
        <w:rPr>
          <w:b/>
          <w:u w:color="000000"/>
        </w:rPr>
        <w:t>ivics report</w:t>
      </w:r>
      <w:r w:rsidR="00D168AE" w:rsidRPr="007F1258">
        <w:rPr>
          <w:b/>
          <w:u w:color="000000"/>
        </w:rPr>
        <w:tab/>
      </w:r>
      <w:r w:rsidR="00982097">
        <w:rPr>
          <w:u w:color="000000"/>
        </w:rPr>
        <w:tab/>
      </w:r>
      <w:r w:rsidR="00982097">
        <w:rPr>
          <w:u w:color="000000"/>
        </w:rPr>
        <w:tab/>
      </w:r>
      <w:r w:rsidR="00982097">
        <w:rPr>
          <w:u w:color="000000"/>
        </w:rPr>
        <w:tab/>
      </w:r>
      <w:r w:rsidR="00982097">
        <w:rPr>
          <w:u w:color="000000"/>
        </w:rPr>
        <w:tab/>
      </w:r>
      <w:r w:rsidR="00982097">
        <w:rPr>
          <w:u w:color="000000"/>
        </w:rPr>
        <w:tab/>
      </w:r>
      <w:r w:rsidR="00982097">
        <w:rPr>
          <w:u w:color="000000"/>
        </w:rPr>
        <w:tab/>
      </w:r>
      <w:r w:rsidR="00881682">
        <w:rPr>
          <w:u w:color="000000"/>
        </w:rPr>
        <w:t xml:space="preserve"> </w:t>
      </w:r>
      <w:r w:rsidR="00982097">
        <w:rPr>
          <w:u w:color="000000"/>
        </w:rPr>
        <w:tab/>
      </w:r>
      <w:r w:rsidR="008423B7">
        <w:rPr>
          <w:b/>
          <w:u w:color="000000"/>
        </w:rPr>
        <w:tab/>
      </w:r>
      <w:r w:rsidR="000206E3">
        <w:rPr>
          <w:b/>
          <w:u w:color="000000"/>
        </w:rPr>
        <w:t xml:space="preserve">       </w:t>
      </w:r>
      <w:r w:rsidR="00942948">
        <w:rPr>
          <w:b/>
          <w:u w:color="000000"/>
        </w:rPr>
        <w:t>Kersh/Gerry</w:t>
      </w:r>
    </w:p>
    <w:p w14:paraId="072883B7" w14:textId="1E4F468E" w:rsidR="00F7343A" w:rsidRDefault="00F2033E" w:rsidP="003E4FB1">
      <w:pPr>
        <w:ind w:firstLine="420"/>
      </w:pPr>
      <w:r>
        <w:t>Gerry</w:t>
      </w:r>
      <w:r w:rsidR="00165627">
        <w:t xml:space="preserve"> </w:t>
      </w:r>
      <w:r w:rsidR="000D20EB">
        <w:t>states</w:t>
      </w:r>
      <w:r w:rsidR="00960DB4">
        <w:t xml:space="preserve"> that</w:t>
      </w:r>
      <w:r w:rsidR="008871FF">
        <w:t>:</w:t>
      </w:r>
    </w:p>
    <w:p w14:paraId="66AF1D82" w14:textId="77FD71BE" w:rsidR="00F2033E" w:rsidRPr="00F2033E" w:rsidRDefault="00F2033E" w:rsidP="009E4AC0">
      <w:pPr>
        <w:pStyle w:val="ListParagraph"/>
        <w:numPr>
          <w:ilvl w:val="0"/>
          <w:numId w:val="4"/>
        </w:numPr>
        <w:ind w:left="709" w:hanging="425"/>
        <w:rPr>
          <w:b/>
          <w:i/>
        </w:rPr>
      </w:pPr>
      <w:r>
        <w:t xml:space="preserve">We </w:t>
      </w:r>
      <w:r w:rsidR="00DF64C8">
        <w:t>received</w:t>
      </w:r>
      <w:r>
        <w:t xml:space="preserve"> a notice of public hearing in council chambers for corner of Stony Plain Rd. and 142 street re</w:t>
      </w:r>
      <w:r w:rsidR="009E4AC0">
        <w:t>garding</w:t>
      </w:r>
      <w:r>
        <w:t xml:space="preserve"> signage specifications.</w:t>
      </w:r>
    </w:p>
    <w:p w14:paraId="7ADC3568" w14:textId="016F7B08" w:rsidR="00A12A8A" w:rsidRPr="0054559E" w:rsidRDefault="00F2033E" w:rsidP="009E4AC0">
      <w:pPr>
        <w:pStyle w:val="ListParagraph"/>
        <w:numPr>
          <w:ilvl w:val="0"/>
          <w:numId w:val="4"/>
        </w:numPr>
        <w:ind w:left="709" w:hanging="425"/>
        <w:rPr>
          <w:b/>
          <w:i/>
        </w:rPr>
      </w:pPr>
      <w:r>
        <w:t>He encourages us to call 311 anytime we see something in our neighbourhood that needs attention. He reported a stop sign</w:t>
      </w:r>
      <w:r w:rsidR="00882E2C">
        <w:t xml:space="preserve"> that was too far back to be seen at corner of 147 St and 106 Ave</w:t>
      </w:r>
      <w:r>
        <w:t>.</w:t>
      </w:r>
      <w:r w:rsidR="00882E2C">
        <w:t xml:space="preserve"> They agreed to have it moved closer to the corner.</w:t>
      </w:r>
    </w:p>
    <w:p w14:paraId="5E849D80" w14:textId="2C80F104" w:rsidR="00D168AE" w:rsidRPr="00947ECE" w:rsidRDefault="00190648" w:rsidP="009E4AC0">
      <w:pPr>
        <w:pStyle w:val="ListParagraph"/>
        <w:tabs>
          <w:tab w:val="left" w:pos="284"/>
          <w:tab w:val="left" w:pos="567"/>
          <w:tab w:val="left" w:pos="709"/>
        </w:tabs>
        <w:spacing w:line="259" w:lineRule="auto"/>
        <w:ind w:left="0"/>
      </w:pPr>
      <w:r>
        <w:rPr>
          <w:b/>
          <w:u w:color="000000"/>
        </w:rPr>
        <w:t>3</w:t>
      </w:r>
      <w:r w:rsidR="008E6F43" w:rsidRPr="00947ECE">
        <w:rPr>
          <w:b/>
          <w:u w:color="000000"/>
        </w:rPr>
        <w:t>.</w:t>
      </w:r>
      <w:r w:rsidR="001E5EE9">
        <w:rPr>
          <w:b/>
          <w:u w:color="000000"/>
        </w:rPr>
        <w:t>4</w:t>
      </w:r>
      <w:r w:rsidR="009A280C">
        <w:rPr>
          <w:u w:color="000000"/>
        </w:rPr>
        <w:t xml:space="preserve">      </w:t>
      </w:r>
      <w:r w:rsidR="00D168AE" w:rsidRPr="009A280C">
        <w:rPr>
          <w:b/>
          <w:u w:color="000000"/>
        </w:rPr>
        <w:t>City of Edmonton</w:t>
      </w:r>
      <w:r w:rsidR="009A280C">
        <w:rPr>
          <w:u w:color="000000"/>
        </w:rPr>
        <w:t xml:space="preserve"> </w:t>
      </w:r>
      <w:r w:rsidR="001403C7" w:rsidRPr="00947ECE">
        <w:rPr>
          <w:u w:color="000000"/>
        </w:rPr>
        <w:tab/>
      </w:r>
      <w:r w:rsidR="001403C7" w:rsidRPr="00947ECE">
        <w:rPr>
          <w:u w:color="000000"/>
        </w:rPr>
        <w:tab/>
        <w:t xml:space="preserve">        </w:t>
      </w:r>
      <w:r w:rsidR="009A280C">
        <w:rPr>
          <w:u w:color="000000"/>
        </w:rPr>
        <w:t xml:space="preserve">    </w:t>
      </w:r>
      <w:r w:rsidR="00FF0C21">
        <w:rPr>
          <w:u w:color="000000"/>
        </w:rPr>
        <w:tab/>
      </w:r>
      <w:r w:rsidR="00FF0C21">
        <w:rPr>
          <w:u w:color="000000"/>
        </w:rPr>
        <w:tab/>
      </w:r>
      <w:r w:rsidR="00FF0C21">
        <w:rPr>
          <w:u w:color="000000"/>
        </w:rPr>
        <w:tab/>
      </w:r>
      <w:r w:rsidR="00FF0C21">
        <w:rPr>
          <w:u w:color="000000"/>
        </w:rPr>
        <w:tab/>
      </w:r>
      <w:r w:rsidR="00FF0C21">
        <w:rPr>
          <w:u w:color="000000"/>
        </w:rPr>
        <w:tab/>
        <w:t xml:space="preserve">             </w:t>
      </w:r>
      <w:r w:rsidR="00274D2D">
        <w:rPr>
          <w:b/>
          <w:u w:color="000000"/>
        </w:rPr>
        <w:t>Margaret</w:t>
      </w:r>
    </w:p>
    <w:p w14:paraId="2CCC6130" w14:textId="546EB750" w:rsidR="00942948" w:rsidRDefault="00E61EC8" w:rsidP="00912CF1">
      <w:pPr>
        <w:tabs>
          <w:tab w:val="left" w:pos="709"/>
        </w:tabs>
        <w:ind w:left="567" w:hanging="568"/>
      </w:pPr>
      <w:r>
        <w:t xml:space="preserve">      </w:t>
      </w:r>
      <w:r w:rsidR="00CA1081">
        <w:t>Margaret</w:t>
      </w:r>
      <w:r w:rsidR="00BF1423">
        <w:t xml:space="preserve"> report</w:t>
      </w:r>
      <w:r w:rsidR="00F2033E">
        <w:t>ed</w:t>
      </w:r>
      <w:r w:rsidR="008871FF">
        <w:t>:</w:t>
      </w:r>
      <w:r w:rsidR="000D20EB">
        <w:t xml:space="preserve"> </w:t>
      </w:r>
    </w:p>
    <w:p w14:paraId="587FCAC7" w14:textId="741E1085" w:rsidR="00912CF1" w:rsidRDefault="00F2033E" w:rsidP="009E4AC0">
      <w:pPr>
        <w:pStyle w:val="ListParagraph"/>
        <w:numPr>
          <w:ilvl w:val="0"/>
          <w:numId w:val="14"/>
        </w:numPr>
        <w:ind w:left="709" w:hanging="425"/>
      </w:pPr>
      <w:r>
        <w:t xml:space="preserve">Not much </w:t>
      </w:r>
      <w:r w:rsidR="00DF64C8">
        <w:t>is happening</w:t>
      </w:r>
      <w:r w:rsidR="009E4AC0">
        <w:t xml:space="preserve"> at present</w:t>
      </w:r>
      <w:r>
        <w:t>.</w:t>
      </w:r>
    </w:p>
    <w:p w14:paraId="22245993" w14:textId="6D187A76" w:rsidR="00F2033E" w:rsidRDefault="00F2033E" w:rsidP="009E4AC0">
      <w:pPr>
        <w:pStyle w:val="ListParagraph"/>
        <w:numPr>
          <w:ilvl w:val="0"/>
          <w:numId w:val="14"/>
        </w:numPr>
        <w:ind w:left="709" w:hanging="425"/>
      </w:pPr>
      <w:r>
        <w:t>A person in her office is willing to work with the league/school on the survey data.</w:t>
      </w:r>
    </w:p>
    <w:p w14:paraId="5F1EE5DE" w14:textId="02440A53" w:rsidR="00F2033E" w:rsidRDefault="00F2033E" w:rsidP="009E4AC0">
      <w:pPr>
        <w:pStyle w:val="ListParagraph"/>
        <w:numPr>
          <w:ilvl w:val="0"/>
          <w:numId w:val="14"/>
        </w:numPr>
        <w:ind w:left="709" w:hanging="425"/>
      </w:pPr>
      <w:r>
        <w:t>Margaret is on holidays for the middle two weeks of August.</w:t>
      </w:r>
    </w:p>
    <w:p w14:paraId="56D3111F" w14:textId="1D1FC188" w:rsidR="00320CEA" w:rsidRDefault="00320CEA" w:rsidP="000519AD">
      <w:pPr>
        <w:pStyle w:val="Heading1"/>
        <w:numPr>
          <w:ilvl w:val="0"/>
          <w:numId w:val="3"/>
        </w:numPr>
        <w:rPr>
          <w:u w:color="000000"/>
        </w:rPr>
      </w:pPr>
      <w:r>
        <w:t>Old</w:t>
      </w:r>
      <w:r>
        <w:rPr>
          <w:u w:color="000000"/>
        </w:rPr>
        <w:t xml:space="preserve"> business</w:t>
      </w:r>
      <w:r w:rsidR="00E77D60">
        <w:rPr>
          <w:u w:color="000000"/>
        </w:rPr>
        <w:t xml:space="preserve">  </w:t>
      </w:r>
    </w:p>
    <w:p w14:paraId="0422083E" w14:textId="7A18FCE7" w:rsidR="009C2AD1" w:rsidRDefault="009C2AD1" w:rsidP="000519AD">
      <w:pPr>
        <w:pStyle w:val="Heading2"/>
        <w:numPr>
          <w:ilvl w:val="1"/>
          <w:numId w:val="3"/>
        </w:numPr>
        <w:tabs>
          <w:tab w:val="clear" w:pos="720"/>
          <w:tab w:val="clear" w:pos="9000"/>
        </w:tabs>
        <w:ind w:left="709" w:hanging="709"/>
        <w:rPr>
          <w:u w:color="000000"/>
        </w:rPr>
      </w:pPr>
      <w:r>
        <w:t>Sports report</w:t>
      </w:r>
      <w:r w:rsidR="008D3434">
        <w:t xml:space="preserve"> </w:t>
      </w:r>
      <w:r w:rsidR="00A34412">
        <w:tab/>
      </w:r>
      <w:r w:rsidR="00A34412">
        <w:tab/>
      </w:r>
      <w:r>
        <w:rPr>
          <w:u w:color="000000"/>
        </w:rPr>
        <w:tab/>
      </w:r>
      <w:r>
        <w:rPr>
          <w:u w:color="000000"/>
        </w:rPr>
        <w:tab/>
      </w:r>
      <w:r>
        <w:rPr>
          <w:u w:color="000000"/>
        </w:rPr>
        <w:tab/>
      </w:r>
      <w:r>
        <w:rPr>
          <w:u w:color="000000"/>
        </w:rPr>
        <w:tab/>
      </w:r>
      <w:r>
        <w:rPr>
          <w:u w:color="000000"/>
        </w:rPr>
        <w:tab/>
      </w:r>
      <w:r>
        <w:rPr>
          <w:u w:color="000000"/>
        </w:rPr>
        <w:tab/>
      </w:r>
      <w:r>
        <w:rPr>
          <w:u w:color="000000"/>
        </w:rPr>
        <w:tab/>
        <w:t xml:space="preserve">        Rosa</w:t>
      </w:r>
    </w:p>
    <w:p w14:paraId="2BAB20D5" w14:textId="33C9F69D" w:rsidR="007D365E" w:rsidRPr="007D365E" w:rsidRDefault="007D365E" w:rsidP="00F67392">
      <w:pPr>
        <w:ind w:firstLine="284"/>
      </w:pPr>
      <w:r>
        <w:t xml:space="preserve">Rosa </w:t>
      </w:r>
      <w:r w:rsidR="00A12A8A">
        <w:t xml:space="preserve">attending soccer </w:t>
      </w:r>
      <w:r w:rsidR="00F2033E">
        <w:t xml:space="preserve">game tonight, </w:t>
      </w:r>
      <w:r w:rsidR="00A12A8A">
        <w:t xml:space="preserve">but sent report </w:t>
      </w:r>
      <w:r w:rsidR="00F2033E">
        <w:t>stating</w:t>
      </w:r>
      <w:r w:rsidR="00FA50A1">
        <w:t xml:space="preserve">: </w:t>
      </w:r>
    </w:p>
    <w:p w14:paraId="28613E32" w14:textId="6BBB2905" w:rsidR="00A12A8A" w:rsidRPr="00A12A8A" w:rsidRDefault="00A12A8A" w:rsidP="00A12A8A">
      <w:pPr>
        <w:pStyle w:val="ListParagraph"/>
        <w:numPr>
          <w:ilvl w:val="0"/>
          <w:numId w:val="17"/>
        </w:numPr>
        <w:ind w:left="709" w:hanging="425"/>
      </w:pPr>
      <w:r w:rsidRPr="00A12A8A">
        <w:t>Our outdoor season was very successful. We had wonderful coaches who volunteered their time to help Grovenor host the U4, U5, U7, U9 Girls and U17 Boys this season.</w:t>
      </w:r>
    </w:p>
    <w:p w14:paraId="34C67EE3" w14:textId="4B904784" w:rsidR="00A12A8A" w:rsidRPr="00A12A8A" w:rsidRDefault="00A12A8A" w:rsidP="00A12A8A">
      <w:pPr>
        <w:pStyle w:val="ListParagraph"/>
        <w:numPr>
          <w:ilvl w:val="0"/>
          <w:numId w:val="17"/>
        </w:numPr>
        <w:ind w:left="709" w:hanging="425"/>
      </w:pPr>
      <w:r w:rsidRPr="00A12A8A">
        <w:t>The U4's attended the EMSA West Mini Fest, the U5's attended EMSA Main Mini Fest, the U7's attended the Tim Horton's Jamboree and both the U9's and U17's attending the Slurpee Cup tournament (U17's won Bronze).</w:t>
      </w:r>
    </w:p>
    <w:p w14:paraId="3DFE886E" w14:textId="77777777" w:rsidR="00A12A8A" w:rsidRPr="00A12A8A" w:rsidRDefault="00A12A8A" w:rsidP="00A12A8A">
      <w:pPr>
        <w:pStyle w:val="ListParagraph"/>
        <w:numPr>
          <w:ilvl w:val="0"/>
          <w:numId w:val="17"/>
        </w:numPr>
        <w:ind w:left="709" w:hanging="425"/>
      </w:pPr>
      <w:r w:rsidRPr="00A12A8A">
        <w:t>The U9 Girls won a spot at the U9 City Finals by beating Westmount in Penalty Kicks.  They did a fantastic job last week and ended up winning Bronze.</w:t>
      </w:r>
    </w:p>
    <w:p w14:paraId="5FF144CA" w14:textId="386A91D5" w:rsidR="00A12A8A" w:rsidRPr="00A12A8A" w:rsidRDefault="00A12A8A" w:rsidP="00A12A8A">
      <w:pPr>
        <w:pStyle w:val="ListParagraph"/>
        <w:numPr>
          <w:ilvl w:val="0"/>
          <w:numId w:val="17"/>
        </w:numPr>
        <w:ind w:left="709" w:hanging="425"/>
      </w:pPr>
      <w:r w:rsidRPr="00A12A8A">
        <w:t xml:space="preserve">The U17 Boys will be competing this week in City Finals and if they finish in the top </w:t>
      </w:r>
      <w:r w:rsidR="009E4AC0">
        <w:t>two</w:t>
      </w:r>
      <w:r w:rsidRPr="00A12A8A">
        <w:t xml:space="preserve"> spots they will be competing in Calgary for Provincials.</w:t>
      </w:r>
    </w:p>
    <w:p w14:paraId="45E8D5B2" w14:textId="77777777" w:rsidR="00A12A8A" w:rsidRPr="00A12A8A" w:rsidRDefault="00A12A8A" w:rsidP="00A12A8A">
      <w:pPr>
        <w:pStyle w:val="ListParagraph"/>
        <w:numPr>
          <w:ilvl w:val="0"/>
          <w:numId w:val="17"/>
        </w:numPr>
        <w:ind w:left="709" w:hanging="425"/>
      </w:pPr>
      <w:r w:rsidRPr="00A12A8A">
        <w:t>The Indoor Season registration will start July 15th. Info was placed in Newsletter.</w:t>
      </w:r>
    </w:p>
    <w:p w14:paraId="34962BD3" w14:textId="7447723E" w:rsidR="009C2AD1" w:rsidRPr="007F1258" w:rsidRDefault="009C2AD1" w:rsidP="000519AD">
      <w:pPr>
        <w:pStyle w:val="Heading2"/>
        <w:numPr>
          <w:ilvl w:val="1"/>
          <w:numId w:val="3"/>
        </w:numPr>
        <w:tabs>
          <w:tab w:val="clear" w:pos="720"/>
          <w:tab w:val="clear" w:pos="9000"/>
        </w:tabs>
        <w:ind w:left="709"/>
        <w:rPr>
          <w:u w:color="000000"/>
        </w:rPr>
      </w:pPr>
      <w:r>
        <w:rPr>
          <w:u w:color="000000"/>
        </w:rPr>
        <w:t>Facilities status update (Hall)</w:t>
      </w:r>
      <w:r>
        <w:rPr>
          <w:u w:color="000000"/>
        </w:rPr>
        <w:tab/>
      </w:r>
      <w:r>
        <w:rPr>
          <w:u w:color="000000"/>
        </w:rPr>
        <w:tab/>
      </w:r>
      <w:r>
        <w:rPr>
          <w:u w:color="000000"/>
        </w:rPr>
        <w:tab/>
      </w:r>
      <w:r w:rsidRPr="007F1258">
        <w:rPr>
          <w:u w:color="000000"/>
        </w:rPr>
        <w:t xml:space="preserve">                                          </w:t>
      </w:r>
      <w:r>
        <w:rPr>
          <w:u w:color="000000"/>
        </w:rPr>
        <w:t xml:space="preserve">          </w:t>
      </w:r>
      <w:r w:rsidR="00516C0B">
        <w:rPr>
          <w:u w:color="000000"/>
        </w:rPr>
        <w:t>Gerry</w:t>
      </w:r>
    </w:p>
    <w:p w14:paraId="4C19D28B" w14:textId="5CD2C9BE" w:rsidR="007E6CFF" w:rsidRDefault="0078743C" w:rsidP="00A909E4">
      <w:pPr>
        <w:ind w:left="360"/>
      </w:pPr>
      <w:r>
        <w:t xml:space="preserve">Gerry </w:t>
      </w:r>
      <w:r w:rsidR="008871FF">
        <w:t>reported</w:t>
      </w:r>
      <w:r w:rsidR="00A909E4">
        <w:t>.</w:t>
      </w:r>
    </w:p>
    <w:p w14:paraId="5206708F" w14:textId="43DA55D6" w:rsidR="0067139A" w:rsidRDefault="00F2033E" w:rsidP="00EE5257">
      <w:pPr>
        <w:pStyle w:val="ListParagraph"/>
        <w:numPr>
          <w:ilvl w:val="0"/>
          <w:numId w:val="17"/>
        </w:numPr>
        <w:ind w:left="709" w:hanging="425"/>
      </w:pPr>
      <w:r>
        <w:t xml:space="preserve">Summer programs are </w:t>
      </w:r>
      <w:r w:rsidR="00882E2C">
        <w:t xml:space="preserve">successfully </w:t>
      </w:r>
      <w:r>
        <w:t>under way</w:t>
      </w:r>
      <w:r w:rsidR="00882E2C">
        <w:t xml:space="preserve"> at Grovenor </w:t>
      </w:r>
      <w:r w:rsidR="006754A4">
        <w:t>Park</w:t>
      </w:r>
      <w:r>
        <w:t>.</w:t>
      </w:r>
    </w:p>
    <w:p w14:paraId="057250A9" w14:textId="4D153ECB" w:rsidR="00C53F99" w:rsidRDefault="00C53F99" w:rsidP="00EE5257">
      <w:pPr>
        <w:pStyle w:val="ListParagraph"/>
        <w:numPr>
          <w:ilvl w:val="0"/>
          <w:numId w:val="17"/>
        </w:numPr>
        <w:ind w:left="709" w:hanging="425"/>
      </w:pPr>
      <w:r>
        <w:t xml:space="preserve">Miriam reports that she finds minor things </w:t>
      </w:r>
      <w:r w:rsidR="00DF64C8">
        <w:t xml:space="preserve">that require attention </w:t>
      </w:r>
      <w:r>
        <w:t>when she is at hall and is wondering who to contact.</w:t>
      </w:r>
    </w:p>
    <w:p w14:paraId="45F6DEF9" w14:textId="3530ADB2" w:rsidR="00771046" w:rsidRDefault="00771046" w:rsidP="00EE5257">
      <w:pPr>
        <w:pStyle w:val="ListParagraph"/>
        <w:numPr>
          <w:ilvl w:val="0"/>
          <w:numId w:val="17"/>
        </w:numPr>
        <w:ind w:left="709" w:hanging="425"/>
      </w:pPr>
      <w:r>
        <w:t>Vince knows someone who is willing to help with pest control.</w:t>
      </w:r>
    </w:p>
    <w:p w14:paraId="5EE7F95B" w14:textId="7E79BD83" w:rsidR="00C53F99" w:rsidRDefault="00C53F99" w:rsidP="00EE5257">
      <w:pPr>
        <w:pStyle w:val="ListParagraph"/>
        <w:numPr>
          <w:ilvl w:val="0"/>
          <w:numId w:val="17"/>
        </w:numPr>
        <w:ind w:left="709" w:hanging="425"/>
      </w:pPr>
      <w:r>
        <w:t>City will come out for horne</w:t>
      </w:r>
      <w:r w:rsidR="00A244BD">
        <w:t>t</w:t>
      </w:r>
      <w:r w:rsidR="00771046">
        <w:t>/wasp</w:t>
      </w:r>
      <w:r>
        <w:t xml:space="preserve"> nest</w:t>
      </w:r>
      <w:r w:rsidR="00771046">
        <w:t>s.</w:t>
      </w:r>
    </w:p>
    <w:p w14:paraId="41A1D59F" w14:textId="7DC5C36E" w:rsidR="00771046" w:rsidRPr="00EE5257" w:rsidRDefault="00771046" w:rsidP="00EE5257">
      <w:pPr>
        <w:pStyle w:val="ListParagraph"/>
        <w:numPr>
          <w:ilvl w:val="0"/>
          <w:numId w:val="17"/>
        </w:numPr>
        <w:ind w:left="709" w:hanging="425"/>
      </w:pPr>
      <w:r>
        <w:t>Miriam asked to send issues to the group</w:t>
      </w:r>
      <w:r w:rsidR="00DF64C8">
        <w:t xml:space="preserve"> or the executive as they arise</w:t>
      </w:r>
      <w:r>
        <w:t>.</w:t>
      </w:r>
      <w:r w:rsidR="00882E2C">
        <w:t xml:space="preserve"> If someone from the board cannot action the problem, then Gerry said he could contact a reputable Handyman service company to handle the issue after they provided an estimate of the work required.</w:t>
      </w:r>
    </w:p>
    <w:p w14:paraId="468E1223" w14:textId="105E3A9B" w:rsidR="009C2AD1" w:rsidRDefault="009C2AD1" w:rsidP="000519AD">
      <w:pPr>
        <w:pStyle w:val="Heading2"/>
        <w:numPr>
          <w:ilvl w:val="1"/>
          <w:numId w:val="3"/>
        </w:numPr>
        <w:tabs>
          <w:tab w:val="clear" w:pos="9000"/>
        </w:tabs>
        <w:spacing w:before="0"/>
        <w:ind w:hanging="3272"/>
        <w:rPr>
          <w:u w:color="000000"/>
        </w:rPr>
      </w:pPr>
      <w:bookmarkStart w:id="2" w:name="_Hlk507244532"/>
      <w:bookmarkStart w:id="3" w:name="_Hlk494019157"/>
      <w:r>
        <w:t>Rec Centre</w:t>
      </w:r>
      <w:bookmarkEnd w:id="2"/>
      <w:r>
        <w:t xml:space="preserve"> </w:t>
      </w:r>
      <w:r w:rsidR="00516C0B">
        <w:t xml:space="preserve">and Ice Rinks </w:t>
      </w:r>
      <w:r>
        <w:t>update</w:t>
      </w:r>
      <w:r w:rsidR="007E6CFF">
        <w:t xml:space="preserve"> and Rentals</w:t>
      </w:r>
      <w:r w:rsidR="007E6CFF">
        <w:tab/>
      </w:r>
      <w:r>
        <w:rPr>
          <w:u w:color="000000"/>
        </w:rPr>
        <w:tab/>
      </w:r>
      <w:r>
        <w:rPr>
          <w:u w:color="000000"/>
        </w:rPr>
        <w:tab/>
      </w:r>
      <w:r>
        <w:rPr>
          <w:u w:color="000000"/>
        </w:rPr>
        <w:tab/>
        <w:t xml:space="preserve">       </w:t>
      </w:r>
      <w:r w:rsidR="00A244BD">
        <w:rPr>
          <w:u w:color="000000"/>
        </w:rPr>
        <w:t>Kersh</w:t>
      </w:r>
    </w:p>
    <w:p w14:paraId="09FB0E1A" w14:textId="4DF0574D" w:rsidR="00A244BD" w:rsidRPr="00A244BD" w:rsidRDefault="00A244BD" w:rsidP="00A244BD">
      <w:pPr>
        <w:ind w:firstLine="284"/>
      </w:pPr>
      <w:r>
        <w:t>Kersh reported on the sound system that:</w:t>
      </w:r>
    </w:p>
    <w:p w14:paraId="6CBC3DC4" w14:textId="09A8C2A8" w:rsidR="007D365E" w:rsidRDefault="00A244BD" w:rsidP="00DE2EE5">
      <w:pPr>
        <w:pStyle w:val="ListParagraph"/>
        <w:numPr>
          <w:ilvl w:val="0"/>
          <w:numId w:val="17"/>
        </w:numPr>
        <w:ind w:left="709" w:hanging="425"/>
      </w:pPr>
      <w:r>
        <w:t>A w</w:t>
      </w:r>
      <w:r w:rsidR="00EE5257">
        <w:t xml:space="preserve">alk through was done at rink regarding the sound system. </w:t>
      </w:r>
    </w:p>
    <w:p w14:paraId="76330A5E" w14:textId="2605BDA8" w:rsidR="00EE5257" w:rsidRDefault="00EE5257" w:rsidP="00DE2EE5">
      <w:pPr>
        <w:pStyle w:val="ListParagraph"/>
        <w:numPr>
          <w:ilvl w:val="0"/>
          <w:numId w:val="17"/>
        </w:numPr>
        <w:ind w:left="709" w:hanging="425"/>
      </w:pPr>
      <w:r>
        <w:t>The price was higher than original because more speakers have been added. From $4500 to $7000. This is similar to what other leagues have done.</w:t>
      </w:r>
    </w:p>
    <w:p w14:paraId="4549981E" w14:textId="6B9AFA7A" w:rsidR="00EE5257" w:rsidRDefault="00A244BD" w:rsidP="00DE2EE5">
      <w:pPr>
        <w:pStyle w:val="ListParagraph"/>
        <w:numPr>
          <w:ilvl w:val="0"/>
          <w:numId w:val="17"/>
        </w:numPr>
        <w:ind w:left="709" w:hanging="425"/>
      </w:pPr>
      <w:r>
        <w:t>Speakers</w:t>
      </w:r>
      <w:r w:rsidR="00EE5257">
        <w:t xml:space="preserve"> will be clamped onto existing light standards. One will go on the roof of hall.</w:t>
      </w:r>
    </w:p>
    <w:p w14:paraId="33996C01" w14:textId="54C1590C" w:rsidR="00EE5257" w:rsidRDefault="00EE5257" w:rsidP="00DE2EE5">
      <w:pPr>
        <w:pStyle w:val="ListParagraph"/>
        <w:numPr>
          <w:ilvl w:val="0"/>
          <w:numId w:val="17"/>
        </w:numPr>
        <w:ind w:left="709" w:hanging="425"/>
      </w:pPr>
      <w:r>
        <w:t xml:space="preserve">There will </w:t>
      </w:r>
      <w:r w:rsidR="000D0ED3">
        <w:t xml:space="preserve">be </w:t>
      </w:r>
      <w:r>
        <w:t xml:space="preserve">a locked cabinet with all the components and volume control, 6 </w:t>
      </w:r>
      <w:r w:rsidR="00A244BD">
        <w:t>channels</w:t>
      </w:r>
      <w:r>
        <w:t>.</w:t>
      </w:r>
    </w:p>
    <w:p w14:paraId="43383746" w14:textId="77777777" w:rsidR="00EE5257" w:rsidRDefault="00EE5257" w:rsidP="00DE2EE5">
      <w:pPr>
        <w:pStyle w:val="ListParagraph"/>
        <w:numPr>
          <w:ilvl w:val="0"/>
          <w:numId w:val="17"/>
        </w:numPr>
        <w:ind w:left="709" w:hanging="425"/>
      </w:pPr>
      <w:r>
        <w:t xml:space="preserve">We don’t have to do it all now. Can add the extra speakers later on. </w:t>
      </w:r>
    </w:p>
    <w:p w14:paraId="7978525A" w14:textId="03291428" w:rsidR="00EE5257" w:rsidRDefault="00EE5257" w:rsidP="00DE2EE5">
      <w:pPr>
        <w:pStyle w:val="ListParagraph"/>
        <w:numPr>
          <w:ilvl w:val="0"/>
          <w:numId w:val="17"/>
        </w:numPr>
        <w:ind w:left="709" w:hanging="425"/>
      </w:pPr>
      <w:r>
        <w:lastRenderedPageBreak/>
        <w:t xml:space="preserve">From a funding perspective, there is CLIP money available. And we may be able to add on to </w:t>
      </w:r>
      <w:r w:rsidR="000D0ED3">
        <w:t>the 2019 CLIP application</w:t>
      </w:r>
      <w:r>
        <w:t>. There may be funding left over.</w:t>
      </w:r>
    </w:p>
    <w:p w14:paraId="4EA1AE28" w14:textId="5BB61A5A" w:rsidR="00EE5257" w:rsidRDefault="00EE5257" w:rsidP="00DE2EE5">
      <w:pPr>
        <w:pStyle w:val="ListParagraph"/>
        <w:numPr>
          <w:ilvl w:val="0"/>
          <w:numId w:val="17"/>
        </w:numPr>
        <w:ind w:left="709" w:hanging="425"/>
      </w:pPr>
      <w:r>
        <w:t xml:space="preserve">Long and </w:t>
      </w:r>
      <w:r w:rsidR="00A244BD">
        <w:t>McQuade</w:t>
      </w:r>
      <w:r>
        <w:t xml:space="preserve"> is the company he is using.</w:t>
      </w:r>
    </w:p>
    <w:p w14:paraId="78740BF2" w14:textId="6798D77A" w:rsidR="00EE5257" w:rsidRDefault="00EE5257" w:rsidP="00DE2EE5">
      <w:pPr>
        <w:pStyle w:val="ListParagraph"/>
        <w:numPr>
          <w:ilvl w:val="0"/>
          <w:numId w:val="17"/>
        </w:numPr>
        <w:ind w:left="709" w:hanging="425"/>
      </w:pPr>
      <w:r>
        <w:t>Benches are still needed at the</w:t>
      </w:r>
      <w:r w:rsidR="00DF64C8">
        <w:t xml:space="preserve"> rec centre.</w:t>
      </w:r>
      <w:r>
        <w:t xml:space="preserve"> The old ones were removed inside the </w:t>
      </w:r>
      <w:r w:rsidR="00DF64C8">
        <w:t>rec centre</w:t>
      </w:r>
      <w:r>
        <w:t>. Something is needed before winter.</w:t>
      </w:r>
    </w:p>
    <w:p w14:paraId="74FB9A8C" w14:textId="052CFB28" w:rsidR="00C53F99" w:rsidRDefault="000D0ED3" w:rsidP="00DE2EE5">
      <w:pPr>
        <w:pStyle w:val="ListParagraph"/>
        <w:numPr>
          <w:ilvl w:val="0"/>
          <w:numId w:val="17"/>
        </w:numPr>
        <w:ind w:left="709" w:hanging="425"/>
      </w:pPr>
      <w:r>
        <w:t>New m</w:t>
      </w:r>
      <w:r w:rsidR="00C53F99">
        <w:t>atting at rink</w:t>
      </w:r>
      <w:r>
        <w:t xml:space="preserve"> could be helpful for more stable base for ice skates.</w:t>
      </w:r>
    </w:p>
    <w:p w14:paraId="371FAFA1" w14:textId="1E1A2A8E" w:rsidR="00C53F99" w:rsidRDefault="00C53F99" w:rsidP="00DE2EE5">
      <w:pPr>
        <w:pStyle w:val="ListParagraph"/>
        <w:numPr>
          <w:ilvl w:val="0"/>
          <w:numId w:val="17"/>
        </w:numPr>
        <w:ind w:left="709" w:hanging="425"/>
      </w:pPr>
      <w:r>
        <w:t xml:space="preserve">We need to think about hiring someone for the rink soon. Andrew </w:t>
      </w:r>
      <w:r w:rsidR="000D0ED3">
        <w:t>(from Oil Kings) advised Gerry that he is</w:t>
      </w:r>
      <w:r>
        <w:t xml:space="preserve"> interested in coming </w:t>
      </w:r>
      <w:r w:rsidR="000D0ED3">
        <w:t>to assist in the rink maintenance process again this year.</w:t>
      </w:r>
      <w:r w:rsidR="00DF64C8">
        <w:t xml:space="preserve"> He works full time</w:t>
      </w:r>
      <w:r w:rsidR="000D0ED3">
        <w:t xml:space="preserve"> with the Oil Kings</w:t>
      </w:r>
      <w:r w:rsidR="00DF64C8">
        <w:t>.</w:t>
      </w:r>
    </w:p>
    <w:p w14:paraId="50881BD8" w14:textId="376AC6B6" w:rsidR="00EE5257" w:rsidRDefault="00EE5257" w:rsidP="00EE5257">
      <w:pPr>
        <w:ind w:left="284"/>
      </w:pPr>
      <w:r w:rsidRPr="00EE5257">
        <w:rPr>
          <w:b/>
          <w:i/>
        </w:rPr>
        <w:t>Action item:</w:t>
      </w:r>
      <w:r w:rsidRPr="00EE5257">
        <w:rPr>
          <w:i/>
        </w:rPr>
        <w:t xml:space="preserve"> </w:t>
      </w:r>
      <w:r>
        <w:rPr>
          <w:i/>
        </w:rPr>
        <w:t>Margaret to inquire about getting the extra speakers covered by CLIP.</w:t>
      </w:r>
    </w:p>
    <w:p w14:paraId="5B75910B" w14:textId="49A3E506" w:rsidR="00EE5257" w:rsidRDefault="00EE5257" w:rsidP="00EE5257">
      <w:pPr>
        <w:ind w:left="284"/>
        <w:rPr>
          <w:i/>
        </w:rPr>
      </w:pPr>
      <w:r w:rsidRPr="0067139A">
        <w:rPr>
          <w:b/>
          <w:i/>
        </w:rPr>
        <w:t>Action item:</w:t>
      </w:r>
      <w:r w:rsidRPr="0067139A">
        <w:rPr>
          <w:i/>
        </w:rPr>
        <w:t xml:space="preserve"> </w:t>
      </w:r>
      <w:r>
        <w:rPr>
          <w:i/>
        </w:rPr>
        <w:t>Kersh to get information out to member</w:t>
      </w:r>
      <w:r w:rsidR="00DF64C8">
        <w:rPr>
          <w:i/>
        </w:rPr>
        <w:t xml:space="preserve"> on </w:t>
      </w:r>
      <w:r>
        <w:rPr>
          <w:i/>
        </w:rPr>
        <w:t>s</w:t>
      </w:r>
      <w:r w:rsidR="00DF64C8">
        <w:rPr>
          <w:i/>
        </w:rPr>
        <w:t>peakers</w:t>
      </w:r>
      <w:r>
        <w:rPr>
          <w:i/>
        </w:rPr>
        <w:t>.</w:t>
      </w:r>
    </w:p>
    <w:p w14:paraId="584AC4C8" w14:textId="77777777" w:rsidR="00DF64C8" w:rsidRDefault="00C53F99" w:rsidP="00EE5257">
      <w:pPr>
        <w:ind w:left="284"/>
        <w:rPr>
          <w:i/>
        </w:rPr>
      </w:pPr>
      <w:r w:rsidRPr="0067139A">
        <w:rPr>
          <w:b/>
          <w:i/>
        </w:rPr>
        <w:t>Action item:</w:t>
      </w:r>
      <w:r w:rsidRPr="0067139A">
        <w:rPr>
          <w:i/>
        </w:rPr>
        <w:t xml:space="preserve"> </w:t>
      </w:r>
      <w:r>
        <w:rPr>
          <w:i/>
        </w:rPr>
        <w:t xml:space="preserve">Margaret to look into person who could do benches. </w:t>
      </w:r>
    </w:p>
    <w:p w14:paraId="189F83A3" w14:textId="6DBEBA36" w:rsidR="00C53F99" w:rsidRDefault="00DF64C8" w:rsidP="00EE5257">
      <w:pPr>
        <w:ind w:left="284"/>
        <w:rPr>
          <w:i/>
        </w:rPr>
      </w:pPr>
      <w:r w:rsidRPr="0067139A">
        <w:rPr>
          <w:b/>
          <w:i/>
        </w:rPr>
        <w:t>Action item:</w:t>
      </w:r>
      <w:r w:rsidRPr="0067139A">
        <w:rPr>
          <w:i/>
        </w:rPr>
        <w:t xml:space="preserve"> </w:t>
      </w:r>
      <w:r w:rsidRPr="00A244BD">
        <w:rPr>
          <w:i/>
          <w:iCs/>
          <w:u w:color="000000"/>
        </w:rPr>
        <w:t xml:space="preserve">Brian to contact </w:t>
      </w:r>
      <w:r w:rsidR="00C53F99" w:rsidRPr="00A244BD">
        <w:rPr>
          <w:i/>
          <w:iCs/>
        </w:rPr>
        <w:t>Wally</w:t>
      </w:r>
      <w:r w:rsidRPr="00A244BD">
        <w:rPr>
          <w:i/>
          <w:iCs/>
        </w:rPr>
        <w:t xml:space="preserve"> about </w:t>
      </w:r>
      <w:r w:rsidR="00C53F99" w:rsidRPr="00A244BD">
        <w:rPr>
          <w:i/>
          <w:iCs/>
        </w:rPr>
        <w:t>mak</w:t>
      </w:r>
      <w:r w:rsidRPr="00A244BD">
        <w:rPr>
          <w:i/>
          <w:iCs/>
        </w:rPr>
        <w:t>ing</w:t>
      </w:r>
      <w:r w:rsidR="00C53F99" w:rsidRPr="00A244BD">
        <w:rPr>
          <w:i/>
          <w:iCs/>
        </w:rPr>
        <w:t xml:space="preserve"> benches.</w:t>
      </w:r>
    </w:p>
    <w:p w14:paraId="159C351E" w14:textId="63E78F5C" w:rsidR="00C53F99" w:rsidRDefault="00C53F99" w:rsidP="00EE5257">
      <w:pPr>
        <w:ind w:left="284"/>
        <w:rPr>
          <w:i/>
        </w:rPr>
      </w:pPr>
      <w:r w:rsidRPr="0067139A">
        <w:rPr>
          <w:b/>
          <w:i/>
        </w:rPr>
        <w:t>Action item:</w:t>
      </w:r>
      <w:r w:rsidRPr="0067139A">
        <w:rPr>
          <w:i/>
        </w:rPr>
        <w:t xml:space="preserve"> </w:t>
      </w:r>
      <w:r>
        <w:rPr>
          <w:i/>
        </w:rPr>
        <w:t>Margaret to look into Municipal Enforcement Officers to check in on rink</w:t>
      </w:r>
      <w:r w:rsidR="00DF64C8">
        <w:rPr>
          <w:i/>
        </w:rPr>
        <w:t xml:space="preserve"> when there is drinking</w:t>
      </w:r>
      <w:r>
        <w:rPr>
          <w:i/>
        </w:rPr>
        <w:t>.</w:t>
      </w:r>
    </w:p>
    <w:p w14:paraId="4573ACD1" w14:textId="78D72FF2" w:rsidR="00B26DD8" w:rsidRDefault="00B26DD8" w:rsidP="00EE5257">
      <w:pPr>
        <w:ind w:left="284"/>
        <w:rPr>
          <w:bCs/>
          <w:i/>
        </w:rPr>
      </w:pPr>
      <w:r>
        <w:rPr>
          <w:b/>
          <w:i/>
        </w:rPr>
        <w:t xml:space="preserve">Action item: </w:t>
      </w:r>
      <w:r w:rsidRPr="00B26DD8">
        <w:rPr>
          <w:bCs/>
          <w:i/>
        </w:rPr>
        <w:t xml:space="preserve">Benches </w:t>
      </w:r>
      <w:r>
        <w:rPr>
          <w:bCs/>
          <w:i/>
        </w:rPr>
        <w:t xml:space="preserve">and matting </w:t>
      </w:r>
      <w:r w:rsidRPr="00B26DD8">
        <w:rPr>
          <w:bCs/>
          <w:i/>
        </w:rPr>
        <w:t>need to be found for rink before winter.</w:t>
      </w:r>
    </w:p>
    <w:p w14:paraId="725744D5" w14:textId="1E982695" w:rsidR="00B26DD8" w:rsidRPr="005D6675" w:rsidRDefault="00B26DD8" w:rsidP="00EE5257">
      <w:pPr>
        <w:ind w:left="284"/>
      </w:pPr>
      <w:r>
        <w:rPr>
          <w:b/>
          <w:i/>
        </w:rPr>
        <w:t>Action item:</w:t>
      </w:r>
      <w:r>
        <w:t xml:space="preserve"> </w:t>
      </w:r>
      <w:r w:rsidRPr="00B26DD8">
        <w:rPr>
          <w:i/>
          <w:iCs/>
        </w:rPr>
        <w:t xml:space="preserve">Rink attendants/manager need to be found </w:t>
      </w:r>
      <w:r w:rsidRPr="00B26DD8">
        <w:rPr>
          <w:bCs/>
          <w:i/>
          <w:iCs/>
        </w:rPr>
        <w:t>for rink</w:t>
      </w:r>
      <w:r w:rsidRPr="00B26DD8">
        <w:rPr>
          <w:bCs/>
          <w:i/>
        </w:rPr>
        <w:t xml:space="preserve"> before winter</w:t>
      </w:r>
      <w:r>
        <w:rPr>
          <w:bCs/>
          <w:i/>
        </w:rPr>
        <w:t>.</w:t>
      </w:r>
    </w:p>
    <w:bookmarkEnd w:id="3"/>
    <w:p w14:paraId="430FB913" w14:textId="0500D88C" w:rsidR="00E803CD" w:rsidRDefault="007E6CFF" w:rsidP="000519AD">
      <w:pPr>
        <w:pStyle w:val="Heading2"/>
        <w:numPr>
          <w:ilvl w:val="1"/>
          <w:numId w:val="3"/>
        </w:numPr>
        <w:tabs>
          <w:tab w:val="clear" w:pos="720"/>
          <w:tab w:val="clear" w:pos="9000"/>
          <w:tab w:val="right" w:pos="9360"/>
        </w:tabs>
        <w:ind w:left="709" w:hanging="709"/>
        <w:rPr>
          <w:u w:color="000000"/>
        </w:rPr>
      </w:pPr>
      <w:r>
        <w:rPr>
          <w:u w:color="000000"/>
        </w:rPr>
        <w:t>Webmaster update on Google Suite</w:t>
      </w:r>
      <w:r w:rsidR="00BF1423">
        <w:rPr>
          <w:u w:color="000000"/>
        </w:rPr>
        <w:tab/>
      </w:r>
      <w:r>
        <w:rPr>
          <w:u w:color="000000"/>
        </w:rPr>
        <w:t>Allan</w:t>
      </w:r>
    </w:p>
    <w:p w14:paraId="2BA521BB" w14:textId="550C6CD1" w:rsidR="00D6495E" w:rsidRPr="00D6495E" w:rsidRDefault="0058589A" w:rsidP="00D6495E">
      <w:pPr>
        <w:ind w:left="360"/>
      </w:pPr>
      <w:r>
        <w:t>Allan</w:t>
      </w:r>
      <w:r w:rsidR="00D6495E">
        <w:t xml:space="preserve"> </w:t>
      </w:r>
      <w:r w:rsidR="00B53B0D">
        <w:t xml:space="preserve">absent; no </w:t>
      </w:r>
      <w:r w:rsidR="00D6495E">
        <w:t>report</w:t>
      </w:r>
      <w:r w:rsidR="00DE2EE5">
        <w:t xml:space="preserve">. </w:t>
      </w:r>
    </w:p>
    <w:p w14:paraId="2A31EA0B" w14:textId="5BECC925" w:rsidR="00942948" w:rsidRDefault="00F330CA" w:rsidP="000519AD">
      <w:pPr>
        <w:pStyle w:val="Heading2"/>
        <w:numPr>
          <w:ilvl w:val="1"/>
          <w:numId w:val="3"/>
        </w:numPr>
        <w:tabs>
          <w:tab w:val="clear" w:pos="720"/>
          <w:tab w:val="clear" w:pos="9000"/>
          <w:tab w:val="right" w:pos="9360"/>
        </w:tabs>
        <w:ind w:left="709" w:hanging="709"/>
        <w:rPr>
          <w:u w:color="000000"/>
        </w:rPr>
      </w:pPr>
      <w:r>
        <w:rPr>
          <w:u w:color="000000"/>
        </w:rPr>
        <w:t>Epcor truck damage to eaves trough</w:t>
      </w:r>
      <w:r w:rsidR="007E6CFF">
        <w:rPr>
          <w:u w:color="000000"/>
        </w:rPr>
        <w:t xml:space="preserve"> update</w:t>
      </w:r>
      <w:r w:rsidR="00942948">
        <w:rPr>
          <w:u w:color="000000"/>
        </w:rPr>
        <w:tab/>
      </w:r>
      <w:r w:rsidR="007E6CFF">
        <w:rPr>
          <w:u w:color="000000"/>
        </w:rPr>
        <w:t>Bill</w:t>
      </w:r>
      <w:r w:rsidR="00DE2EE5">
        <w:rPr>
          <w:u w:color="000000"/>
        </w:rPr>
        <w:t>/Cam</w:t>
      </w:r>
    </w:p>
    <w:p w14:paraId="448C00D9" w14:textId="3B8D5FB1" w:rsidR="00B53B0D" w:rsidRDefault="00B53B0D" w:rsidP="00B53B0D">
      <w:pPr>
        <w:ind w:firstLine="360"/>
      </w:pPr>
      <w:r>
        <w:t xml:space="preserve">Cam </w:t>
      </w:r>
      <w:r w:rsidR="00DE2EE5">
        <w:t>stated:</w:t>
      </w:r>
    </w:p>
    <w:p w14:paraId="440F9157" w14:textId="0EFD5F13" w:rsidR="001478C4" w:rsidRDefault="00771046" w:rsidP="00DE2EE5">
      <w:pPr>
        <w:pStyle w:val="Heading2"/>
        <w:numPr>
          <w:ilvl w:val="0"/>
          <w:numId w:val="15"/>
        </w:numPr>
        <w:tabs>
          <w:tab w:val="clear" w:pos="720"/>
          <w:tab w:val="clear" w:pos="9000"/>
          <w:tab w:val="right" w:pos="9360"/>
        </w:tabs>
        <w:spacing w:before="0"/>
        <w:rPr>
          <w:b w:val="0"/>
          <w:u w:color="000000"/>
        </w:rPr>
      </w:pPr>
      <w:r>
        <w:rPr>
          <w:b w:val="0"/>
          <w:u w:color="000000"/>
        </w:rPr>
        <w:t>Bill did all the arrangements. The repairs were done</w:t>
      </w:r>
      <w:r w:rsidR="00DF64C8">
        <w:rPr>
          <w:b w:val="0"/>
          <w:u w:color="000000"/>
        </w:rPr>
        <w:t xml:space="preserve"> to the eaves trough</w:t>
      </w:r>
      <w:r>
        <w:rPr>
          <w:b w:val="0"/>
          <w:u w:color="000000"/>
        </w:rPr>
        <w:t>. He sent the bill to Epcor. We paid the bill and submitted it to E</w:t>
      </w:r>
      <w:r w:rsidR="004C7664">
        <w:rPr>
          <w:b w:val="0"/>
          <w:u w:color="000000"/>
        </w:rPr>
        <w:t>pcor</w:t>
      </w:r>
      <w:r>
        <w:rPr>
          <w:b w:val="0"/>
          <w:u w:color="000000"/>
        </w:rPr>
        <w:t xml:space="preserve"> for reimbursement.</w:t>
      </w:r>
    </w:p>
    <w:p w14:paraId="38D0FE44" w14:textId="44557E38" w:rsidR="00942948" w:rsidRPr="00906093" w:rsidRDefault="00771046" w:rsidP="00906093">
      <w:pPr>
        <w:pStyle w:val="ListParagraph"/>
        <w:numPr>
          <w:ilvl w:val="0"/>
          <w:numId w:val="15"/>
        </w:numPr>
      </w:pPr>
      <w:r>
        <w:t>Epcor will deal with the City directly re the damaged bench</w:t>
      </w:r>
      <w:r w:rsidR="004C7664">
        <w:t>.</w:t>
      </w:r>
    </w:p>
    <w:p w14:paraId="4E96236D" w14:textId="3B0D96B4" w:rsidR="00E803CD" w:rsidRDefault="007E6CFF" w:rsidP="000519AD">
      <w:pPr>
        <w:pStyle w:val="Heading2"/>
        <w:numPr>
          <w:ilvl w:val="1"/>
          <w:numId w:val="3"/>
        </w:numPr>
        <w:tabs>
          <w:tab w:val="clear" w:pos="720"/>
          <w:tab w:val="clear" w:pos="9000"/>
          <w:tab w:val="right" w:pos="9360"/>
        </w:tabs>
        <w:ind w:left="709" w:hanging="709"/>
        <w:rPr>
          <w:u w:color="000000"/>
        </w:rPr>
      </w:pPr>
      <w:r>
        <w:rPr>
          <w:u w:color="000000"/>
        </w:rPr>
        <w:t>Contract policy update</w:t>
      </w:r>
      <w:r w:rsidR="00771046">
        <w:rPr>
          <w:u w:color="000000"/>
        </w:rPr>
        <w:t xml:space="preserve"> - deferred</w:t>
      </w:r>
      <w:r w:rsidR="00E803CD">
        <w:rPr>
          <w:u w:color="000000"/>
        </w:rPr>
        <w:tab/>
      </w:r>
      <w:r>
        <w:rPr>
          <w:u w:color="000000"/>
        </w:rPr>
        <w:t>Heather</w:t>
      </w:r>
    </w:p>
    <w:p w14:paraId="3F79E599" w14:textId="1194CC6F" w:rsidR="0043683C" w:rsidRDefault="00562A27" w:rsidP="0043683C">
      <w:pPr>
        <w:ind w:left="360"/>
      </w:pPr>
      <w:r>
        <w:t>Heather</w:t>
      </w:r>
      <w:r w:rsidR="00886035">
        <w:t xml:space="preserve"> </w:t>
      </w:r>
      <w:r w:rsidR="00771046">
        <w:t>is on vacation</w:t>
      </w:r>
    </w:p>
    <w:p w14:paraId="0F865047" w14:textId="60AA03CC" w:rsidR="001D7A12" w:rsidRDefault="007E6CFF" w:rsidP="000519AD">
      <w:pPr>
        <w:pStyle w:val="Heading2"/>
        <w:numPr>
          <w:ilvl w:val="1"/>
          <w:numId w:val="3"/>
        </w:numPr>
        <w:tabs>
          <w:tab w:val="clear" w:pos="720"/>
          <w:tab w:val="clear" w:pos="9000"/>
          <w:tab w:val="right" w:pos="9360"/>
        </w:tabs>
        <w:ind w:left="709" w:hanging="709"/>
        <w:jc w:val="right"/>
        <w:rPr>
          <w:u w:color="000000"/>
        </w:rPr>
      </w:pPr>
      <w:r>
        <w:rPr>
          <w:u w:color="000000"/>
        </w:rPr>
        <w:t>2019 Casino status update</w:t>
      </w:r>
      <w:r w:rsidR="00942948">
        <w:rPr>
          <w:u w:color="000000"/>
        </w:rPr>
        <w:tab/>
      </w:r>
      <w:r>
        <w:rPr>
          <w:u w:color="000000"/>
        </w:rPr>
        <w:t>Rosa/Gerry</w:t>
      </w:r>
    </w:p>
    <w:p w14:paraId="4EB6775B" w14:textId="3AC47915" w:rsidR="00190406" w:rsidRPr="00190406" w:rsidRDefault="00562A27" w:rsidP="00190406">
      <w:pPr>
        <w:ind w:left="360"/>
      </w:pPr>
      <w:r>
        <w:t>Rosa</w:t>
      </w:r>
      <w:r w:rsidR="00190406">
        <w:t xml:space="preserve"> </w:t>
      </w:r>
      <w:r w:rsidR="00A12A8A">
        <w:t xml:space="preserve">absent but sent report </w:t>
      </w:r>
      <w:r w:rsidR="004C7664">
        <w:t>stating</w:t>
      </w:r>
      <w:r w:rsidR="00190406">
        <w:t xml:space="preserve">: </w:t>
      </w:r>
    </w:p>
    <w:p w14:paraId="407B4D8D" w14:textId="3318F58E" w:rsidR="007432D3" w:rsidRPr="00906093" w:rsidRDefault="00A12A8A" w:rsidP="00906093">
      <w:pPr>
        <w:pStyle w:val="ListParagraph"/>
        <w:numPr>
          <w:ilvl w:val="0"/>
          <w:numId w:val="11"/>
        </w:numPr>
      </w:pPr>
      <w:r>
        <w:rPr>
          <w:rFonts w:cs="Arial"/>
          <w:color w:val="000000"/>
          <w:shd w:val="clear" w:color="auto" w:fill="FFFFFF"/>
        </w:rPr>
        <w:t>She sent in our information to the Yellowhead Casino to hold us a spot in 2021</w:t>
      </w:r>
      <w:r>
        <w:t>.</w:t>
      </w:r>
    </w:p>
    <w:p w14:paraId="641E538C" w14:textId="504FE360" w:rsidR="00A93C14" w:rsidRDefault="007E6CFF" w:rsidP="000519AD">
      <w:pPr>
        <w:pStyle w:val="Heading2"/>
        <w:numPr>
          <w:ilvl w:val="1"/>
          <w:numId w:val="3"/>
        </w:numPr>
        <w:tabs>
          <w:tab w:val="clear" w:pos="720"/>
          <w:tab w:val="clear" w:pos="9000"/>
          <w:tab w:val="right" w:pos="9360"/>
        </w:tabs>
        <w:ind w:left="709" w:hanging="709"/>
        <w:rPr>
          <w:u w:color="000000"/>
        </w:rPr>
      </w:pPr>
      <w:r>
        <w:rPr>
          <w:u w:color="000000"/>
        </w:rPr>
        <w:t>Parking concerns on 144 St. by the school - update</w:t>
      </w:r>
      <w:r w:rsidR="00A93C14">
        <w:rPr>
          <w:u w:color="000000"/>
        </w:rPr>
        <w:tab/>
      </w:r>
      <w:r>
        <w:rPr>
          <w:u w:color="000000"/>
        </w:rPr>
        <w:t>Vince</w:t>
      </w:r>
    </w:p>
    <w:p w14:paraId="7A77FC38" w14:textId="54990931" w:rsidR="00A93C14" w:rsidRPr="00D6495E" w:rsidRDefault="00783FF8" w:rsidP="00A93C14">
      <w:pPr>
        <w:ind w:left="360"/>
      </w:pPr>
      <w:r>
        <w:t>V</w:t>
      </w:r>
      <w:r w:rsidR="00C8643D">
        <w:t>ince</w:t>
      </w:r>
      <w:r>
        <w:t xml:space="preserve"> </w:t>
      </w:r>
      <w:r w:rsidR="00A93C14">
        <w:t>reported:</w:t>
      </w:r>
    </w:p>
    <w:p w14:paraId="2F66CCE5" w14:textId="008F9C71" w:rsidR="00C8643D" w:rsidRDefault="00771046" w:rsidP="000519AD">
      <w:pPr>
        <w:pStyle w:val="ListParagraph"/>
        <w:numPr>
          <w:ilvl w:val="0"/>
          <w:numId w:val="9"/>
        </w:numPr>
      </w:pPr>
      <w:r>
        <w:t xml:space="preserve">Margaret and </w:t>
      </w:r>
      <w:r w:rsidR="004C7664">
        <w:t>he</w:t>
      </w:r>
      <w:r>
        <w:t xml:space="preserve"> met to discuss survey.</w:t>
      </w:r>
    </w:p>
    <w:p w14:paraId="1A5CB477" w14:textId="5DC6E2C4" w:rsidR="00771046" w:rsidRDefault="00771046" w:rsidP="000519AD">
      <w:pPr>
        <w:pStyle w:val="ListParagraph"/>
        <w:numPr>
          <w:ilvl w:val="0"/>
          <w:numId w:val="9"/>
        </w:numPr>
      </w:pPr>
      <w:r>
        <w:t>People are still completing the survey that closes this week.</w:t>
      </w:r>
    </w:p>
    <w:p w14:paraId="31F65E6F" w14:textId="11987438" w:rsidR="00771046" w:rsidRDefault="00771046" w:rsidP="000519AD">
      <w:pPr>
        <w:pStyle w:val="ListParagraph"/>
        <w:numPr>
          <w:ilvl w:val="0"/>
          <w:numId w:val="9"/>
        </w:numPr>
      </w:pPr>
      <w:r>
        <w:t>People are voicing their support or displeasure.</w:t>
      </w:r>
    </w:p>
    <w:p w14:paraId="20AF4197" w14:textId="397DAE5A" w:rsidR="00771046" w:rsidRDefault="00771046" w:rsidP="000519AD">
      <w:pPr>
        <w:pStyle w:val="ListParagraph"/>
        <w:numPr>
          <w:ilvl w:val="0"/>
          <w:numId w:val="9"/>
        </w:numPr>
      </w:pPr>
      <w:r>
        <w:t>Brian Murphy</w:t>
      </w:r>
      <w:r w:rsidR="004C7664">
        <w:t xml:space="preserve"> from City</w:t>
      </w:r>
      <w:r>
        <w:t xml:space="preserve"> has already responded. The hope is to get him to a meeting.  </w:t>
      </w:r>
    </w:p>
    <w:p w14:paraId="418F3157" w14:textId="1A3A3A5B" w:rsidR="00771046" w:rsidRDefault="00771046" w:rsidP="000519AD">
      <w:pPr>
        <w:pStyle w:val="ListParagraph"/>
        <w:numPr>
          <w:ilvl w:val="0"/>
          <w:numId w:val="9"/>
        </w:numPr>
      </w:pPr>
      <w:r>
        <w:t>It will get pushed to the fall.</w:t>
      </w:r>
    </w:p>
    <w:p w14:paraId="46DD76FF" w14:textId="645CCAFD" w:rsidR="00771046" w:rsidRDefault="004C7664" w:rsidP="000519AD">
      <w:pPr>
        <w:pStyle w:val="ListParagraph"/>
        <w:numPr>
          <w:ilvl w:val="0"/>
          <w:numId w:val="9"/>
        </w:numPr>
      </w:pPr>
      <w:r>
        <w:t xml:space="preserve">Margaret says </w:t>
      </w:r>
      <w:r w:rsidR="00771046">
        <w:t>Rena to make the data look attractive and in categories or themes.</w:t>
      </w:r>
    </w:p>
    <w:p w14:paraId="4DFD7702" w14:textId="073DF0BF" w:rsidR="00906093" w:rsidRDefault="00906093" w:rsidP="000519AD">
      <w:pPr>
        <w:pStyle w:val="ListParagraph"/>
        <w:numPr>
          <w:ilvl w:val="0"/>
          <w:numId w:val="9"/>
        </w:numPr>
      </w:pPr>
      <w:r>
        <w:t xml:space="preserve">City has </w:t>
      </w:r>
      <w:r w:rsidR="000D0ED3">
        <w:t>an O</w:t>
      </w:r>
      <w:r>
        <w:t xml:space="preserve">ffice of </w:t>
      </w:r>
      <w:r w:rsidR="000D0ED3">
        <w:t>P</w:t>
      </w:r>
      <w:r>
        <w:t xml:space="preserve">ublic </w:t>
      </w:r>
      <w:r w:rsidR="000D0ED3">
        <w:t>E</w:t>
      </w:r>
      <w:r>
        <w:t>ngagement whom Margaret contacted. Yet to hear back.</w:t>
      </w:r>
    </w:p>
    <w:p w14:paraId="50D245C6" w14:textId="6B05B49A" w:rsidR="00906093" w:rsidRDefault="00906093" w:rsidP="000519AD">
      <w:pPr>
        <w:pStyle w:val="ListParagraph"/>
        <w:numPr>
          <w:ilvl w:val="0"/>
          <w:numId w:val="9"/>
        </w:numPr>
      </w:pPr>
      <w:r>
        <w:t>People in the community need to feel they are being heard</w:t>
      </w:r>
      <w:r w:rsidR="004C7664">
        <w:t xml:space="preserve"> re the parking issue</w:t>
      </w:r>
      <w:r>
        <w:t>.</w:t>
      </w:r>
    </w:p>
    <w:p w14:paraId="02B861B3" w14:textId="14ED2A48" w:rsidR="00906093" w:rsidRDefault="00906093" w:rsidP="000519AD">
      <w:pPr>
        <w:pStyle w:val="ListParagraph"/>
        <w:numPr>
          <w:ilvl w:val="0"/>
          <w:numId w:val="9"/>
        </w:numPr>
      </w:pPr>
      <w:r>
        <w:t>Town hall/public engagement te</w:t>
      </w:r>
      <w:r w:rsidR="004C7664">
        <w:t>ntatively</w:t>
      </w:r>
      <w:r>
        <w:t xml:space="preserve"> planned for October. A path forward to something positive is the objective.</w:t>
      </w:r>
    </w:p>
    <w:p w14:paraId="3C792AF8" w14:textId="31895E0F" w:rsidR="00B748A3" w:rsidRDefault="00A93C14" w:rsidP="00C8643D">
      <w:pPr>
        <w:ind w:left="360"/>
        <w:rPr>
          <w:i/>
        </w:rPr>
      </w:pPr>
      <w:r w:rsidRPr="00373BCF">
        <w:rPr>
          <w:b/>
          <w:i/>
        </w:rPr>
        <w:t>Action item:</w:t>
      </w:r>
      <w:r w:rsidRPr="00373BCF">
        <w:rPr>
          <w:i/>
        </w:rPr>
        <w:t xml:space="preserve"> </w:t>
      </w:r>
      <w:r w:rsidR="00771046">
        <w:rPr>
          <w:i/>
        </w:rPr>
        <w:t>Margaret to send Vince school survey results.</w:t>
      </w:r>
      <w:r w:rsidR="00C8643D">
        <w:rPr>
          <w:i/>
        </w:rPr>
        <w:t xml:space="preserve"> </w:t>
      </w:r>
    </w:p>
    <w:p w14:paraId="573C5C97" w14:textId="623B5247" w:rsidR="00906093" w:rsidRDefault="00906093" w:rsidP="00C8643D">
      <w:pPr>
        <w:ind w:left="360"/>
        <w:rPr>
          <w:i/>
        </w:rPr>
      </w:pPr>
      <w:r w:rsidRPr="0067139A">
        <w:rPr>
          <w:b/>
          <w:i/>
        </w:rPr>
        <w:t>Action item:</w:t>
      </w:r>
      <w:r w:rsidRPr="0067139A">
        <w:rPr>
          <w:i/>
        </w:rPr>
        <w:t xml:space="preserve"> </w:t>
      </w:r>
      <w:r>
        <w:rPr>
          <w:i/>
        </w:rPr>
        <w:t>Margaret and Vince to meet again after July 22 to review survey data.</w:t>
      </w:r>
    </w:p>
    <w:p w14:paraId="18D0635C" w14:textId="46F50D96" w:rsidR="00906093" w:rsidRPr="00C8643D" w:rsidRDefault="00906093" w:rsidP="00C8643D">
      <w:pPr>
        <w:ind w:left="360"/>
      </w:pPr>
      <w:r w:rsidRPr="00373BCF">
        <w:rPr>
          <w:b/>
          <w:i/>
        </w:rPr>
        <w:t>Action item:</w:t>
      </w:r>
      <w:r w:rsidRPr="00373BCF">
        <w:rPr>
          <w:i/>
        </w:rPr>
        <w:t xml:space="preserve"> </w:t>
      </w:r>
      <w:r>
        <w:rPr>
          <w:i/>
        </w:rPr>
        <w:t>Margaret to look into what public engagement can help us with.</w:t>
      </w:r>
    </w:p>
    <w:p w14:paraId="3BC0F0AB" w14:textId="62736D38" w:rsidR="00A93C14" w:rsidRDefault="00A12A8A" w:rsidP="000519AD">
      <w:pPr>
        <w:pStyle w:val="Heading2"/>
        <w:numPr>
          <w:ilvl w:val="1"/>
          <w:numId w:val="3"/>
        </w:numPr>
        <w:tabs>
          <w:tab w:val="clear" w:pos="720"/>
          <w:tab w:val="clear" w:pos="9000"/>
          <w:tab w:val="right" w:pos="9360"/>
        </w:tabs>
        <w:ind w:left="709" w:hanging="709"/>
        <w:rPr>
          <w:u w:color="000000"/>
        </w:rPr>
      </w:pPr>
      <w:r>
        <w:rPr>
          <w:u w:color="000000"/>
        </w:rPr>
        <w:lastRenderedPageBreak/>
        <w:t>Communities in Bloom status update</w:t>
      </w:r>
      <w:r w:rsidR="00906093">
        <w:rPr>
          <w:u w:color="000000"/>
        </w:rPr>
        <w:t xml:space="preserve"> - deferred</w:t>
      </w:r>
      <w:r w:rsidR="00A93C14">
        <w:rPr>
          <w:u w:color="000000"/>
        </w:rPr>
        <w:tab/>
      </w:r>
      <w:r w:rsidR="00906093">
        <w:rPr>
          <w:u w:color="000000"/>
        </w:rPr>
        <w:t>Bill</w:t>
      </w:r>
    </w:p>
    <w:p w14:paraId="2D678112" w14:textId="606968CB" w:rsidR="00783FF8" w:rsidRDefault="00906093" w:rsidP="00783FF8">
      <w:pPr>
        <w:ind w:firstLine="426"/>
      </w:pPr>
      <w:r>
        <w:t>Bill absent</w:t>
      </w:r>
    </w:p>
    <w:p w14:paraId="09B02FC9" w14:textId="68905F40" w:rsidR="00906093" w:rsidRDefault="00906093" w:rsidP="00783FF8">
      <w:pPr>
        <w:ind w:firstLine="426"/>
      </w:pPr>
      <w:r w:rsidRPr="00373BCF">
        <w:rPr>
          <w:b/>
          <w:i/>
        </w:rPr>
        <w:t>Action item:</w:t>
      </w:r>
      <w:r>
        <w:rPr>
          <w:i/>
        </w:rPr>
        <w:t xml:space="preserve"> Gerry to touch base with Bill re neighbour who was a potential candidate. And encourages all to search</w:t>
      </w:r>
      <w:r w:rsidR="009441C9">
        <w:rPr>
          <w:i/>
        </w:rPr>
        <w:t xml:space="preserve"> for someone to fill this spot</w:t>
      </w:r>
      <w:r>
        <w:rPr>
          <w:i/>
        </w:rPr>
        <w:t>.</w:t>
      </w:r>
    </w:p>
    <w:p w14:paraId="27278091" w14:textId="0882101C" w:rsidR="007930F2" w:rsidRDefault="00A12A8A" w:rsidP="000519AD">
      <w:pPr>
        <w:pStyle w:val="Heading2"/>
        <w:numPr>
          <w:ilvl w:val="1"/>
          <w:numId w:val="3"/>
        </w:numPr>
        <w:tabs>
          <w:tab w:val="clear" w:pos="720"/>
          <w:tab w:val="clear" w:pos="9000"/>
          <w:tab w:val="right" w:pos="9360"/>
        </w:tabs>
        <w:ind w:left="709" w:hanging="709"/>
        <w:rPr>
          <w:u w:color="000000"/>
        </w:rPr>
      </w:pPr>
      <w:r>
        <w:rPr>
          <w:u w:color="000000"/>
        </w:rPr>
        <w:t>Fall Fest update</w:t>
      </w:r>
      <w:r>
        <w:rPr>
          <w:u w:color="000000"/>
        </w:rPr>
        <w:tab/>
      </w:r>
      <w:r w:rsidR="007930F2">
        <w:rPr>
          <w:u w:color="000000"/>
        </w:rPr>
        <w:t>Kersh</w:t>
      </w:r>
    </w:p>
    <w:p w14:paraId="132E0C9B" w14:textId="4487239B" w:rsidR="007930F2" w:rsidRDefault="007930F2" w:rsidP="00D615AE">
      <w:pPr>
        <w:ind w:firstLine="426"/>
      </w:pPr>
      <w:r>
        <w:t>Kersh states:</w:t>
      </w:r>
    </w:p>
    <w:p w14:paraId="5369D8AF" w14:textId="0C98467E" w:rsidR="007930F2" w:rsidRDefault="009441C9" w:rsidP="007930F2">
      <w:pPr>
        <w:pStyle w:val="ListParagraph"/>
        <w:numPr>
          <w:ilvl w:val="0"/>
          <w:numId w:val="23"/>
        </w:numPr>
      </w:pPr>
      <w:r>
        <w:t>He is l</w:t>
      </w:r>
      <w:r w:rsidR="00906093">
        <w:t>ate getting the sign</w:t>
      </w:r>
      <w:r w:rsidR="00D10E24">
        <w:t>-</w:t>
      </w:r>
      <w:r w:rsidR="00906093">
        <w:t>up Genius set up</w:t>
      </w:r>
      <w:r>
        <w:t xml:space="preserve"> due to d</w:t>
      </w:r>
      <w:r w:rsidR="00906093">
        <w:t>elays.</w:t>
      </w:r>
      <w:r w:rsidR="00D10E24">
        <w:t xml:space="preserve"> Angie Resendes is helping.</w:t>
      </w:r>
    </w:p>
    <w:p w14:paraId="4587B189" w14:textId="0D5B0E9F" w:rsidR="00906093" w:rsidRDefault="00906093" w:rsidP="007930F2">
      <w:pPr>
        <w:pStyle w:val="ListParagraph"/>
        <w:numPr>
          <w:ilvl w:val="0"/>
          <w:numId w:val="23"/>
        </w:numPr>
      </w:pPr>
      <w:r>
        <w:t>Heather offered to help with adjusting the shifts</w:t>
      </w:r>
      <w:r w:rsidR="009441C9">
        <w:t xml:space="preserve"> to make them easier for </w:t>
      </w:r>
      <w:r w:rsidR="00B26DD8">
        <w:t>volunteers</w:t>
      </w:r>
      <w:r>
        <w:t>.</w:t>
      </w:r>
    </w:p>
    <w:p w14:paraId="14201C8D" w14:textId="180297A8" w:rsidR="00906093" w:rsidRDefault="00906093" w:rsidP="007930F2">
      <w:pPr>
        <w:pStyle w:val="ListParagraph"/>
        <w:numPr>
          <w:ilvl w:val="0"/>
          <w:numId w:val="23"/>
        </w:numPr>
      </w:pPr>
      <w:r>
        <w:t>Coordination of the day’s activities, food, needs to be organized.</w:t>
      </w:r>
    </w:p>
    <w:p w14:paraId="3680D00A" w14:textId="6806044E" w:rsidR="00906093" w:rsidRDefault="00906093" w:rsidP="007930F2">
      <w:pPr>
        <w:pStyle w:val="ListParagraph"/>
        <w:numPr>
          <w:ilvl w:val="0"/>
          <w:numId w:val="23"/>
        </w:numPr>
      </w:pPr>
      <w:r>
        <w:t>Band, fireworks, permitting are in place.</w:t>
      </w:r>
    </w:p>
    <w:p w14:paraId="49E0170D" w14:textId="6CC67998" w:rsidR="00906093" w:rsidRDefault="00906093" w:rsidP="007930F2">
      <w:pPr>
        <w:pStyle w:val="ListParagraph"/>
        <w:numPr>
          <w:ilvl w:val="0"/>
          <w:numId w:val="23"/>
        </w:numPr>
      </w:pPr>
      <w:r>
        <w:t xml:space="preserve">Gerry and </w:t>
      </w:r>
      <w:r w:rsidR="00001841">
        <w:t>K</w:t>
      </w:r>
      <w:r>
        <w:t>athy will coordinate the</w:t>
      </w:r>
      <w:r w:rsidR="00D10E24">
        <w:t xml:space="preserve"> food again.</w:t>
      </w:r>
    </w:p>
    <w:p w14:paraId="03BD6F2A" w14:textId="45E6A010" w:rsidR="00D10E24" w:rsidRDefault="00D10E24" w:rsidP="007930F2">
      <w:pPr>
        <w:pStyle w:val="ListParagraph"/>
        <w:numPr>
          <w:ilvl w:val="0"/>
          <w:numId w:val="23"/>
        </w:numPr>
      </w:pPr>
      <w:r>
        <w:t xml:space="preserve">The porta potties and volunteers </w:t>
      </w:r>
      <w:r w:rsidR="009441C9">
        <w:t xml:space="preserve">are yet </w:t>
      </w:r>
      <w:r>
        <w:t>nee</w:t>
      </w:r>
      <w:r w:rsidR="009441C9">
        <w:t>ded</w:t>
      </w:r>
      <w:r>
        <w:t>.</w:t>
      </w:r>
    </w:p>
    <w:p w14:paraId="3BF30760" w14:textId="0630F39E" w:rsidR="00D10E24" w:rsidRDefault="00D10E24" w:rsidP="007930F2">
      <w:pPr>
        <w:pStyle w:val="ListParagraph"/>
        <w:numPr>
          <w:ilvl w:val="0"/>
          <w:numId w:val="23"/>
        </w:numPr>
      </w:pPr>
      <w:r>
        <w:t>Consider businesses, we are always looking for swag, gifts, door prizes.</w:t>
      </w:r>
    </w:p>
    <w:p w14:paraId="33540060" w14:textId="6F75BCB8" w:rsidR="00D10E24" w:rsidRDefault="00D10E24" w:rsidP="007930F2">
      <w:pPr>
        <w:pStyle w:val="ListParagraph"/>
        <w:numPr>
          <w:ilvl w:val="0"/>
          <w:numId w:val="23"/>
        </w:numPr>
      </w:pPr>
      <w:r>
        <w:t>Margaret mentions the city has really curtailed the number of benches and garbage cans they are making available for events. We ask for 10-15 tables, six garbage cans.</w:t>
      </w:r>
    </w:p>
    <w:p w14:paraId="2703CBBC" w14:textId="5AB99E64" w:rsidR="00D10E24" w:rsidRDefault="00D10E24" w:rsidP="007930F2">
      <w:pPr>
        <w:pStyle w:val="ListParagraph"/>
        <w:numPr>
          <w:ilvl w:val="0"/>
          <w:numId w:val="23"/>
        </w:numPr>
      </w:pPr>
      <w:r>
        <w:t>Margaret can contribute around $500 for items for Fall Fest. Submit receipts.</w:t>
      </w:r>
    </w:p>
    <w:p w14:paraId="1DFE52A6" w14:textId="13AA4E0F" w:rsidR="00D10E24" w:rsidRDefault="00D10E24" w:rsidP="007930F2">
      <w:pPr>
        <w:pStyle w:val="ListParagraph"/>
        <w:numPr>
          <w:ilvl w:val="0"/>
          <w:numId w:val="23"/>
        </w:numPr>
      </w:pPr>
      <w:r>
        <w:t>It is suggested we use compostable paper products.</w:t>
      </w:r>
    </w:p>
    <w:p w14:paraId="5731129F" w14:textId="1ABA88FF" w:rsidR="007930F2" w:rsidRDefault="00B57BF3" w:rsidP="00B57BF3">
      <w:pPr>
        <w:ind w:left="360"/>
        <w:rPr>
          <w:i/>
          <w:iCs/>
        </w:rPr>
      </w:pPr>
      <w:r>
        <w:rPr>
          <w:b/>
          <w:i/>
        </w:rPr>
        <w:t>Action item:</w:t>
      </w:r>
      <w:r>
        <w:t xml:space="preserve"> </w:t>
      </w:r>
      <w:r w:rsidR="00D10E24">
        <w:rPr>
          <w:i/>
          <w:iCs/>
        </w:rPr>
        <w:t>Margaret to request tables and garbage cans for us.</w:t>
      </w:r>
    </w:p>
    <w:p w14:paraId="01265F27" w14:textId="1D7E309B" w:rsidR="00D10E24" w:rsidRDefault="00D10E24" w:rsidP="00B57BF3">
      <w:pPr>
        <w:ind w:left="360"/>
        <w:rPr>
          <w:i/>
        </w:rPr>
      </w:pPr>
      <w:r w:rsidRPr="00373BCF">
        <w:rPr>
          <w:b/>
          <w:i/>
        </w:rPr>
        <w:t>Action item:</w:t>
      </w:r>
      <w:r w:rsidRPr="00373BCF">
        <w:rPr>
          <w:i/>
        </w:rPr>
        <w:t xml:space="preserve"> </w:t>
      </w:r>
      <w:r>
        <w:rPr>
          <w:i/>
        </w:rPr>
        <w:t>Margaret to provide contact information of person bringing</w:t>
      </w:r>
      <w:r w:rsidR="004C7664">
        <w:rPr>
          <w:i/>
        </w:rPr>
        <w:t xml:space="preserve"> tables and cans</w:t>
      </w:r>
      <w:r>
        <w:rPr>
          <w:i/>
        </w:rPr>
        <w:t>.</w:t>
      </w:r>
    </w:p>
    <w:p w14:paraId="3BF8ED12" w14:textId="2EA51B59" w:rsidR="00D10E24" w:rsidRDefault="00D10E24" w:rsidP="00B57BF3">
      <w:pPr>
        <w:ind w:left="360"/>
        <w:rPr>
          <w:i/>
        </w:rPr>
      </w:pPr>
      <w:r w:rsidRPr="00373BCF">
        <w:rPr>
          <w:b/>
          <w:i/>
        </w:rPr>
        <w:t>Action item:</w:t>
      </w:r>
      <w:r w:rsidRPr="00373BCF">
        <w:rPr>
          <w:i/>
        </w:rPr>
        <w:t xml:space="preserve"> </w:t>
      </w:r>
      <w:r>
        <w:rPr>
          <w:i/>
        </w:rPr>
        <w:t xml:space="preserve">Kersh to </w:t>
      </w:r>
      <w:r w:rsidR="004C7664">
        <w:rPr>
          <w:i/>
        </w:rPr>
        <w:t>contact</w:t>
      </w:r>
      <w:r>
        <w:rPr>
          <w:i/>
        </w:rPr>
        <w:t xml:space="preserve"> the regular volunteer groups once Sign-up Genius is </w:t>
      </w:r>
      <w:r w:rsidR="004C7664">
        <w:rPr>
          <w:i/>
        </w:rPr>
        <w:t>ready.</w:t>
      </w:r>
    </w:p>
    <w:p w14:paraId="0863B135" w14:textId="5DEF3768" w:rsidR="009441C9" w:rsidRPr="007930F2" w:rsidRDefault="009441C9" w:rsidP="00B57BF3">
      <w:pPr>
        <w:ind w:left="360"/>
      </w:pPr>
      <w:r w:rsidRPr="00373BCF">
        <w:rPr>
          <w:b/>
          <w:i/>
        </w:rPr>
        <w:t>Action item:</w:t>
      </w:r>
      <w:r w:rsidRPr="00373BCF">
        <w:rPr>
          <w:i/>
        </w:rPr>
        <w:t xml:space="preserve"> </w:t>
      </w:r>
      <w:r>
        <w:rPr>
          <w:i/>
        </w:rPr>
        <w:t>Kersh to ask Remax about their paper products.</w:t>
      </w:r>
    </w:p>
    <w:p w14:paraId="04A3A1DA" w14:textId="52A67628" w:rsidR="007930F2" w:rsidRDefault="00A12A8A" w:rsidP="000519AD">
      <w:pPr>
        <w:pStyle w:val="Heading2"/>
        <w:numPr>
          <w:ilvl w:val="1"/>
          <w:numId w:val="3"/>
        </w:numPr>
        <w:tabs>
          <w:tab w:val="clear" w:pos="720"/>
          <w:tab w:val="clear" w:pos="9000"/>
          <w:tab w:val="right" w:pos="9360"/>
        </w:tabs>
        <w:ind w:left="709" w:hanging="709"/>
        <w:rPr>
          <w:u w:color="000000"/>
        </w:rPr>
      </w:pPr>
      <w:r>
        <w:rPr>
          <w:u w:color="000000"/>
        </w:rPr>
        <w:t>Graffiti at rec centre status</w:t>
      </w:r>
      <w:r w:rsidR="007930F2">
        <w:rPr>
          <w:u w:color="000000"/>
        </w:rPr>
        <w:t xml:space="preserve"> update</w:t>
      </w:r>
      <w:r w:rsidR="007930F2">
        <w:rPr>
          <w:u w:color="000000"/>
        </w:rPr>
        <w:tab/>
      </w:r>
      <w:r>
        <w:rPr>
          <w:u w:color="000000"/>
        </w:rPr>
        <w:t>Vince</w:t>
      </w:r>
    </w:p>
    <w:p w14:paraId="15975224" w14:textId="3B1FB032" w:rsidR="007930F2" w:rsidRDefault="00A12A8A" w:rsidP="00D615AE">
      <w:pPr>
        <w:ind w:firstLine="426"/>
      </w:pPr>
      <w:r>
        <w:t>Vince</w:t>
      </w:r>
      <w:r w:rsidR="00D615AE">
        <w:t xml:space="preserve"> reported that:</w:t>
      </w:r>
    </w:p>
    <w:p w14:paraId="330E2EA1" w14:textId="731C9E55" w:rsidR="005314A9" w:rsidRDefault="00D10E24" w:rsidP="00D615AE">
      <w:pPr>
        <w:pStyle w:val="ListParagraph"/>
        <w:numPr>
          <w:ilvl w:val="0"/>
          <w:numId w:val="28"/>
        </w:numPr>
      </w:pPr>
      <w:r>
        <w:t xml:space="preserve">The cleaning is done. </w:t>
      </w:r>
      <w:r w:rsidR="00001841">
        <w:t>Gerry</w:t>
      </w:r>
      <w:r w:rsidR="0055190D">
        <w:t xml:space="preserve"> got input from Good-bye </w:t>
      </w:r>
      <w:r w:rsidR="004C7664">
        <w:t>G</w:t>
      </w:r>
      <w:r w:rsidR="0055190D">
        <w:t>raffiti</w:t>
      </w:r>
      <w:r w:rsidR="004C7664">
        <w:t xml:space="preserve"> company</w:t>
      </w:r>
      <w:r w:rsidR="00001841">
        <w:t xml:space="preserve"> re safe to use cleanser products</w:t>
      </w:r>
      <w:r w:rsidR="0055190D">
        <w:t xml:space="preserve">. Their method </w:t>
      </w:r>
      <w:r w:rsidR="00001841">
        <w:t>was working but it was very time consuming to remove graffiti</w:t>
      </w:r>
      <w:r w:rsidR="0055190D">
        <w:t xml:space="preserve">. </w:t>
      </w:r>
    </w:p>
    <w:p w14:paraId="451208A3" w14:textId="7A017BE6" w:rsidR="0055190D" w:rsidRDefault="0055190D" w:rsidP="00D615AE">
      <w:pPr>
        <w:pStyle w:val="ListParagraph"/>
        <w:numPr>
          <w:ilvl w:val="0"/>
          <w:numId w:val="28"/>
        </w:numPr>
      </w:pPr>
      <w:r>
        <w:t xml:space="preserve">Resident Amelia did a </w:t>
      </w:r>
      <w:r w:rsidR="00B26DD8">
        <w:t>Facebook</w:t>
      </w:r>
      <w:r>
        <w:t xml:space="preserve"> post on Grovenor Families which brought out people to work on the graffiti</w:t>
      </w:r>
      <w:r w:rsidR="004C7664">
        <w:t xml:space="preserve"> cleanup</w:t>
      </w:r>
      <w:r>
        <w:t>. It was a community initiative.</w:t>
      </w:r>
    </w:p>
    <w:p w14:paraId="4FC5422C" w14:textId="05EF224D" w:rsidR="0055190D" w:rsidRDefault="0055190D" w:rsidP="00D615AE">
      <w:pPr>
        <w:pStyle w:val="ListParagraph"/>
        <w:numPr>
          <w:ilvl w:val="0"/>
          <w:numId w:val="28"/>
        </w:numPr>
      </w:pPr>
      <w:r>
        <w:t xml:space="preserve">Amelia took pictures of cleanup project. </w:t>
      </w:r>
    </w:p>
    <w:p w14:paraId="42038AF0" w14:textId="550B48DE" w:rsidR="0055190D" w:rsidRDefault="0055190D" w:rsidP="00D615AE">
      <w:pPr>
        <w:pStyle w:val="ListParagraph"/>
        <w:numPr>
          <w:ilvl w:val="0"/>
          <w:numId w:val="28"/>
        </w:numPr>
      </w:pPr>
      <w:r>
        <w:t xml:space="preserve">Amelia offered to maintain posts on our </w:t>
      </w:r>
      <w:r w:rsidR="00B26DD8">
        <w:t>Facebook</w:t>
      </w:r>
      <w:r>
        <w:t xml:space="preserve"> account.</w:t>
      </w:r>
    </w:p>
    <w:p w14:paraId="5839F247" w14:textId="798F1AB6" w:rsidR="0055190D" w:rsidRPr="0055190D" w:rsidRDefault="0055190D" w:rsidP="00D615AE">
      <w:pPr>
        <w:pStyle w:val="ListParagraph"/>
        <w:numPr>
          <w:ilvl w:val="0"/>
          <w:numId w:val="28"/>
        </w:numPr>
      </w:pPr>
      <w:r w:rsidRPr="00373BCF">
        <w:rPr>
          <w:b/>
          <w:i/>
        </w:rPr>
        <w:t>Action item:</w:t>
      </w:r>
      <w:r w:rsidRPr="00373BCF">
        <w:rPr>
          <w:i/>
        </w:rPr>
        <w:t xml:space="preserve"> </w:t>
      </w:r>
      <w:r>
        <w:rPr>
          <w:i/>
        </w:rPr>
        <w:t>Gerry to contact Rob to say Amelia will take care of Facebook.</w:t>
      </w:r>
    </w:p>
    <w:p w14:paraId="0200C297" w14:textId="691145AF" w:rsidR="0055190D" w:rsidRPr="009B4A3B" w:rsidRDefault="0055190D" w:rsidP="00D615AE">
      <w:pPr>
        <w:pStyle w:val="ListParagraph"/>
        <w:numPr>
          <w:ilvl w:val="0"/>
          <w:numId w:val="28"/>
        </w:numPr>
      </w:pPr>
      <w:r w:rsidRPr="00373BCF">
        <w:rPr>
          <w:b/>
          <w:i/>
        </w:rPr>
        <w:t>Action item:</w:t>
      </w:r>
      <w:r w:rsidRPr="00373BCF">
        <w:rPr>
          <w:i/>
        </w:rPr>
        <w:t xml:space="preserve"> </w:t>
      </w:r>
      <w:r>
        <w:rPr>
          <w:i/>
        </w:rPr>
        <w:t>Vince to get Amelia to forward pictures for newsletter.</w:t>
      </w:r>
    </w:p>
    <w:p w14:paraId="0234A440" w14:textId="120732C8" w:rsidR="007930F2" w:rsidRDefault="004C7664" w:rsidP="000519AD">
      <w:pPr>
        <w:pStyle w:val="Heading2"/>
        <w:numPr>
          <w:ilvl w:val="1"/>
          <w:numId w:val="3"/>
        </w:numPr>
        <w:tabs>
          <w:tab w:val="clear" w:pos="720"/>
          <w:tab w:val="clear" w:pos="9000"/>
          <w:tab w:val="right" w:pos="9360"/>
        </w:tabs>
        <w:ind w:left="709" w:hanging="709"/>
        <w:rPr>
          <w:u w:color="000000"/>
        </w:rPr>
      </w:pPr>
      <w:r>
        <w:rPr>
          <w:u w:color="000000"/>
        </w:rPr>
        <w:t>S</w:t>
      </w:r>
      <w:r w:rsidR="00D615AE">
        <w:rPr>
          <w:u w:color="000000"/>
        </w:rPr>
        <w:t xml:space="preserve">ummer </w:t>
      </w:r>
      <w:r w:rsidR="007930F2">
        <w:rPr>
          <w:u w:color="000000"/>
        </w:rPr>
        <w:t>programs update</w:t>
      </w:r>
    </w:p>
    <w:p w14:paraId="53B1C0DE" w14:textId="3599A603" w:rsidR="009420DF" w:rsidRDefault="009420DF" w:rsidP="00D615AE">
      <w:pPr>
        <w:ind w:firstLine="426"/>
      </w:pPr>
      <w:r>
        <w:t xml:space="preserve">Kersh </w:t>
      </w:r>
      <w:r w:rsidR="004C7664">
        <w:t>introduces Fiona and states</w:t>
      </w:r>
      <w:r>
        <w:t>:</w:t>
      </w:r>
    </w:p>
    <w:p w14:paraId="602D6B3D" w14:textId="587C0DC9" w:rsidR="004C7664" w:rsidRDefault="00906093" w:rsidP="00906093">
      <w:pPr>
        <w:pStyle w:val="ListParagraph"/>
        <w:numPr>
          <w:ilvl w:val="0"/>
          <w:numId w:val="28"/>
        </w:numPr>
      </w:pPr>
      <w:r w:rsidRPr="00906093">
        <w:t xml:space="preserve">Fiona is lead summer student </w:t>
      </w:r>
      <w:r w:rsidR="00260208">
        <w:t xml:space="preserve">for summer </w:t>
      </w:r>
      <w:r w:rsidRPr="00906093">
        <w:t xml:space="preserve">program. </w:t>
      </w:r>
    </w:p>
    <w:p w14:paraId="2F06D510" w14:textId="31FA4EAF" w:rsidR="00906093" w:rsidRDefault="004C7664" w:rsidP="00906093">
      <w:pPr>
        <w:pStyle w:val="ListParagraph"/>
        <w:numPr>
          <w:ilvl w:val="0"/>
          <w:numId w:val="28"/>
        </w:numPr>
      </w:pPr>
      <w:r>
        <w:t>Fiona states t</w:t>
      </w:r>
      <w:r w:rsidR="00906093" w:rsidRPr="00906093">
        <w:t>oday was the first day</w:t>
      </w:r>
      <w:r w:rsidR="00AA7E58">
        <w:t xml:space="preserve"> of summer program</w:t>
      </w:r>
      <w:r w:rsidR="00906093" w:rsidRPr="00906093">
        <w:t xml:space="preserve">, though she has been working for the past few </w:t>
      </w:r>
      <w:r w:rsidR="00B26DD8" w:rsidRPr="00906093">
        <w:t>weeks</w:t>
      </w:r>
      <w:r w:rsidR="00906093" w:rsidRPr="00906093">
        <w:t>. She is a UofA student</w:t>
      </w:r>
      <w:r>
        <w:t xml:space="preserve"> who works at Grovenor</w:t>
      </w:r>
      <w:r w:rsidR="00906093" w:rsidRPr="00906093">
        <w:t xml:space="preserve"> 10</w:t>
      </w:r>
      <w:r>
        <w:t>:00</w:t>
      </w:r>
      <w:r w:rsidR="00906093" w:rsidRPr="00906093">
        <w:t xml:space="preserve">-1:30 during the day. She has 2 other student helpers. </w:t>
      </w:r>
      <w:r>
        <w:t>T</w:t>
      </w:r>
      <w:r w:rsidR="00906093" w:rsidRPr="00906093">
        <w:t xml:space="preserve">hey got to know some of the kids today. About 15 kids were present. They were very well behaved. Supplies are questioned. </w:t>
      </w:r>
      <w:r w:rsidR="00AA7E58">
        <w:t>Th</w:t>
      </w:r>
      <w:r w:rsidR="00260208">
        <w:t>ere may be supplies here</w:t>
      </w:r>
      <w:r w:rsidR="00906093" w:rsidRPr="00906093">
        <w:t xml:space="preserve"> Fiona </w:t>
      </w:r>
      <w:r w:rsidR="00260208">
        <w:t>can use</w:t>
      </w:r>
      <w:r w:rsidR="00906093" w:rsidRPr="00906093">
        <w:t>. She needs craft</w:t>
      </w:r>
      <w:r w:rsidR="00260208">
        <w:t xml:space="preserve"> items</w:t>
      </w:r>
      <w:r w:rsidR="00906093" w:rsidRPr="00906093">
        <w:t>.</w:t>
      </w:r>
      <w:r w:rsidR="00260208">
        <w:t xml:space="preserve"> She is to purchase what she </w:t>
      </w:r>
      <w:r w:rsidR="00B26DD8">
        <w:t>needs,</w:t>
      </w:r>
      <w:r w:rsidR="00260208">
        <w:t xml:space="preserve"> and we will reimburse. Not expected to exceed $50</w:t>
      </w:r>
      <w:r w:rsidR="00AA7E58">
        <w:t>.</w:t>
      </w:r>
    </w:p>
    <w:p w14:paraId="2BC7C57C" w14:textId="16591E5C" w:rsidR="007E6CFF" w:rsidRDefault="00B53B0D" w:rsidP="000519AD">
      <w:pPr>
        <w:pStyle w:val="Heading2"/>
        <w:numPr>
          <w:ilvl w:val="1"/>
          <w:numId w:val="3"/>
        </w:numPr>
        <w:tabs>
          <w:tab w:val="clear" w:pos="720"/>
          <w:tab w:val="clear" w:pos="9000"/>
          <w:tab w:val="right" w:pos="9360"/>
        </w:tabs>
        <w:ind w:left="709" w:hanging="709"/>
        <w:rPr>
          <w:u w:color="000000"/>
        </w:rPr>
      </w:pPr>
      <w:r>
        <w:rPr>
          <w:u w:color="000000"/>
        </w:rPr>
        <w:t>Other old business</w:t>
      </w:r>
      <w:r w:rsidR="00975227">
        <w:rPr>
          <w:u w:color="000000"/>
        </w:rPr>
        <w:t xml:space="preserve"> </w:t>
      </w:r>
      <w:r w:rsidR="004C7664">
        <w:rPr>
          <w:u w:color="000000"/>
        </w:rPr>
        <w:t xml:space="preserve">       </w:t>
      </w:r>
      <w:r w:rsidR="00975227">
        <w:rPr>
          <w:u w:color="000000"/>
        </w:rPr>
        <w:tab/>
      </w:r>
      <w:r>
        <w:rPr>
          <w:u w:color="000000"/>
        </w:rPr>
        <w:t>All</w:t>
      </w:r>
    </w:p>
    <w:p w14:paraId="73EE6C56" w14:textId="77777777" w:rsidR="006B3797" w:rsidRPr="006B3797" w:rsidRDefault="006B3797" w:rsidP="006B3797"/>
    <w:p w14:paraId="5327B0C4" w14:textId="221D0752" w:rsidR="00C71A4F" w:rsidRDefault="00C71A4F" w:rsidP="00886035">
      <w:pPr>
        <w:pStyle w:val="Heading1"/>
        <w:tabs>
          <w:tab w:val="left" w:pos="284"/>
          <w:tab w:val="left" w:pos="426"/>
        </w:tabs>
        <w:ind w:left="709" w:hanging="709"/>
        <w:rPr>
          <w:rStyle w:val="Heading1Char"/>
          <w:b/>
          <w:bCs w:val="0"/>
          <w:sz w:val="18"/>
          <w:szCs w:val="18"/>
        </w:rPr>
      </w:pPr>
      <w:r>
        <w:lastRenderedPageBreak/>
        <w:t>5.0</w:t>
      </w:r>
      <w:r>
        <w:tab/>
      </w:r>
      <w:r w:rsidR="00886035">
        <w:tab/>
      </w:r>
      <w:r>
        <w:t xml:space="preserve">Action Items update </w:t>
      </w:r>
      <w:r w:rsidRPr="004E6DF0">
        <w:rPr>
          <w:rStyle w:val="Heading1Char"/>
          <w:b/>
          <w:bCs w:val="0"/>
          <w:sz w:val="18"/>
          <w:szCs w:val="18"/>
        </w:rPr>
        <w:t>(for items not yet covered)</w:t>
      </w:r>
      <w:r w:rsidR="000E076A">
        <w:rPr>
          <w:rStyle w:val="Heading1Char"/>
          <w:b/>
          <w:bCs w:val="0"/>
          <w:sz w:val="18"/>
          <w:szCs w:val="18"/>
        </w:rPr>
        <w:t xml:space="preserve"> </w:t>
      </w:r>
      <w:r w:rsidR="00AA7E58">
        <w:rPr>
          <w:rStyle w:val="Heading1Char"/>
          <w:b/>
          <w:bCs w:val="0"/>
          <w:sz w:val="18"/>
          <w:szCs w:val="18"/>
        </w:rPr>
        <w:t>- deferred</w:t>
      </w:r>
    </w:p>
    <w:p w14:paraId="6F5017D0" w14:textId="37D26BD3" w:rsidR="009104A0" w:rsidRPr="00302685" w:rsidRDefault="009104A0" w:rsidP="009104A0">
      <w:pPr>
        <w:pStyle w:val="Heading1"/>
        <w:rPr>
          <w:u w:color="000000"/>
        </w:rPr>
      </w:pPr>
      <w:r>
        <w:t>6.0</w:t>
      </w:r>
      <w:r>
        <w:tab/>
      </w:r>
      <w:r w:rsidRPr="00947782">
        <w:t>New</w:t>
      </w:r>
      <w:r>
        <w:rPr>
          <w:u w:color="000000"/>
        </w:rPr>
        <w:t xml:space="preserve"> business</w:t>
      </w:r>
    </w:p>
    <w:p w14:paraId="27F8590E" w14:textId="76386668" w:rsidR="00B043CA" w:rsidRDefault="003C47C0" w:rsidP="0018736C">
      <w:pPr>
        <w:pStyle w:val="Heading2"/>
        <w:tabs>
          <w:tab w:val="clear" w:pos="9000"/>
          <w:tab w:val="right" w:pos="9214"/>
        </w:tabs>
        <w:rPr>
          <w:u w:color="000000"/>
        </w:rPr>
      </w:pPr>
      <w:r>
        <w:rPr>
          <w:u w:color="000000"/>
        </w:rPr>
        <w:t>6</w:t>
      </w:r>
      <w:r w:rsidR="00DB5952">
        <w:rPr>
          <w:u w:color="000000"/>
        </w:rPr>
        <w:t>.1</w:t>
      </w:r>
      <w:r w:rsidR="00B043CA">
        <w:rPr>
          <w:u w:color="000000"/>
        </w:rPr>
        <w:tab/>
      </w:r>
      <w:r w:rsidR="00975227">
        <w:rPr>
          <w:u w:color="000000"/>
        </w:rPr>
        <w:t xml:space="preserve">Proposed </w:t>
      </w:r>
      <w:r w:rsidR="00A12A8A">
        <w:rPr>
          <w:u w:color="000000"/>
        </w:rPr>
        <w:t>grounds maintenance project at school</w:t>
      </w:r>
      <w:r w:rsidR="00B043CA">
        <w:rPr>
          <w:u w:color="000000"/>
        </w:rPr>
        <w:tab/>
      </w:r>
      <w:r w:rsidR="00975227">
        <w:rPr>
          <w:u w:color="000000"/>
        </w:rPr>
        <w:t>Gerry</w:t>
      </w:r>
      <w:r w:rsidR="0018736C">
        <w:rPr>
          <w:u w:color="000000"/>
        </w:rPr>
        <w:t>/Brad</w:t>
      </w:r>
    </w:p>
    <w:p w14:paraId="683DE5B4" w14:textId="26BDB7E5" w:rsidR="00B043CA" w:rsidRDefault="0055190D" w:rsidP="0018736C">
      <w:pPr>
        <w:pStyle w:val="ListParagraph"/>
        <w:numPr>
          <w:ilvl w:val="0"/>
          <w:numId w:val="31"/>
        </w:numPr>
        <w:ind w:hanging="294"/>
      </w:pPr>
      <w:r>
        <w:t xml:space="preserve">Brad </w:t>
      </w:r>
      <w:r w:rsidR="00A05978">
        <w:t>Mi</w:t>
      </w:r>
      <w:r w:rsidR="00001841">
        <w:t>e</w:t>
      </w:r>
      <w:r w:rsidR="00A05978">
        <w:t xml:space="preserve">lke has contacted Grovenor board regarding </w:t>
      </w:r>
      <w:r>
        <w:t>cleanup</w:t>
      </w:r>
      <w:r w:rsidR="00AA7E58">
        <w:t xml:space="preserve"> &amp; </w:t>
      </w:r>
      <w:r>
        <w:t xml:space="preserve">removing </w:t>
      </w:r>
      <w:r w:rsidR="00A05978">
        <w:t>o</w:t>
      </w:r>
      <w:r>
        <w:t>ld material</w:t>
      </w:r>
      <w:r w:rsidR="00A05978">
        <w:t xml:space="preserve"> in front yard of school</w:t>
      </w:r>
      <w:r>
        <w:t xml:space="preserve">. Paths are overgrown. </w:t>
      </w:r>
      <w:r w:rsidR="00001841">
        <w:t>The school doesn’t need the pathways any longer, so the w</w:t>
      </w:r>
      <w:r>
        <w:t>oode</w:t>
      </w:r>
      <w:r w:rsidR="00B26DD8">
        <w:t>n</w:t>
      </w:r>
      <w:r>
        <w:t xml:space="preserve"> </w:t>
      </w:r>
      <w:r w:rsidR="00001841">
        <w:t xml:space="preserve">siding on the paths should be </w:t>
      </w:r>
      <w:r>
        <w:t>removed</w:t>
      </w:r>
      <w:r w:rsidR="00260208">
        <w:t xml:space="preserve"> and disposed of</w:t>
      </w:r>
      <w:r>
        <w:t xml:space="preserve">. Outdoor learning space requested. </w:t>
      </w:r>
      <w:r w:rsidR="006754A4">
        <w:t xml:space="preserve">If required, </w:t>
      </w:r>
      <w:r>
        <w:t xml:space="preserve">Kim Street may be contacted to see about funding. </w:t>
      </w:r>
      <w:r w:rsidR="006754A4">
        <w:t>A work bee for r</w:t>
      </w:r>
      <w:r>
        <w:t>emoval</w:t>
      </w:r>
      <w:r w:rsidR="006754A4">
        <w:t xml:space="preserve"> of wood and chips on walkways </w:t>
      </w:r>
      <w:r>
        <w:t xml:space="preserve">and </w:t>
      </w:r>
      <w:r w:rsidR="006754A4">
        <w:t xml:space="preserve">for </w:t>
      </w:r>
      <w:r>
        <w:t xml:space="preserve">grass planting </w:t>
      </w:r>
      <w:bookmarkStart w:id="4" w:name="_GoBack"/>
      <w:bookmarkEnd w:id="4"/>
      <w:r w:rsidR="006754A4">
        <w:t>will be</w:t>
      </w:r>
      <w:r w:rsidR="00AA7E58">
        <w:t xml:space="preserve"> organized</w:t>
      </w:r>
      <w:r w:rsidR="00260208">
        <w:t xml:space="preserve"> </w:t>
      </w:r>
      <w:r w:rsidR="006754A4">
        <w:t xml:space="preserve">later </w:t>
      </w:r>
      <w:r w:rsidR="00260208">
        <w:t>this summer</w:t>
      </w:r>
      <w:r>
        <w:t>. Trucking away of old wooden curbs to be consider</w:t>
      </w:r>
      <w:r w:rsidR="00260208">
        <w:t>e</w:t>
      </w:r>
      <w:r>
        <w:t>d</w:t>
      </w:r>
      <w:r w:rsidR="00260208">
        <w:t xml:space="preserve"> and purchasing of </w:t>
      </w:r>
      <w:r w:rsidR="00AA7E58">
        <w:t>topsoil</w:t>
      </w:r>
      <w:r w:rsidR="006754A4">
        <w:t xml:space="preserve"> and grass seed</w:t>
      </w:r>
      <w:r>
        <w:t xml:space="preserve">. </w:t>
      </w:r>
    </w:p>
    <w:p w14:paraId="1DF60122" w14:textId="13F7FA9E" w:rsidR="0055190D" w:rsidRDefault="0055190D" w:rsidP="0018736C">
      <w:pPr>
        <w:pStyle w:val="ListParagraph"/>
        <w:numPr>
          <w:ilvl w:val="0"/>
          <w:numId w:val="31"/>
        </w:numPr>
        <w:ind w:hanging="294"/>
      </w:pPr>
      <w:r w:rsidRPr="00A05978">
        <w:rPr>
          <w:b/>
          <w:bCs/>
        </w:rPr>
        <w:t>Motion</w:t>
      </w:r>
      <w:r>
        <w:t xml:space="preserve"> put forth to provide $1</w:t>
      </w:r>
      <w:r w:rsidR="006754A4">
        <w:t>,</w:t>
      </w:r>
      <w:r>
        <w:t xml:space="preserve">200 </w:t>
      </w:r>
      <w:r w:rsidR="006754A4">
        <w:t>for</w:t>
      </w:r>
      <w:r>
        <w:t xml:space="preserve"> services and supplies for front of school rejuvenation project</w:t>
      </w:r>
      <w:r w:rsidR="00A05978">
        <w:t xml:space="preserve">, appointing Brad to be project </w:t>
      </w:r>
      <w:r w:rsidR="00171F22">
        <w:t>manager</w:t>
      </w:r>
      <w:r w:rsidR="00A05978">
        <w:t>.</w:t>
      </w:r>
      <w:r>
        <w:t xml:space="preserve"> MOVED by Vince; SECONDED by </w:t>
      </w:r>
      <w:r w:rsidR="00A05978">
        <w:t>Peggy. Unanimously APPROVED.</w:t>
      </w:r>
    </w:p>
    <w:p w14:paraId="3549E128" w14:textId="1848E736" w:rsidR="0055190D" w:rsidRDefault="00A05978" w:rsidP="00A05978">
      <w:pPr>
        <w:pStyle w:val="ListParagraph"/>
        <w:numPr>
          <w:ilvl w:val="0"/>
          <w:numId w:val="31"/>
        </w:numPr>
        <w:ind w:hanging="294"/>
      </w:pPr>
      <w:r w:rsidRPr="00373BCF">
        <w:rPr>
          <w:b/>
          <w:i/>
        </w:rPr>
        <w:t>Action item:</w:t>
      </w:r>
      <w:r w:rsidRPr="00373BCF">
        <w:rPr>
          <w:i/>
        </w:rPr>
        <w:t xml:space="preserve"> </w:t>
      </w:r>
      <w:r>
        <w:rPr>
          <w:i/>
        </w:rPr>
        <w:t>Amelia to be contacted to promote this initiative on Facebook page.</w:t>
      </w:r>
    </w:p>
    <w:p w14:paraId="05816132" w14:textId="47B247E7" w:rsidR="00A05978" w:rsidRDefault="009441C9" w:rsidP="00351E3A">
      <w:pPr>
        <w:pStyle w:val="Heading2"/>
        <w:numPr>
          <w:ilvl w:val="1"/>
          <w:numId w:val="8"/>
        </w:numPr>
        <w:tabs>
          <w:tab w:val="clear" w:pos="9000"/>
          <w:tab w:val="right" w:pos="9214"/>
        </w:tabs>
        <w:spacing w:before="0"/>
        <w:ind w:left="709" w:hanging="709"/>
        <w:rPr>
          <w:u w:color="000000"/>
        </w:rPr>
      </w:pPr>
      <w:r>
        <w:rPr>
          <w:u w:color="000000"/>
        </w:rPr>
        <w:t>Stollery t</w:t>
      </w:r>
      <w:r w:rsidR="00A05978">
        <w:rPr>
          <w:u w:color="000000"/>
        </w:rPr>
        <w:t>hank you letter</w:t>
      </w:r>
    </w:p>
    <w:p w14:paraId="0B4FDD91" w14:textId="5EFC5084" w:rsidR="00A05978" w:rsidRPr="00A05978" w:rsidRDefault="00A05978" w:rsidP="009441C9">
      <w:pPr>
        <w:pStyle w:val="ListParagraph"/>
        <w:numPr>
          <w:ilvl w:val="0"/>
          <w:numId w:val="28"/>
        </w:numPr>
        <w:ind w:hanging="294"/>
      </w:pPr>
      <w:r>
        <w:t>The Stollery Children’s Hospital sent us a letter of thanks for our donation in honour of Will Rossi</w:t>
      </w:r>
      <w:r w:rsidR="00AA7E58">
        <w:t>, the Grovenor student that died last year</w:t>
      </w:r>
      <w:r>
        <w:t>.</w:t>
      </w:r>
    </w:p>
    <w:p w14:paraId="2FBA4494" w14:textId="5734DF7F" w:rsidR="0018736C" w:rsidRPr="00A05978" w:rsidRDefault="00975227" w:rsidP="00A05978">
      <w:pPr>
        <w:pStyle w:val="Heading2"/>
        <w:numPr>
          <w:ilvl w:val="1"/>
          <w:numId w:val="8"/>
        </w:numPr>
        <w:tabs>
          <w:tab w:val="clear" w:pos="9000"/>
          <w:tab w:val="right" w:pos="9214"/>
        </w:tabs>
        <w:spacing w:before="0"/>
        <w:ind w:left="709" w:hanging="709"/>
        <w:rPr>
          <w:u w:color="000000"/>
        </w:rPr>
      </w:pPr>
      <w:r>
        <w:rPr>
          <w:u w:color="000000"/>
        </w:rPr>
        <w:t>Other new busines</w:t>
      </w:r>
      <w:r w:rsidR="00351E3A">
        <w:rPr>
          <w:u w:color="000000"/>
        </w:rPr>
        <w:t>s</w:t>
      </w:r>
    </w:p>
    <w:p w14:paraId="56623434" w14:textId="444964F1" w:rsidR="00894358" w:rsidRPr="00804B4D" w:rsidRDefault="00894358" w:rsidP="00975227">
      <w:pPr>
        <w:tabs>
          <w:tab w:val="left" w:pos="709"/>
        </w:tabs>
        <w:spacing w:before="240"/>
        <w:rPr>
          <w:b/>
          <w:u w:color="000000"/>
        </w:rPr>
      </w:pPr>
      <w:r>
        <w:rPr>
          <w:b/>
          <w:u w:color="000000"/>
        </w:rPr>
        <w:t xml:space="preserve">Adjourned </w:t>
      </w:r>
      <w:r w:rsidR="00A05978">
        <w:rPr>
          <w:b/>
          <w:u w:color="000000"/>
        </w:rPr>
        <w:t>8:43</w:t>
      </w:r>
      <w:r>
        <w:rPr>
          <w:b/>
          <w:u w:color="000000"/>
        </w:rPr>
        <w:t xml:space="preserve"> pm</w:t>
      </w:r>
      <w:r w:rsidR="004E2539">
        <w:rPr>
          <w:b/>
          <w:u w:color="000000"/>
        </w:rPr>
        <w:t xml:space="preserve"> </w:t>
      </w:r>
    </w:p>
    <w:p w14:paraId="0CC90BC6" w14:textId="625780AE" w:rsidR="00B8178A" w:rsidRDefault="004D15E0" w:rsidP="000519AD">
      <w:pPr>
        <w:pStyle w:val="Heading1"/>
        <w:numPr>
          <w:ilvl w:val="0"/>
          <w:numId w:val="6"/>
        </w:numPr>
      </w:pPr>
      <w:r w:rsidRPr="00010EBA">
        <w:rPr>
          <w:u w:color="000000"/>
        </w:rPr>
        <w:t xml:space="preserve">Next meeting </w:t>
      </w:r>
      <w:r w:rsidR="00D168AE">
        <w:t xml:space="preserve">– </w:t>
      </w:r>
      <w:r w:rsidR="0018736C">
        <w:t>August 06</w:t>
      </w:r>
      <w:r w:rsidR="009441C9">
        <w:t>,</w:t>
      </w:r>
      <w:r w:rsidR="009D0A49">
        <w:t xml:space="preserve"> 201</w:t>
      </w:r>
      <w:r w:rsidR="00886035">
        <w:t>9</w:t>
      </w:r>
      <w:r w:rsidR="00F7711E">
        <w:t xml:space="preserve"> </w:t>
      </w:r>
      <w:r w:rsidR="00C64B31" w:rsidRPr="00010EBA">
        <w:rPr>
          <w:rFonts w:cs="Arial"/>
        </w:rPr>
        <w:t>▪</w:t>
      </w:r>
      <w:r w:rsidR="00FD18B9">
        <w:t xml:space="preserve"> 7:00 pm</w:t>
      </w:r>
      <w:bookmarkEnd w:id="0"/>
    </w:p>
    <w:p w14:paraId="482DFBE6" w14:textId="77777777" w:rsidR="006B76D8" w:rsidRDefault="006B76D8" w:rsidP="00F42761"/>
    <w:p w14:paraId="75616B3E" w14:textId="0DBE5C24" w:rsidR="00A215C8" w:rsidRDefault="00A215C8" w:rsidP="00A215C8">
      <w:pPr>
        <w:jc w:val="both"/>
      </w:pPr>
      <w:r>
        <w:t xml:space="preserve">*Please see </w:t>
      </w:r>
      <w:r w:rsidR="00975227">
        <w:t xml:space="preserve">the </w:t>
      </w:r>
      <w:r w:rsidR="0018736C">
        <w:t>May</w:t>
      </w:r>
      <w:r>
        <w:t xml:space="preserve"> 2019 Income Statement </w:t>
      </w:r>
      <w:r w:rsidR="006741B3">
        <w:t xml:space="preserve">on next page </w:t>
      </w:r>
      <w:r>
        <w:t xml:space="preserve">below. </w:t>
      </w:r>
    </w:p>
    <w:p w14:paraId="7CF07371" w14:textId="2E42B4EB" w:rsidR="00516C0B" w:rsidRDefault="00516C0B" w:rsidP="00F42761">
      <w:pPr>
        <w:rPr>
          <w:noProof/>
        </w:rPr>
      </w:pPr>
    </w:p>
    <w:p w14:paraId="50235C09" w14:textId="5C9ADE8D" w:rsidR="00B53B0D" w:rsidRPr="00F42761" w:rsidRDefault="009070AB" w:rsidP="009070AB">
      <w:r>
        <w:rPr>
          <w:noProof/>
          <w:lang w:val="en-CA" w:eastAsia="en-CA"/>
        </w:rPr>
        <w:lastRenderedPageBreak/>
        <w:drawing>
          <wp:inline distT="0" distB="0" distL="0" distR="0" wp14:anchorId="161362CC" wp14:editId="34E55281">
            <wp:extent cx="5137150" cy="840803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37150" cy="8408035"/>
                    </a:xfrm>
                    <a:prstGeom prst="rect">
                      <a:avLst/>
                    </a:prstGeom>
                    <a:noFill/>
                    <a:ln>
                      <a:noFill/>
                    </a:ln>
                  </pic:spPr>
                </pic:pic>
              </a:graphicData>
            </a:graphic>
          </wp:inline>
        </w:drawing>
      </w:r>
    </w:p>
    <w:sectPr w:rsidR="00B53B0D" w:rsidRPr="00F42761" w:rsidSect="00A215C8">
      <w:headerReference w:type="default" r:id="rId9"/>
      <w:footerReference w:type="default" r:id="rId10"/>
      <w:type w:val="continuous"/>
      <w:pgSz w:w="12240" w:h="15840"/>
      <w:pgMar w:top="1890" w:right="1440" w:bottom="709" w:left="156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B127BF" w14:textId="77777777" w:rsidR="00972B18" w:rsidRDefault="00972B18">
      <w:r>
        <w:separator/>
      </w:r>
    </w:p>
    <w:p w14:paraId="364EB29D" w14:textId="77777777" w:rsidR="00972B18" w:rsidRDefault="00972B18"/>
    <w:p w14:paraId="0426FDEA" w14:textId="77777777" w:rsidR="00972B18" w:rsidRDefault="00972B18"/>
  </w:endnote>
  <w:endnote w:type="continuationSeparator" w:id="0">
    <w:p w14:paraId="630DE7AA" w14:textId="77777777" w:rsidR="00972B18" w:rsidRDefault="00972B18">
      <w:r>
        <w:continuationSeparator/>
      </w:r>
    </w:p>
    <w:p w14:paraId="277D3EE6" w14:textId="77777777" w:rsidR="00972B18" w:rsidRDefault="00972B18"/>
    <w:p w14:paraId="0AE2C4BD" w14:textId="77777777" w:rsidR="00972B18" w:rsidRDefault="00972B18"/>
  </w:endnote>
  <w:endnote w:type="continuationNotice" w:id="1">
    <w:p w14:paraId="45D33D66" w14:textId="77777777" w:rsidR="00972B18" w:rsidRDefault="00972B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51DCB" w14:textId="7CA5C361" w:rsidR="00A05978" w:rsidRDefault="00A05978">
    <w:pPr>
      <w:pStyle w:val="Footer"/>
    </w:pPr>
    <w:r>
      <w:tab/>
    </w:r>
    <w:r>
      <w:tab/>
      <w:t xml:space="preserve">Page </w:t>
    </w:r>
    <w:r>
      <w:fldChar w:fldCharType="begin"/>
    </w:r>
    <w:r>
      <w:instrText xml:space="preserve"> PAGE   \* MERGEFORMAT </w:instrText>
    </w:r>
    <w:r>
      <w:fldChar w:fldCharType="separate"/>
    </w:r>
    <w:r w:rsidR="006754A4">
      <w:rPr>
        <w:noProof/>
      </w:rPr>
      <w:t>1</w:t>
    </w:r>
    <w:r>
      <w:rPr>
        <w:noProof/>
      </w:rPr>
      <w:fldChar w:fldCharType="end"/>
    </w:r>
    <w:r>
      <w:rPr>
        <w:noProof/>
      </w:rPr>
      <w:t xml:space="preserve"> of </w:t>
    </w:r>
    <w:r>
      <w:rPr>
        <w:noProof/>
      </w:rPr>
      <w:fldChar w:fldCharType="begin"/>
    </w:r>
    <w:r>
      <w:rPr>
        <w:noProof/>
      </w:rPr>
      <w:instrText xml:space="preserve"> SECTIONPAGES   \* MERGEFORMAT </w:instrText>
    </w:r>
    <w:r>
      <w:rPr>
        <w:noProof/>
      </w:rPr>
      <w:fldChar w:fldCharType="separate"/>
    </w:r>
    <w:r w:rsidR="00171F22">
      <w:rPr>
        <w:noProof/>
      </w:rPr>
      <w:t>6</w:t>
    </w:r>
    <w:r>
      <w:rPr>
        <w:noProof/>
      </w:rPr>
      <w:fldChar w:fldCharType="end"/>
    </w:r>
  </w:p>
  <w:p w14:paraId="2DE4F433" w14:textId="77777777" w:rsidR="00A05978" w:rsidRDefault="00A05978"/>
  <w:p w14:paraId="43792151" w14:textId="77777777" w:rsidR="00A05978" w:rsidRDefault="00A0597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D51EFB" w14:textId="77777777" w:rsidR="00972B18" w:rsidRDefault="00972B18">
      <w:r>
        <w:separator/>
      </w:r>
    </w:p>
    <w:p w14:paraId="6B125DA8" w14:textId="77777777" w:rsidR="00972B18" w:rsidRDefault="00972B18"/>
    <w:p w14:paraId="3A9FEFB7" w14:textId="77777777" w:rsidR="00972B18" w:rsidRDefault="00972B18"/>
  </w:footnote>
  <w:footnote w:type="continuationSeparator" w:id="0">
    <w:p w14:paraId="5F0D317E" w14:textId="77777777" w:rsidR="00972B18" w:rsidRDefault="00972B18">
      <w:r>
        <w:continuationSeparator/>
      </w:r>
    </w:p>
    <w:p w14:paraId="1830A922" w14:textId="77777777" w:rsidR="00972B18" w:rsidRDefault="00972B18"/>
    <w:p w14:paraId="1DD54895" w14:textId="77777777" w:rsidR="00972B18" w:rsidRDefault="00972B18"/>
  </w:footnote>
  <w:footnote w:type="continuationNotice" w:id="1">
    <w:p w14:paraId="46A186AB" w14:textId="77777777" w:rsidR="00972B18" w:rsidRDefault="00972B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05803" w14:textId="5CFC2092" w:rsidR="00A05978" w:rsidRDefault="00A05978">
    <w:pPr>
      <w:pStyle w:val="HeaderFooter"/>
      <w:tabs>
        <w:tab w:val="clear" w:pos="9360"/>
        <w:tab w:val="left" w:pos="0"/>
        <w:tab w:val="center" w:pos="4550"/>
        <w:tab w:val="right" w:pos="9099"/>
      </w:tabs>
    </w:pPr>
    <w:bookmarkStart w:id="5" w:name="_Hlk515198577"/>
    <w:r>
      <w:rPr>
        <w:rFonts w:ascii="Arial" w:hAnsi="Arial Unicode MS"/>
        <w:color w:val="6C6C6C"/>
        <w:sz w:val="28"/>
      </w:rPr>
      <w:t>Grovenor Community League</w:t>
    </w:r>
    <w:r>
      <w:rPr>
        <w:rFonts w:hAnsi="Arial Unicode MS"/>
      </w:rPr>
      <w:tab/>
    </w:r>
    <w:r>
      <w:rPr>
        <w:rFonts w:hAnsi="Arial Unicode MS"/>
      </w:rPr>
      <w:tab/>
    </w:r>
    <w:r>
      <w:rPr>
        <w:rFonts w:ascii="Arial" w:hAnsi="Arial Unicode MS"/>
        <w:b/>
        <w:sz w:val="40"/>
      </w:rPr>
      <w:t>Minutes</w:t>
    </w:r>
  </w:p>
  <w:p w14:paraId="2D1D0EE8" w14:textId="77777777" w:rsidR="00A05978" w:rsidRPr="000A4DF5" w:rsidRDefault="00A05978">
    <w:pPr>
      <w:pStyle w:val="HeaderFooter"/>
      <w:tabs>
        <w:tab w:val="clear" w:pos="9360"/>
        <w:tab w:val="left" w:pos="0"/>
        <w:tab w:val="center" w:pos="4550"/>
        <w:tab w:val="right" w:pos="9099"/>
      </w:tabs>
    </w:pPr>
    <w:r>
      <w:rPr>
        <w:rFonts w:ascii="Arial" w:hAnsi="Arial Unicode MS"/>
        <w:b/>
        <w:sz w:val="32"/>
      </w:rPr>
      <w:t>Board of Directors Meeting</w:t>
    </w:r>
    <w:r>
      <w:rPr>
        <w:rFonts w:ascii="Arial" w:hAnsi="Arial Unicode MS"/>
        <w:sz w:val="24"/>
      </w:rPr>
      <w:tab/>
    </w:r>
    <w:r>
      <w:rPr>
        <w:rFonts w:ascii="Arial" w:hAnsi="Arial Unicode MS"/>
        <w:sz w:val="24"/>
      </w:rPr>
      <w:tab/>
    </w:r>
  </w:p>
  <w:p w14:paraId="4ED1AD60" w14:textId="0FF61D2A" w:rsidR="00A05978" w:rsidRDefault="00A05978">
    <w:pPr>
      <w:pStyle w:val="HeaderFooter"/>
      <w:tabs>
        <w:tab w:val="clear" w:pos="9360"/>
        <w:tab w:val="left" w:pos="0"/>
        <w:tab w:val="center" w:pos="4550"/>
        <w:tab w:val="right" w:pos="9099"/>
      </w:tabs>
      <w:rPr>
        <w:rFonts w:ascii="Times New Roman" w:hAnsi="Times New Roman"/>
        <w:color w:val="auto"/>
      </w:rPr>
    </w:pPr>
    <w:r>
      <w:rPr>
        <w:rFonts w:ascii="Arial" w:hAnsi="Arial Unicode MS"/>
        <w:sz w:val="24"/>
      </w:rPr>
      <w:t>Grovenor Community Hall</w:t>
    </w:r>
    <w:r w:rsidRPr="000A4DF5">
      <w:rPr>
        <w:rFonts w:ascii="Arial" w:hAnsi="Arial Unicode MS"/>
        <w:sz w:val="24"/>
      </w:rPr>
      <w:t xml:space="preserve"> </w:t>
    </w:r>
    <w:r>
      <w:rPr>
        <w:rFonts w:ascii="Arial" w:hAnsi="Arial Unicode MS"/>
        <w:sz w:val="24"/>
      </w:rPr>
      <w:tab/>
      <w:t xml:space="preserve">   </w:t>
    </w:r>
    <w:r>
      <w:rPr>
        <w:rFonts w:ascii="Arial" w:hAnsi="Arial Unicode MS"/>
        <w:sz w:val="24"/>
      </w:rPr>
      <w:tab/>
      <w:t xml:space="preserve">   </w:t>
    </w:r>
    <w:r>
      <w:rPr>
        <w:rFonts w:ascii="Arial" w:hAnsi="Arial Unicode MS"/>
        <w:color w:val="auto"/>
        <w:sz w:val="24"/>
      </w:rPr>
      <w:t>July 02,</w:t>
    </w:r>
    <w:r w:rsidRPr="001335D6">
      <w:rPr>
        <w:rFonts w:ascii="Arial" w:hAnsi="Arial Unicode MS"/>
        <w:color w:val="auto"/>
        <w:sz w:val="24"/>
      </w:rPr>
      <w:t xml:space="preserve"> </w:t>
    </w:r>
    <w:r>
      <w:rPr>
        <w:rFonts w:ascii="Arial" w:hAnsi="Arial Unicode MS"/>
        <w:sz w:val="24"/>
      </w:rPr>
      <w:t>2019</w:t>
    </w:r>
    <w:r>
      <w:rPr>
        <w:rFonts w:ascii="Arial Unicode MS" w:eastAsia="Arial Unicode MS" w:hAnsi="Arial Unicode MS" w:cs="Arial Unicode MS" w:hint="eastAsia"/>
        <w:sz w:val="24"/>
      </w:rPr>
      <w:t>▪</w:t>
    </w:r>
    <w:r>
      <w:rPr>
        <w:rFonts w:ascii="Arial" w:hAnsi="Arial Unicode MS"/>
        <w:sz w:val="24"/>
      </w:rPr>
      <w:t xml:space="preserve"> 7:00pm start</w:t>
    </w:r>
  </w:p>
  <w:bookmarkEnd w:id="5"/>
  <w:p w14:paraId="5CF52692" w14:textId="77777777" w:rsidR="00A05978" w:rsidRDefault="00A059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A2E19"/>
    <w:multiLevelType w:val="hybridMultilevel"/>
    <w:tmpl w:val="5DA620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B50F0F"/>
    <w:multiLevelType w:val="hybridMultilevel"/>
    <w:tmpl w:val="CA8CFC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12458A"/>
    <w:multiLevelType w:val="hybridMultilevel"/>
    <w:tmpl w:val="EB86F7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FD7AC7"/>
    <w:multiLevelType w:val="hybridMultilevel"/>
    <w:tmpl w:val="F9ACE420"/>
    <w:lvl w:ilvl="0" w:tplc="10090003">
      <w:start w:val="1"/>
      <w:numFmt w:val="bullet"/>
      <w:lvlText w:val="o"/>
      <w:lvlJc w:val="left"/>
      <w:pPr>
        <w:ind w:left="1211" w:hanging="360"/>
      </w:pPr>
      <w:rPr>
        <w:rFonts w:ascii="Courier New" w:hAnsi="Courier New" w:cs="Courier New" w:hint="default"/>
      </w:rPr>
    </w:lvl>
    <w:lvl w:ilvl="1" w:tplc="10090003" w:tentative="1">
      <w:start w:val="1"/>
      <w:numFmt w:val="bullet"/>
      <w:lvlText w:val="o"/>
      <w:lvlJc w:val="left"/>
      <w:pPr>
        <w:ind w:left="1931" w:hanging="360"/>
      </w:pPr>
      <w:rPr>
        <w:rFonts w:ascii="Courier New" w:hAnsi="Courier New" w:cs="Courier New" w:hint="default"/>
      </w:rPr>
    </w:lvl>
    <w:lvl w:ilvl="2" w:tplc="10090005" w:tentative="1">
      <w:start w:val="1"/>
      <w:numFmt w:val="bullet"/>
      <w:lvlText w:val=""/>
      <w:lvlJc w:val="left"/>
      <w:pPr>
        <w:ind w:left="2651" w:hanging="360"/>
      </w:pPr>
      <w:rPr>
        <w:rFonts w:ascii="Wingdings" w:hAnsi="Wingdings" w:hint="default"/>
      </w:rPr>
    </w:lvl>
    <w:lvl w:ilvl="3" w:tplc="10090001" w:tentative="1">
      <w:start w:val="1"/>
      <w:numFmt w:val="bullet"/>
      <w:lvlText w:val=""/>
      <w:lvlJc w:val="left"/>
      <w:pPr>
        <w:ind w:left="3371" w:hanging="360"/>
      </w:pPr>
      <w:rPr>
        <w:rFonts w:ascii="Symbol" w:hAnsi="Symbol" w:hint="default"/>
      </w:rPr>
    </w:lvl>
    <w:lvl w:ilvl="4" w:tplc="10090003" w:tentative="1">
      <w:start w:val="1"/>
      <w:numFmt w:val="bullet"/>
      <w:lvlText w:val="o"/>
      <w:lvlJc w:val="left"/>
      <w:pPr>
        <w:ind w:left="4091" w:hanging="360"/>
      </w:pPr>
      <w:rPr>
        <w:rFonts w:ascii="Courier New" w:hAnsi="Courier New" w:cs="Courier New" w:hint="default"/>
      </w:rPr>
    </w:lvl>
    <w:lvl w:ilvl="5" w:tplc="10090005" w:tentative="1">
      <w:start w:val="1"/>
      <w:numFmt w:val="bullet"/>
      <w:lvlText w:val=""/>
      <w:lvlJc w:val="left"/>
      <w:pPr>
        <w:ind w:left="4811" w:hanging="360"/>
      </w:pPr>
      <w:rPr>
        <w:rFonts w:ascii="Wingdings" w:hAnsi="Wingdings" w:hint="default"/>
      </w:rPr>
    </w:lvl>
    <w:lvl w:ilvl="6" w:tplc="10090001" w:tentative="1">
      <w:start w:val="1"/>
      <w:numFmt w:val="bullet"/>
      <w:lvlText w:val=""/>
      <w:lvlJc w:val="left"/>
      <w:pPr>
        <w:ind w:left="5531" w:hanging="360"/>
      </w:pPr>
      <w:rPr>
        <w:rFonts w:ascii="Symbol" w:hAnsi="Symbol" w:hint="default"/>
      </w:rPr>
    </w:lvl>
    <w:lvl w:ilvl="7" w:tplc="10090003" w:tentative="1">
      <w:start w:val="1"/>
      <w:numFmt w:val="bullet"/>
      <w:lvlText w:val="o"/>
      <w:lvlJc w:val="left"/>
      <w:pPr>
        <w:ind w:left="6251" w:hanging="360"/>
      </w:pPr>
      <w:rPr>
        <w:rFonts w:ascii="Courier New" w:hAnsi="Courier New" w:cs="Courier New" w:hint="default"/>
      </w:rPr>
    </w:lvl>
    <w:lvl w:ilvl="8" w:tplc="10090005" w:tentative="1">
      <w:start w:val="1"/>
      <w:numFmt w:val="bullet"/>
      <w:lvlText w:val=""/>
      <w:lvlJc w:val="left"/>
      <w:pPr>
        <w:ind w:left="6971" w:hanging="360"/>
      </w:pPr>
      <w:rPr>
        <w:rFonts w:ascii="Wingdings" w:hAnsi="Wingdings" w:hint="default"/>
      </w:rPr>
    </w:lvl>
  </w:abstractNum>
  <w:abstractNum w:abstractNumId="4" w15:restartNumberingAfterBreak="0">
    <w:nsid w:val="0EBE2FE0"/>
    <w:multiLevelType w:val="multilevel"/>
    <w:tmpl w:val="D5F49EAC"/>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FB94EB0"/>
    <w:multiLevelType w:val="hybridMultilevel"/>
    <w:tmpl w:val="1CF2B6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1C0162D"/>
    <w:multiLevelType w:val="multilevel"/>
    <w:tmpl w:val="086EC536"/>
    <w:lvl w:ilvl="0">
      <w:numFmt w:val="decimal"/>
      <w:lvlText w:val="%1.0"/>
      <w:lvlJc w:val="left"/>
      <w:pPr>
        <w:ind w:left="720" w:hanging="720"/>
      </w:pPr>
      <w:rPr>
        <w:rFonts w:hint="default"/>
      </w:rPr>
    </w:lvl>
    <w:lvl w:ilvl="1">
      <w:start w:val="1"/>
      <w:numFmt w:val="decimal"/>
      <w:lvlText w:val="%1.%2"/>
      <w:lvlJc w:val="left"/>
      <w:pPr>
        <w:ind w:left="1400" w:hanging="720"/>
      </w:pPr>
      <w:rPr>
        <w:rFonts w:hint="default"/>
      </w:rPr>
    </w:lvl>
    <w:lvl w:ilvl="2">
      <w:start w:val="1"/>
      <w:numFmt w:val="decimal"/>
      <w:lvlText w:val="%1.%2.%3"/>
      <w:lvlJc w:val="left"/>
      <w:pPr>
        <w:ind w:left="2080" w:hanging="720"/>
      </w:pPr>
      <w:rPr>
        <w:rFonts w:hint="default"/>
      </w:rPr>
    </w:lvl>
    <w:lvl w:ilvl="3">
      <w:start w:val="1"/>
      <w:numFmt w:val="decimal"/>
      <w:lvlText w:val="%1.%2.%3.%4"/>
      <w:lvlJc w:val="left"/>
      <w:pPr>
        <w:ind w:left="3120" w:hanging="1080"/>
      </w:pPr>
      <w:rPr>
        <w:rFonts w:hint="default"/>
      </w:rPr>
    </w:lvl>
    <w:lvl w:ilvl="4">
      <w:start w:val="1"/>
      <w:numFmt w:val="decimal"/>
      <w:lvlText w:val="%1.%2.%3.%4.%5"/>
      <w:lvlJc w:val="left"/>
      <w:pPr>
        <w:ind w:left="4160" w:hanging="1440"/>
      </w:pPr>
      <w:rPr>
        <w:rFonts w:hint="default"/>
      </w:rPr>
    </w:lvl>
    <w:lvl w:ilvl="5">
      <w:start w:val="1"/>
      <w:numFmt w:val="decimal"/>
      <w:lvlText w:val="%1.%2.%3.%4.%5.%6"/>
      <w:lvlJc w:val="left"/>
      <w:pPr>
        <w:ind w:left="4840" w:hanging="1440"/>
      </w:pPr>
      <w:rPr>
        <w:rFonts w:hint="default"/>
      </w:rPr>
    </w:lvl>
    <w:lvl w:ilvl="6">
      <w:start w:val="1"/>
      <w:numFmt w:val="decimal"/>
      <w:lvlText w:val="%1.%2.%3.%4.%5.%6.%7"/>
      <w:lvlJc w:val="left"/>
      <w:pPr>
        <w:ind w:left="5880" w:hanging="1800"/>
      </w:pPr>
      <w:rPr>
        <w:rFonts w:hint="default"/>
      </w:rPr>
    </w:lvl>
    <w:lvl w:ilvl="7">
      <w:start w:val="1"/>
      <w:numFmt w:val="decimal"/>
      <w:lvlText w:val="%1.%2.%3.%4.%5.%6.%7.%8"/>
      <w:lvlJc w:val="left"/>
      <w:pPr>
        <w:ind w:left="6560" w:hanging="1800"/>
      </w:pPr>
      <w:rPr>
        <w:rFonts w:hint="default"/>
      </w:rPr>
    </w:lvl>
    <w:lvl w:ilvl="8">
      <w:start w:val="1"/>
      <w:numFmt w:val="decimal"/>
      <w:lvlText w:val="%1.%2.%3.%4.%5.%6.%7.%8.%9"/>
      <w:lvlJc w:val="left"/>
      <w:pPr>
        <w:ind w:left="7600" w:hanging="2160"/>
      </w:pPr>
      <w:rPr>
        <w:rFonts w:hint="default"/>
      </w:rPr>
    </w:lvl>
  </w:abstractNum>
  <w:abstractNum w:abstractNumId="7" w15:restartNumberingAfterBreak="0">
    <w:nsid w:val="1B6B0A59"/>
    <w:multiLevelType w:val="hybridMultilevel"/>
    <w:tmpl w:val="78BC45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DEB72A1"/>
    <w:multiLevelType w:val="hybridMultilevel"/>
    <w:tmpl w:val="B6EE379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1F85209"/>
    <w:multiLevelType w:val="multilevel"/>
    <w:tmpl w:val="A7E0CF3E"/>
    <w:lvl w:ilvl="0">
      <w:start w:val="1"/>
      <w:numFmt w:val="bullet"/>
      <w:lvlText w:val=""/>
      <w:lvlJc w:val="left"/>
      <w:pPr>
        <w:ind w:left="720" w:hanging="720"/>
      </w:pPr>
      <w:rPr>
        <w:rFonts w:ascii="Symbol" w:hAnsi="Symbol" w:hint="default"/>
      </w:rPr>
    </w:lvl>
    <w:lvl w:ilvl="1">
      <w:start w:val="1"/>
      <w:numFmt w:val="decimal"/>
      <w:lvlText w:val="%1.%2"/>
      <w:lvlJc w:val="left"/>
      <w:pPr>
        <w:ind w:left="3272" w:hanging="720"/>
      </w:pPr>
      <w:rPr>
        <w:rFonts w:hint="default"/>
        <w:b/>
      </w:rPr>
    </w:lvl>
    <w:lvl w:ilvl="2">
      <w:start w:val="1"/>
      <w:numFmt w:val="decimal"/>
      <w:lvlText w:val="%1.%2.%3"/>
      <w:lvlJc w:val="left"/>
      <w:pPr>
        <w:ind w:left="5824" w:hanging="720"/>
      </w:pPr>
      <w:rPr>
        <w:rFonts w:hint="default"/>
      </w:rPr>
    </w:lvl>
    <w:lvl w:ilvl="3">
      <w:start w:val="1"/>
      <w:numFmt w:val="decimal"/>
      <w:lvlText w:val="%1.%2.%3.%4"/>
      <w:lvlJc w:val="left"/>
      <w:pPr>
        <w:ind w:left="8736" w:hanging="1080"/>
      </w:pPr>
      <w:rPr>
        <w:rFonts w:hint="default"/>
      </w:rPr>
    </w:lvl>
    <w:lvl w:ilvl="4">
      <w:start w:val="1"/>
      <w:numFmt w:val="decimal"/>
      <w:lvlText w:val="%1.%2.%3.%4.%5"/>
      <w:lvlJc w:val="left"/>
      <w:pPr>
        <w:ind w:left="11648" w:hanging="1440"/>
      </w:pPr>
      <w:rPr>
        <w:rFonts w:hint="default"/>
      </w:rPr>
    </w:lvl>
    <w:lvl w:ilvl="5">
      <w:start w:val="1"/>
      <w:numFmt w:val="decimal"/>
      <w:lvlText w:val="%1.%2.%3.%4.%5.%6"/>
      <w:lvlJc w:val="left"/>
      <w:pPr>
        <w:ind w:left="14200" w:hanging="1440"/>
      </w:pPr>
      <w:rPr>
        <w:rFonts w:hint="default"/>
      </w:rPr>
    </w:lvl>
    <w:lvl w:ilvl="6">
      <w:start w:val="1"/>
      <w:numFmt w:val="decimal"/>
      <w:lvlText w:val="%1.%2.%3.%4.%5.%6.%7"/>
      <w:lvlJc w:val="left"/>
      <w:pPr>
        <w:ind w:left="17112" w:hanging="1800"/>
      </w:pPr>
      <w:rPr>
        <w:rFonts w:hint="default"/>
      </w:rPr>
    </w:lvl>
    <w:lvl w:ilvl="7">
      <w:start w:val="1"/>
      <w:numFmt w:val="decimal"/>
      <w:lvlText w:val="%1.%2.%3.%4.%5.%6.%7.%8"/>
      <w:lvlJc w:val="left"/>
      <w:pPr>
        <w:ind w:left="19664" w:hanging="1800"/>
      </w:pPr>
      <w:rPr>
        <w:rFonts w:hint="default"/>
      </w:rPr>
    </w:lvl>
    <w:lvl w:ilvl="8">
      <w:start w:val="1"/>
      <w:numFmt w:val="decimal"/>
      <w:lvlText w:val="%1.%2.%3.%4.%5.%6.%7.%8.%9"/>
      <w:lvlJc w:val="left"/>
      <w:pPr>
        <w:ind w:left="22576" w:hanging="2160"/>
      </w:pPr>
      <w:rPr>
        <w:rFonts w:hint="default"/>
      </w:rPr>
    </w:lvl>
  </w:abstractNum>
  <w:abstractNum w:abstractNumId="10" w15:restartNumberingAfterBreak="0">
    <w:nsid w:val="22B40210"/>
    <w:multiLevelType w:val="hybridMultilevel"/>
    <w:tmpl w:val="96C2FB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4E479D3"/>
    <w:multiLevelType w:val="hybridMultilevel"/>
    <w:tmpl w:val="E86E4A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EB172BF"/>
    <w:multiLevelType w:val="hybridMultilevel"/>
    <w:tmpl w:val="A2EE02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2035048"/>
    <w:multiLevelType w:val="multilevel"/>
    <w:tmpl w:val="C8B091CC"/>
    <w:lvl w:ilvl="0">
      <w:start w:val="2"/>
      <w:numFmt w:val="decimal"/>
      <w:lvlText w:val="%1"/>
      <w:lvlJc w:val="left"/>
      <w:pPr>
        <w:ind w:left="360" w:hanging="360"/>
      </w:pPr>
      <w:rPr>
        <w:rFonts w:hint="default"/>
      </w:rPr>
    </w:lvl>
    <w:lvl w:ilv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21D31C5"/>
    <w:multiLevelType w:val="hybridMultilevel"/>
    <w:tmpl w:val="83B41FC2"/>
    <w:lvl w:ilvl="0" w:tplc="10090001">
      <w:start w:val="1"/>
      <w:numFmt w:val="bullet"/>
      <w:lvlText w:val=""/>
      <w:lvlJc w:val="left"/>
      <w:pPr>
        <w:ind w:left="1140" w:hanging="360"/>
      </w:pPr>
      <w:rPr>
        <w:rFonts w:ascii="Symbol" w:hAnsi="Symbol" w:hint="default"/>
      </w:rPr>
    </w:lvl>
    <w:lvl w:ilvl="1" w:tplc="10090003" w:tentative="1">
      <w:start w:val="1"/>
      <w:numFmt w:val="bullet"/>
      <w:lvlText w:val="o"/>
      <w:lvlJc w:val="left"/>
      <w:pPr>
        <w:ind w:left="1860" w:hanging="360"/>
      </w:pPr>
      <w:rPr>
        <w:rFonts w:ascii="Courier New" w:hAnsi="Courier New" w:cs="Courier New" w:hint="default"/>
      </w:rPr>
    </w:lvl>
    <w:lvl w:ilvl="2" w:tplc="10090005" w:tentative="1">
      <w:start w:val="1"/>
      <w:numFmt w:val="bullet"/>
      <w:lvlText w:val=""/>
      <w:lvlJc w:val="left"/>
      <w:pPr>
        <w:ind w:left="2580" w:hanging="360"/>
      </w:pPr>
      <w:rPr>
        <w:rFonts w:ascii="Wingdings" w:hAnsi="Wingdings" w:hint="default"/>
      </w:rPr>
    </w:lvl>
    <w:lvl w:ilvl="3" w:tplc="10090001" w:tentative="1">
      <w:start w:val="1"/>
      <w:numFmt w:val="bullet"/>
      <w:lvlText w:val=""/>
      <w:lvlJc w:val="left"/>
      <w:pPr>
        <w:ind w:left="3300" w:hanging="360"/>
      </w:pPr>
      <w:rPr>
        <w:rFonts w:ascii="Symbol" w:hAnsi="Symbol" w:hint="default"/>
      </w:rPr>
    </w:lvl>
    <w:lvl w:ilvl="4" w:tplc="10090003" w:tentative="1">
      <w:start w:val="1"/>
      <w:numFmt w:val="bullet"/>
      <w:lvlText w:val="o"/>
      <w:lvlJc w:val="left"/>
      <w:pPr>
        <w:ind w:left="4020" w:hanging="360"/>
      </w:pPr>
      <w:rPr>
        <w:rFonts w:ascii="Courier New" w:hAnsi="Courier New" w:cs="Courier New" w:hint="default"/>
      </w:rPr>
    </w:lvl>
    <w:lvl w:ilvl="5" w:tplc="10090005" w:tentative="1">
      <w:start w:val="1"/>
      <w:numFmt w:val="bullet"/>
      <w:lvlText w:val=""/>
      <w:lvlJc w:val="left"/>
      <w:pPr>
        <w:ind w:left="4740" w:hanging="360"/>
      </w:pPr>
      <w:rPr>
        <w:rFonts w:ascii="Wingdings" w:hAnsi="Wingdings" w:hint="default"/>
      </w:rPr>
    </w:lvl>
    <w:lvl w:ilvl="6" w:tplc="10090001" w:tentative="1">
      <w:start w:val="1"/>
      <w:numFmt w:val="bullet"/>
      <w:lvlText w:val=""/>
      <w:lvlJc w:val="left"/>
      <w:pPr>
        <w:ind w:left="5460" w:hanging="360"/>
      </w:pPr>
      <w:rPr>
        <w:rFonts w:ascii="Symbol" w:hAnsi="Symbol" w:hint="default"/>
      </w:rPr>
    </w:lvl>
    <w:lvl w:ilvl="7" w:tplc="10090003" w:tentative="1">
      <w:start w:val="1"/>
      <w:numFmt w:val="bullet"/>
      <w:lvlText w:val="o"/>
      <w:lvlJc w:val="left"/>
      <w:pPr>
        <w:ind w:left="6180" w:hanging="360"/>
      </w:pPr>
      <w:rPr>
        <w:rFonts w:ascii="Courier New" w:hAnsi="Courier New" w:cs="Courier New" w:hint="default"/>
      </w:rPr>
    </w:lvl>
    <w:lvl w:ilvl="8" w:tplc="10090005" w:tentative="1">
      <w:start w:val="1"/>
      <w:numFmt w:val="bullet"/>
      <w:lvlText w:val=""/>
      <w:lvlJc w:val="left"/>
      <w:pPr>
        <w:ind w:left="6900" w:hanging="360"/>
      </w:pPr>
      <w:rPr>
        <w:rFonts w:ascii="Wingdings" w:hAnsi="Wingdings" w:hint="default"/>
      </w:rPr>
    </w:lvl>
  </w:abstractNum>
  <w:abstractNum w:abstractNumId="15" w15:restartNumberingAfterBreak="0">
    <w:nsid w:val="348509A1"/>
    <w:multiLevelType w:val="hybridMultilevel"/>
    <w:tmpl w:val="3AA2C7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69E770E"/>
    <w:multiLevelType w:val="hybridMultilevel"/>
    <w:tmpl w:val="10B4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B7664E4"/>
    <w:multiLevelType w:val="hybridMultilevel"/>
    <w:tmpl w:val="F66AD9B4"/>
    <w:lvl w:ilvl="0" w:tplc="10090001">
      <w:start w:val="1"/>
      <w:numFmt w:val="bullet"/>
      <w:lvlText w:val=""/>
      <w:lvlJc w:val="left"/>
      <w:pPr>
        <w:ind w:left="1069" w:hanging="360"/>
      </w:pPr>
      <w:rPr>
        <w:rFonts w:ascii="Symbol" w:hAnsi="Symbol" w:hint="default"/>
      </w:rPr>
    </w:lvl>
    <w:lvl w:ilvl="1" w:tplc="10090003" w:tentative="1">
      <w:start w:val="1"/>
      <w:numFmt w:val="bullet"/>
      <w:lvlText w:val="o"/>
      <w:lvlJc w:val="left"/>
      <w:pPr>
        <w:ind w:left="1789" w:hanging="360"/>
      </w:pPr>
      <w:rPr>
        <w:rFonts w:ascii="Courier New" w:hAnsi="Courier New" w:cs="Courier New" w:hint="default"/>
      </w:rPr>
    </w:lvl>
    <w:lvl w:ilvl="2" w:tplc="10090005" w:tentative="1">
      <w:start w:val="1"/>
      <w:numFmt w:val="bullet"/>
      <w:lvlText w:val=""/>
      <w:lvlJc w:val="left"/>
      <w:pPr>
        <w:ind w:left="2509" w:hanging="360"/>
      </w:pPr>
      <w:rPr>
        <w:rFonts w:ascii="Wingdings" w:hAnsi="Wingdings" w:hint="default"/>
      </w:rPr>
    </w:lvl>
    <w:lvl w:ilvl="3" w:tplc="10090001" w:tentative="1">
      <w:start w:val="1"/>
      <w:numFmt w:val="bullet"/>
      <w:lvlText w:val=""/>
      <w:lvlJc w:val="left"/>
      <w:pPr>
        <w:ind w:left="3229" w:hanging="360"/>
      </w:pPr>
      <w:rPr>
        <w:rFonts w:ascii="Symbol" w:hAnsi="Symbol" w:hint="default"/>
      </w:rPr>
    </w:lvl>
    <w:lvl w:ilvl="4" w:tplc="10090003" w:tentative="1">
      <w:start w:val="1"/>
      <w:numFmt w:val="bullet"/>
      <w:lvlText w:val="o"/>
      <w:lvlJc w:val="left"/>
      <w:pPr>
        <w:ind w:left="3949" w:hanging="360"/>
      </w:pPr>
      <w:rPr>
        <w:rFonts w:ascii="Courier New" w:hAnsi="Courier New" w:cs="Courier New" w:hint="default"/>
      </w:rPr>
    </w:lvl>
    <w:lvl w:ilvl="5" w:tplc="10090005" w:tentative="1">
      <w:start w:val="1"/>
      <w:numFmt w:val="bullet"/>
      <w:lvlText w:val=""/>
      <w:lvlJc w:val="left"/>
      <w:pPr>
        <w:ind w:left="4669" w:hanging="360"/>
      </w:pPr>
      <w:rPr>
        <w:rFonts w:ascii="Wingdings" w:hAnsi="Wingdings" w:hint="default"/>
      </w:rPr>
    </w:lvl>
    <w:lvl w:ilvl="6" w:tplc="10090001" w:tentative="1">
      <w:start w:val="1"/>
      <w:numFmt w:val="bullet"/>
      <w:lvlText w:val=""/>
      <w:lvlJc w:val="left"/>
      <w:pPr>
        <w:ind w:left="5389" w:hanging="360"/>
      </w:pPr>
      <w:rPr>
        <w:rFonts w:ascii="Symbol" w:hAnsi="Symbol" w:hint="default"/>
      </w:rPr>
    </w:lvl>
    <w:lvl w:ilvl="7" w:tplc="10090003" w:tentative="1">
      <w:start w:val="1"/>
      <w:numFmt w:val="bullet"/>
      <w:lvlText w:val="o"/>
      <w:lvlJc w:val="left"/>
      <w:pPr>
        <w:ind w:left="6109" w:hanging="360"/>
      </w:pPr>
      <w:rPr>
        <w:rFonts w:ascii="Courier New" w:hAnsi="Courier New" w:cs="Courier New" w:hint="default"/>
      </w:rPr>
    </w:lvl>
    <w:lvl w:ilvl="8" w:tplc="10090005" w:tentative="1">
      <w:start w:val="1"/>
      <w:numFmt w:val="bullet"/>
      <w:lvlText w:val=""/>
      <w:lvlJc w:val="left"/>
      <w:pPr>
        <w:ind w:left="6829" w:hanging="360"/>
      </w:pPr>
      <w:rPr>
        <w:rFonts w:ascii="Wingdings" w:hAnsi="Wingdings" w:hint="default"/>
      </w:rPr>
    </w:lvl>
  </w:abstractNum>
  <w:abstractNum w:abstractNumId="18" w15:restartNumberingAfterBreak="0">
    <w:nsid w:val="3D651B0F"/>
    <w:multiLevelType w:val="multilevel"/>
    <w:tmpl w:val="6644BBB2"/>
    <w:lvl w:ilvl="0">
      <w:start w:val="7"/>
      <w:numFmt w:val="decimal"/>
      <w:lvlText w:val="%1.0"/>
      <w:lvlJc w:val="left"/>
      <w:pPr>
        <w:ind w:left="720" w:hanging="720"/>
      </w:pPr>
      <w:rPr>
        <w:rFonts w:hint="default"/>
        <w:color w:val="auto"/>
      </w:rPr>
    </w:lvl>
    <w:lvl w:ilvl="1">
      <w:start w:val="1"/>
      <w:numFmt w:val="decimal"/>
      <w:lvlText w:val="%1.%2"/>
      <w:lvlJc w:val="left"/>
      <w:pPr>
        <w:ind w:left="1400" w:hanging="720"/>
      </w:pPr>
      <w:rPr>
        <w:rFonts w:hint="default"/>
        <w:color w:val="auto"/>
      </w:rPr>
    </w:lvl>
    <w:lvl w:ilvl="2">
      <w:start w:val="1"/>
      <w:numFmt w:val="decimal"/>
      <w:lvlText w:val="%1.%2.%3"/>
      <w:lvlJc w:val="left"/>
      <w:pPr>
        <w:ind w:left="2080" w:hanging="720"/>
      </w:pPr>
      <w:rPr>
        <w:rFonts w:hint="default"/>
        <w:color w:val="auto"/>
      </w:rPr>
    </w:lvl>
    <w:lvl w:ilvl="3">
      <w:start w:val="1"/>
      <w:numFmt w:val="decimal"/>
      <w:lvlText w:val="%1.%2.%3.%4"/>
      <w:lvlJc w:val="left"/>
      <w:pPr>
        <w:ind w:left="3120" w:hanging="1080"/>
      </w:pPr>
      <w:rPr>
        <w:rFonts w:hint="default"/>
        <w:color w:val="auto"/>
      </w:rPr>
    </w:lvl>
    <w:lvl w:ilvl="4">
      <w:start w:val="1"/>
      <w:numFmt w:val="decimal"/>
      <w:lvlText w:val="%1.%2.%3.%4.%5"/>
      <w:lvlJc w:val="left"/>
      <w:pPr>
        <w:ind w:left="4160" w:hanging="1440"/>
      </w:pPr>
      <w:rPr>
        <w:rFonts w:hint="default"/>
        <w:color w:val="auto"/>
      </w:rPr>
    </w:lvl>
    <w:lvl w:ilvl="5">
      <w:start w:val="1"/>
      <w:numFmt w:val="decimal"/>
      <w:lvlText w:val="%1.%2.%3.%4.%5.%6"/>
      <w:lvlJc w:val="left"/>
      <w:pPr>
        <w:ind w:left="4840" w:hanging="1440"/>
      </w:pPr>
      <w:rPr>
        <w:rFonts w:hint="default"/>
        <w:color w:val="auto"/>
      </w:rPr>
    </w:lvl>
    <w:lvl w:ilvl="6">
      <w:start w:val="1"/>
      <w:numFmt w:val="decimal"/>
      <w:lvlText w:val="%1.%2.%3.%4.%5.%6.%7"/>
      <w:lvlJc w:val="left"/>
      <w:pPr>
        <w:ind w:left="5880" w:hanging="1800"/>
      </w:pPr>
      <w:rPr>
        <w:rFonts w:hint="default"/>
        <w:color w:val="auto"/>
      </w:rPr>
    </w:lvl>
    <w:lvl w:ilvl="7">
      <w:start w:val="1"/>
      <w:numFmt w:val="decimal"/>
      <w:lvlText w:val="%1.%2.%3.%4.%5.%6.%7.%8"/>
      <w:lvlJc w:val="left"/>
      <w:pPr>
        <w:ind w:left="6560" w:hanging="1800"/>
      </w:pPr>
      <w:rPr>
        <w:rFonts w:hint="default"/>
        <w:color w:val="auto"/>
      </w:rPr>
    </w:lvl>
    <w:lvl w:ilvl="8">
      <w:start w:val="1"/>
      <w:numFmt w:val="decimal"/>
      <w:lvlText w:val="%1.%2.%3.%4.%5.%6.%7.%8.%9"/>
      <w:lvlJc w:val="left"/>
      <w:pPr>
        <w:ind w:left="7600" w:hanging="2160"/>
      </w:pPr>
      <w:rPr>
        <w:rFonts w:hint="default"/>
        <w:color w:val="auto"/>
      </w:rPr>
    </w:lvl>
  </w:abstractNum>
  <w:abstractNum w:abstractNumId="19" w15:restartNumberingAfterBreak="0">
    <w:nsid w:val="3FB66001"/>
    <w:multiLevelType w:val="hybridMultilevel"/>
    <w:tmpl w:val="BD62CB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FD4605C"/>
    <w:multiLevelType w:val="hybridMultilevel"/>
    <w:tmpl w:val="6DB42AE0"/>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1" w15:restartNumberingAfterBreak="0">
    <w:nsid w:val="43380592"/>
    <w:multiLevelType w:val="multilevel"/>
    <w:tmpl w:val="A7E0CF3E"/>
    <w:lvl w:ilvl="0">
      <w:start w:val="1"/>
      <w:numFmt w:val="bullet"/>
      <w:lvlText w:val=""/>
      <w:lvlJc w:val="left"/>
      <w:pPr>
        <w:ind w:left="720" w:hanging="720"/>
      </w:pPr>
      <w:rPr>
        <w:rFonts w:ascii="Symbol" w:hAnsi="Symbol" w:hint="default"/>
      </w:rPr>
    </w:lvl>
    <w:lvl w:ilvl="1">
      <w:start w:val="1"/>
      <w:numFmt w:val="decimal"/>
      <w:lvlText w:val="%1.%2"/>
      <w:lvlJc w:val="left"/>
      <w:pPr>
        <w:ind w:left="3272" w:hanging="720"/>
      </w:pPr>
      <w:rPr>
        <w:rFonts w:hint="default"/>
        <w:b/>
      </w:rPr>
    </w:lvl>
    <w:lvl w:ilvl="2">
      <w:start w:val="1"/>
      <w:numFmt w:val="decimal"/>
      <w:lvlText w:val="%1.%2.%3"/>
      <w:lvlJc w:val="left"/>
      <w:pPr>
        <w:ind w:left="5824" w:hanging="720"/>
      </w:pPr>
      <w:rPr>
        <w:rFonts w:hint="default"/>
      </w:rPr>
    </w:lvl>
    <w:lvl w:ilvl="3">
      <w:start w:val="1"/>
      <w:numFmt w:val="decimal"/>
      <w:lvlText w:val="%1.%2.%3.%4"/>
      <w:lvlJc w:val="left"/>
      <w:pPr>
        <w:ind w:left="8736" w:hanging="1080"/>
      </w:pPr>
      <w:rPr>
        <w:rFonts w:hint="default"/>
      </w:rPr>
    </w:lvl>
    <w:lvl w:ilvl="4">
      <w:start w:val="1"/>
      <w:numFmt w:val="decimal"/>
      <w:lvlText w:val="%1.%2.%3.%4.%5"/>
      <w:lvlJc w:val="left"/>
      <w:pPr>
        <w:ind w:left="11648" w:hanging="1440"/>
      </w:pPr>
      <w:rPr>
        <w:rFonts w:hint="default"/>
      </w:rPr>
    </w:lvl>
    <w:lvl w:ilvl="5">
      <w:start w:val="1"/>
      <w:numFmt w:val="decimal"/>
      <w:lvlText w:val="%1.%2.%3.%4.%5.%6"/>
      <w:lvlJc w:val="left"/>
      <w:pPr>
        <w:ind w:left="14200" w:hanging="1440"/>
      </w:pPr>
      <w:rPr>
        <w:rFonts w:hint="default"/>
      </w:rPr>
    </w:lvl>
    <w:lvl w:ilvl="6">
      <w:start w:val="1"/>
      <w:numFmt w:val="decimal"/>
      <w:lvlText w:val="%1.%2.%3.%4.%5.%6.%7"/>
      <w:lvlJc w:val="left"/>
      <w:pPr>
        <w:ind w:left="17112" w:hanging="1800"/>
      </w:pPr>
      <w:rPr>
        <w:rFonts w:hint="default"/>
      </w:rPr>
    </w:lvl>
    <w:lvl w:ilvl="7">
      <w:start w:val="1"/>
      <w:numFmt w:val="decimal"/>
      <w:lvlText w:val="%1.%2.%3.%4.%5.%6.%7.%8"/>
      <w:lvlJc w:val="left"/>
      <w:pPr>
        <w:ind w:left="19664" w:hanging="1800"/>
      </w:pPr>
      <w:rPr>
        <w:rFonts w:hint="default"/>
      </w:rPr>
    </w:lvl>
    <w:lvl w:ilvl="8">
      <w:start w:val="1"/>
      <w:numFmt w:val="decimal"/>
      <w:lvlText w:val="%1.%2.%3.%4.%5.%6.%7.%8.%9"/>
      <w:lvlJc w:val="left"/>
      <w:pPr>
        <w:ind w:left="22576" w:hanging="2160"/>
      </w:pPr>
      <w:rPr>
        <w:rFonts w:hint="default"/>
      </w:rPr>
    </w:lvl>
  </w:abstractNum>
  <w:abstractNum w:abstractNumId="22" w15:restartNumberingAfterBreak="0">
    <w:nsid w:val="4A7A79D1"/>
    <w:multiLevelType w:val="multilevel"/>
    <w:tmpl w:val="FC18C71C"/>
    <w:lvl w:ilvl="0">
      <w:start w:val="3"/>
      <w:numFmt w:val="decimal"/>
      <w:lvlText w:val="%1.0"/>
      <w:lvlJc w:val="left"/>
      <w:pPr>
        <w:ind w:left="720" w:hanging="720"/>
      </w:pPr>
      <w:rPr>
        <w:rFonts w:hint="default"/>
      </w:rPr>
    </w:lvl>
    <w:lvl w:ilvl="1">
      <w:start w:val="1"/>
      <w:numFmt w:val="decimal"/>
      <w:lvlText w:val="%1.%2"/>
      <w:lvlJc w:val="left"/>
      <w:pPr>
        <w:ind w:left="3272" w:hanging="720"/>
      </w:pPr>
      <w:rPr>
        <w:rFonts w:hint="default"/>
        <w:b/>
      </w:rPr>
    </w:lvl>
    <w:lvl w:ilvl="2">
      <w:start w:val="1"/>
      <w:numFmt w:val="decimal"/>
      <w:lvlText w:val="%1.%2.%3"/>
      <w:lvlJc w:val="left"/>
      <w:pPr>
        <w:ind w:left="5824" w:hanging="720"/>
      </w:pPr>
      <w:rPr>
        <w:rFonts w:hint="default"/>
      </w:rPr>
    </w:lvl>
    <w:lvl w:ilvl="3">
      <w:start w:val="1"/>
      <w:numFmt w:val="decimal"/>
      <w:lvlText w:val="%1.%2.%3.%4"/>
      <w:lvlJc w:val="left"/>
      <w:pPr>
        <w:ind w:left="8736" w:hanging="1080"/>
      </w:pPr>
      <w:rPr>
        <w:rFonts w:hint="default"/>
      </w:rPr>
    </w:lvl>
    <w:lvl w:ilvl="4">
      <w:start w:val="1"/>
      <w:numFmt w:val="decimal"/>
      <w:lvlText w:val="%1.%2.%3.%4.%5"/>
      <w:lvlJc w:val="left"/>
      <w:pPr>
        <w:ind w:left="11648" w:hanging="1440"/>
      </w:pPr>
      <w:rPr>
        <w:rFonts w:hint="default"/>
      </w:rPr>
    </w:lvl>
    <w:lvl w:ilvl="5">
      <w:start w:val="1"/>
      <w:numFmt w:val="decimal"/>
      <w:lvlText w:val="%1.%2.%3.%4.%5.%6"/>
      <w:lvlJc w:val="left"/>
      <w:pPr>
        <w:ind w:left="14200" w:hanging="1440"/>
      </w:pPr>
      <w:rPr>
        <w:rFonts w:hint="default"/>
      </w:rPr>
    </w:lvl>
    <w:lvl w:ilvl="6">
      <w:start w:val="1"/>
      <w:numFmt w:val="decimal"/>
      <w:lvlText w:val="%1.%2.%3.%4.%5.%6.%7"/>
      <w:lvlJc w:val="left"/>
      <w:pPr>
        <w:ind w:left="17112" w:hanging="1800"/>
      </w:pPr>
      <w:rPr>
        <w:rFonts w:hint="default"/>
      </w:rPr>
    </w:lvl>
    <w:lvl w:ilvl="7">
      <w:start w:val="1"/>
      <w:numFmt w:val="decimal"/>
      <w:lvlText w:val="%1.%2.%3.%4.%5.%6.%7.%8"/>
      <w:lvlJc w:val="left"/>
      <w:pPr>
        <w:ind w:left="19664" w:hanging="1800"/>
      </w:pPr>
      <w:rPr>
        <w:rFonts w:hint="default"/>
      </w:rPr>
    </w:lvl>
    <w:lvl w:ilvl="8">
      <w:start w:val="1"/>
      <w:numFmt w:val="decimal"/>
      <w:lvlText w:val="%1.%2.%3.%4.%5.%6.%7.%8.%9"/>
      <w:lvlJc w:val="left"/>
      <w:pPr>
        <w:ind w:left="22576" w:hanging="2160"/>
      </w:pPr>
      <w:rPr>
        <w:rFonts w:hint="default"/>
      </w:rPr>
    </w:lvl>
  </w:abstractNum>
  <w:abstractNum w:abstractNumId="23" w15:restartNumberingAfterBreak="0">
    <w:nsid w:val="538A2A3E"/>
    <w:multiLevelType w:val="hybridMultilevel"/>
    <w:tmpl w:val="E2A0AA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8E63FD3"/>
    <w:multiLevelType w:val="hybridMultilevel"/>
    <w:tmpl w:val="0024E712"/>
    <w:lvl w:ilvl="0" w:tplc="10090001">
      <w:start w:val="1"/>
      <w:numFmt w:val="bullet"/>
      <w:lvlText w:val=""/>
      <w:lvlJc w:val="left"/>
      <w:pPr>
        <w:ind w:left="4125" w:hanging="360"/>
      </w:pPr>
      <w:rPr>
        <w:rFonts w:ascii="Symbol" w:hAnsi="Symbol" w:hint="default"/>
      </w:rPr>
    </w:lvl>
    <w:lvl w:ilvl="1" w:tplc="10090003" w:tentative="1">
      <w:start w:val="1"/>
      <w:numFmt w:val="bullet"/>
      <w:lvlText w:val="o"/>
      <w:lvlJc w:val="left"/>
      <w:pPr>
        <w:ind w:left="4845" w:hanging="360"/>
      </w:pPr>
      <w:rPr>
        <w:rFonts w:ascii="Courier New" w:hAnsi="Courier New" w:cs="Courier New" w:hint="default"/>
      </w:rPr>
    </w:lvl>
    <w:lvl w:ilvl="2" w:tplc="10090005" w:tentative="1">
      <w:start w:val="1"/>
      <w:numFmt w:val="bullet"/>
      <w:lvlText w:val=""/>
      <w:lvlJc w:val="left"/>
      <w:pPr>
        <w:ind w:left="5565" w:hanging="360"/>
      </w:pPr>
      <w:rPr>
        <w:rFonts w:ascii="Wingdings" w:hAnsi="Wingdings" w:hint="default"/>
      </w:rPr>
    </w:lvl>
    <w:lvl w:ilvl="3" w:tplc="10090001" w:tentative="1">
      <w:start w:val="1"/>
      <w:numFmt w:val="bullet"/>
      <w:lvlText w:val=""/>
      <w:lvlJc w:val="left"/>
      <w:pPr>
        <w:ind w:left="6285" w:hanging="360"/>
      </w:pPr>
      <w:rPr>
        <w:rFonts w:ascii="Symbol" w:hAnsi="Symbol" w:hint="default"/>
      </w:rPr>
    </w:lvl>
    <w:lvl w:ilvl="4" w:tplc="10090003" w:tentative="1">
      <w:start w:val="1"/>
      <w:numFmt w:val="bullet"/>
      <w:lvlText w:val="o"/>
      <w:lvlJc w:val="left"/>
      <w:pPr>
        <w:ind w:left="7005" w:hanging="360"/>
      </w:pPr>
      <w:rPr>
        <w:rFonts w:ascii="Courier New" w:hAnsi="Courier New" w:cs="Courier New" w:hint="default"/>
      </w:rPr>
    </w:lvl>
    <w:lvl w:ilvl="5" w:tplc="10090005" w:tentative="1">
      <w:start w:val="1"/>
      <w:numFmt w:val="bullet"/>
      <w:lvlText w:val=""/>
      <w:lvlJc w:val="left"/>
      <w:pPr>
        <w:ind w:left="7725" w:hanging="360"/>
      </w:pPr>
      <w:rPr>
        <w:rFonts w:ascii="Wingdings" w:hAnsi="Wingdings" w:hint="default"/>
      </w:rPr>
    </w:lvl>
    <w:lvl w:ilvl="6" w:tplc="10090001" w:tentative="1">
      <w:start w:val="1"/>
      <w:numFmt w:val="bullet"/>
      <w:lvlText w:val=""/>
      <w:lvlJc w:val="left"/>
      <w:pPr>
        <w:ind w:left="8445" w:hanging="360"/>
      </w:pPr>
      <w:rPr>
        <w:rFonts w:ascii="Symbol" w:hAnsi="Symbol" w:hint="default"/>
      </w:rPr>
    </w:lvl>
    <w:lvl w:ilvl="7" w:tplc="10090003" w:tentative="1">
      <w:start w:val="1"/>
      <w:numFmt w:val="bullet"/>
      <w:lvlText w:val="o"/>
      <w:lvlJc w:val="left"/>
      <w:pPr>
        <w:ind w:left="9165" w:hanging="360"/>
      </w:pPr>
      <w:rPr>
        <w:rFonts w:ascii="Courier New" w:hAnsi="Courier New" w:cs="Courier New" w:hint="default"/>
      </w:rPr>
    </w:lvl>
    <w:lvl w:ilvl="8" w:tplc="10090005" w:tentative="1">
      <w:start w:val="1"/>
      <w:numFmt w:val="bullet"/>
      <w:lvlText w:val=""/>
      <w:lvlJc w:val="left"/>
      <w:pPr>
        <w:ind w:left="9885" w:hanging="360"/>
      </w:pPr>
      <w:rPr>
        <w:rFonts w:ascii="Wingdings" w:hAnsi="Wingdings" w:hint="default"/>
      </w:rPr>
    </w:lvl>
  </w:abstractNum>
  <w:abstractNum w:abstractNumId="25" w15:restartNumberingAfterBreak="0">
    <w:nsid w:val="5CC124E0"/>
    <w:multiLevelType w:val="hybridMultilevel"/>
    <w:tmpl w:val="EA94B3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E470762"/>
    <w:multiLevelType w:val="multilevel"/>
    <w:tmpl w:val="F380275A"/>
    <w:lvl w:ilvl="0">
      <w:start w:val="1"/>
      <w:numFmt w:val="decimal"/>
      <w:lvlText w:val="%1.0"/>
      <w:lvlJc w:val="left"/>
      <w:pPr>
        <w:ind w:left="720" w:hanging="720"/>
      </w:pPr>
      <w:rPr>
        <w:rFonts w:hint="default"/>
        <w:b/>
      </w:rPr>
    </w:lvl>
    <w:lvl w:ilvl="1">
      <w:start w:val="1"/>
      <w:numFmt w:val="decimal"/>
      <w:lvlText w:val="%1.%2"/>
      <w:lvlJc w:val="left"/>
      <w:pPr>
        <w:ind w:left="3272" w:hanging="720"/>
      </w:pPr>
      <w:rPr>
        <w:rFonts w:hint="default"/>
        <w:b/>
      </w:rPr>
    </w:lvl>
    <w:lvl w:ilvl="2">
      <w:start w:val="1"/>
      <w:numFmt w:val="decimal"/>
      <w:lvlText w:val="%1.%2.%3"/>
      <w:lvlJc w:val="left"/>
      <w:pPr>
        <w:ind w:left="5824" w:hanging="720"/>
      </w:pPr>
      <w:rPr>
        <w:rFonts w:hint="default"/>
        <w:b/>
      </w:rPr>
    </w:lvl>
    <w:lvl w:ilvl="3">
      <w:start w:val="1"/>
      <w:numFmt w:val="decimal"/>
      <w:lvlText w:val="%1.%2.%3.%4"/>
      <w:lvlJc w:val="left"/>
      <w:pPr>
        <w:ind w:left="8736" w:hanging="1080"/>
      </w:pPr>
      <w:rPr>
        <w:rFonts w:hint="default"/>
        <w:b/>
      </w:rPr>
    </w:lvl>
    <w:lvl w:ilvl="4">
      <w:start w:val="1"/>
      <w:numFmt w:val="decimal"/>
      <w:lvlText w:val="%1.%2.%3.%4.%5"/>
      <w:lvlJc w:val="left"/>
      <w:pPr>
        <w:ind w:left="11648" w:hanging="1440"/>
      </w:pPr>
      <w:rPr>
        <w:rFonts w:hint="default"/>
        <w:b/>
      </w:rPr>
    </w:lvl>
    <w:lvl w:ilvl="5">
      <w:start w:val="1"/>
      <w:numFmt w:val="decimal"/>
      <w:lvlText w:val="%1.%2.%3.%4.%5.%6"/>
      <w:lvlJc w:val="left"/>
      <w:pPr>
        <w:ind w:left="14200" w:hanging="1440"/>
      </w:pPr>
      <w:rPr>
        <w:rFonts w:hint="default"/>
        <w:b/>
      </w:rPr>
    </w:lvl>
    <w:lvl w:ilvl="6">
      <w:start w:val="1"/>
      <w:numFmt w:val="decimal"/>
      <w:lvlText w:val="%1.%2.%3.%4.%5.%6.%7"/>
      <w:lvlJc w:val="left"/>
      <w:pPr>
        <w:ind w:left="17112" w:hanging="1800"/>
      </w:pPr>
      <w:rPr>
        <w:rFonts w:hint="default"/>
        <w:b/>
      </w:rPr>
    </w:lvl>
    <w:lvl w:ilvl="7">
      <w:start w:val="1"/>
      <w:numFmt w:val="decimal"/>
      <w:lvlText w:val="%1.%2.%3.%4.%5.%6.%7.%8"/>
      <w:lvlJc w:val="left"/>
      <w:pPr>
        <w:ind w:left="19664" w:hanging="1800"/>
      </w:pPr>
      <w:rPr>
        <w:rFonts w:hint="default"/>
        <w:b/>
      </w:rPr>
    </w:lvl>
    <w:lvl w:ilvl="8">
      <w:start w:val="1"/>
      <w:numFmt w:val="decimal"/>
      <w:lvlText w:val="%1.%2.%3.%4.%5.%6.%7.%8.%9"/>
      <w:lvlJc w:val="left"/>
      <w:pPr>
        <w:ind w:left="22576" w:hanging="2160"/>
      </w:pPr>
      <w:rPr>
        <w:rFonts w:hint="default"/>
        <w:b/>
      </w:rPr>
    </w:lvl>
  </w:abstractNum>
  <w:abstractNum w:abstractNumId="27" w15:restartNumberingAfterBreak="0">
    <w:nsid w:val="6F223FFB"/>
    <w:multiLevelType w:val="hybridMultilevel"/>
    <w:tmpl w:val="908021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193678A"/>
    <w:multiLevelType w:val="hybridMultilevel"/>
    <w:tmpl w:val="A8ECDAC0"/>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9" w15:restartNumberingAfterBreak="0">
    <w:nsid w:val="78BA50A1"/>
    <w:multiLevelType w:val="hybridMultilevel"/>
    <w:tmpl w:val="D8FA6C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B1055CA"/>
    <w:multiLevelType w:val="hybridMultilevel"/>
    <w:tmpl w:val="CA8A97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B400BA1"/>
    <w:multiLevelType w:val="hybridMultilevel"/>
    <w:tmpl w:val="87788E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22"/>
  </w:num>
  <w:num w:numId="4">
    <w:abstractNumId w:val="17"/>
  </w:num>
  <w:num w:numId="5">
    <w:abstractNumId w:val="8"/>
  </w:num>
  <w:num w:numId="6">
    <w:abstractNumId w:val="18"/>
  </w:num>
  <w:num w:numId="7">
    <w:abstractNumId w:val="0"/>
  </w:num>
  <w:num w:numId="8">
    <w:abstractNumId w:val="4"/>
  </w:num>
  <w:num w:numId="9">
    <w:abstractNumId w:val="12"/>
  </w:num>
  <w:num w:numId="10">
    <w:abstractNumId w:val="7"/>
  </w:num>
  <w:num w:numId="11">
    <w:abstractNumId w:val="25"/>
  </w:num>
  <w:num w:numId="12">
    <w:abstractNumId w:val="19"/>
  </w:num>
  <w:num w:numId="13">
    <w:abstractNumId w:val="3"/>
  </w:num>
  <w:num w:numId="14">
    <w:abstractNumId w:val="14"/>
  </w:num>
  <w:num w:numId="15">
    <w:abstractNumId w:val="23"/>
  </w:num>
  <w:num w:numId="16">
    <w:abstractNumId w:val="20"/>
  </w:num>
  <w:num w:numId="17">
    <w:abstractNumId w:val="24"/>
  </w:num>
  <w:num w:numId="18">
    <w:abstractNumId w:val="29"/>
  </w:num>
  <w:num w:numId="19">
    <w:abstractNumId w:val="2"/>
  </w:num>
  <w:num w:numId="20">
    <w:abstractNumId w:val="1"/>
  </w:num>
  <w:num w:numId="21">
    <w:abstractNumId w:val="10"/>
  </w:num>
  <w:num w:numId="22">
    <w:abstractNumId w:val="31"/>
  </w:num>
  <w:num w:numId="23">
    <w:abstractNumId w:val="5"/>
  </w:num>
  <w:num w:numId="24">
    <w:abstractNumId w:val="11"/>
  </w:num>
  <w:num w:numId="25">
    <w:abstractNumId w:val="27"/>
  </w:num>
  <w:num w:numId="26">
    <w:abstractNumId w:val="15"/>
  </w:num>
  <w:num w:numId="27">
    <w:abstractNumId w:val="28"/>
  </w:num>
  <w:num w:numId="28">
    <w:abstractNumId w:val="16"/>
  </w:num>
  <w:num w:numId="29">
    <w:abstractNumId w:val="30"/>
  </w:num>
  <w:num w:numId="30">
    <w:abstractNumId w:val="21"/>
  </w:num>
  <w:num w:numId="31">
    <w:abstractNumId w:val="9"/>
  </w:num>
  <w:num w:numId="32">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2001" w:allStyles="1" w:customStyles="0" w:latentStyles="0" w:stylesInUse="0" w:headingStyles="0" w:numberingStyles="0" w:tableStyles="0" w:directFormattingOnRuns="0" w:directFormattingOnParagraphs="0" w:directFormattingOnNumbering="0" w:directFormattingOnTables="0" w:clearFormatting="0" w:top3HeadingStyles="1" w:visibleStyles="0" w:alternateStyleNames="0"/>
  <w:defaultTabStop w:val="68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sTQxNDAysjQ3MTRX0lEKTi0uzszPAykwNKsFAMQqoLUtAAAA"/>
  </w:docVars>
  <w:rsids>
    <w:rsidRoot w:val="00FE1BE4"/>
    <w:rsid w:val="00001841"/>
    <w:rsid w:val="00001E16"/>
    <w:rsid w:val="00003CFF"/>
    <w:rsid w:val="00004224"/>
    <w:rsid w:val="00004827"/>
    <w:rsid w:val="000066E6"/>
    <w:rsid w:val="0000677A"/>
    <w:rsid w:val="00010065"/>
    <w:rsid w:val="00010EBA"/>
    <w:rsid w:val="00012C31"/>
    <w:rsid w:val="000134C9"/>
    <w:rsid w:val="00013581"/>
    <w:rsid w:val="000206E3"/>
    <w:rsid w:val="000209FD"/>
    <w:rsid w:val="00023A0E"/>
    <w:rsid w:val="00023DCA"/>
    <w:rsid w:val="000260AA"/>
    <w:rsid w:val="00027B3F"/>
    <w:rsid w:val="00030F22"/>
    <w:rsid w:val="000327EF"/>
    <w:rsid w:val="00033B94"/>
    <w:rsid w:val="00034835"/>
    <w:rsid w:val="00034B72"/>
    <w:rsid w:val="0003504C"/>
    <w:rsid w:val="000401A4"/>
    <w:rsid w:val="00042D93"/>
    <w:rsid w:val="00043EDB"/>
    <w:rsid w:val="00044EAF"/>
    <w:rsid w:val="00045ACB"/>
    <w:rsid w:val="00046A45"/>
    <w:rsid w:val="000519AD"/>
    <w:rsid w:val="00053F35"/>
    <w:rsid w:val="00054835"/>
    <w:rsid w:val="00054C53"/>
    <w:rsid w:val="000601BF"/>
    <w:rsid w:val="000660D5"/>
    <w:rsid w:val="00066C77"/>
    <w:rsid w:val="00067125"/>
    <w:rsid w:val="00067200"/>
    <w:rsid w:val="000673D3"/>
    <w:rsid w:val="0007060B"/>
    <w:rsid w:val="000722CC"/>
    <w:rsid w:val="000740F1"/>
    <w:rsid w:val="0007675F"/>
    <w:rsid w:val="0008066A"/>
    <w:rsid w:val="00081369"/>
    <w:rsid w:val="000813C8"/>
    <w:rsid w:val="00081ADF"/>
    <w:rsid w:val="00083802"/>
    <w:rsid w:val="000840A0"/>
    <w:rsid w:val="000866C9"/>
    <w:rsid w:val="0008702E"/>
    <w:rsid w:val="000916EF"/>
    <w:rsid w:val="00091BD6"/>
    <w:rsid w:val="000945C9"/>
    <w:rsid w:val="00094605"/>
    <w:rsid w:val="0009488A"/>
    <w:rsid w:val="000957B4"/>
    <w:rsid w:val="000962AA"/>
    <w:rsid w:val="00096EDB"/>
    <w:rsid w:val="0009787F"/>
    <w:rsid w:val="000A0063"/>
    <w:rsid w:val="000A2108"/>
    <w:rsid w:val="000A25C5"/>
    <w:rsid w:val="000A3377"/>
    <w:rsid w:val="000A4DF5"/>
    <w:rsid w:val="000B01E9"/>
    <w:rsid w:val="000B11A1"/>
    <w:rsid w:val="000B2247"/>
    <w:rsid w:val="000B353A"/>
    <w:rsid w:val="000B3ACC"/>
    <w:rsid w:val="000B491B"/>
    <w:rsid w:val="000B5AF2"/>
    <w:rsid w:val="000B6116"/>
    <w:rsid w:val="000B686C"/>
    <w:rsid w:val="000B75A2"/>
    <w:rsid w:val="000C4286"/>
    <w:rsid w:val="000C4FB0"/>
    <w:rsid w:val="000C504A"/>
    <w:rsid w:val="000C5F0D"/>
    <w:rsid w:val="000D054A"/>
    <w:rsid w:val="000D0ED3"/>
    <w:rsid w:val="000D1922"/>
    <w:rsid w:val="000D20EB"/>
    <w:rsid w:val="000D2697"/>
    <w:rsid w:val="000D464F"/>
    <w:rsid w:val="000D5D34"/>
    <w:rsid w:val="000E065C"/>
    <w:rsid w:val="000E076A"/>
    <w:rsid w:val="000E105F"/>
    <w:rsid w:val="000E4EAF"/>
    <w:rsid w:val="000F426C"/>
    <w:rsid w:val="000F69CB"/>
    <w:rsid w:val="000F6CCC"/>
    <w:rsid w:val="000F6CE7"/>
    <w:rsid w:val="000F7E04"/>
    <w:rsid w:val="00104512"/>
    <w:rsid w:val="0010718B"/>
    <w:rsid w:val="0010759A"/>
    <w:rsid w:val="00110887"/>
    <w:rsid w:val="00112375"/>
    <w:rsid w:val="0011368C"/>
    <w:rsid w:val="001162DE"/>
    <w:rsid w:val="0011725B"/>
    <w:rsid w:val="00122317"/>
    <w:rsid w:val="00122658"/>
    <w:rsid w:val="00127C92"/>
    <w:rsid w:val="00127F00"/>
    <w:rsid w:val="00131939"/>
    <w:rsid w:val="00132CCB"/>
    <w:rsid w:val="001335D6"/>
    <w:rsid w:val="0013467C"/>
    <w:rsid w:val="00135C45"/>
    <w:rsid w:val="00136089"/>
    <w:rsid w:val="00137510"/>
    <w:rsid w:val="001403C7"/>
    <w:rsid w:val="00141483"/>
    <w:rsid w:val="00141E65"/>
    <w:rsid w:val="00143495"/>
    <w:rsid w:val="00144ADA"/>
    <w:rsid w:val="001476A6"/>
    <w:rsid w:val="001478C4"/>
    <w:rsid w:val="0015238D"/>
    <w:rsid w:val="001523BC"/>
    <w:rsid w:val="001539B1"/>
    <w:rsid w:val="001548B5"/>
    <w:rsid w:val="00154AF2"/>
    <w:rsid w:val="00155236"/>
    <w:rsid w:val="001568B7"/>
    <w:rsid w:val="00156C45"/>
    <w:rsid w:val="0016188A"/>
    <w:rsid w:val="00161E2E"/>
    <w:rsid w:val="00163808"/>
    <w:rsid w:val="00163C90"/>
    <w:rsid w:val="00164D30"/>
    <w:rsid w:val="0016522F"/>
    <w:rsid w:val="00165627"/>
    <w:rsid w:val="00170718"/>
    <w:rsid w:val="00171F22"/>
    <w:rsid w:val="001720AA"/>
    <w:rsid w:val="001747E2"/>
    <w:rsid w:val="0017481B"/>
    <w:rsid w:val="0018005F"/>
    <w:rsid w:val="00180240"/>
    <w:rsid w:val="001810BB"/>
    <w:rsid w:val="0018230D"/>
    <w:rsid w:val="0018276A"/>
    <w:rsid w:val="0018503A"/>
    <w:rsid w:val="0018736C"/>
    <w:rsid w:val="00190406"/>
    <w:rsid w:val="00190648"/>
    <w:rsid w:val="00190DBF"/>
    <w:rsid w:val="0019404D"/>
    <w:rsid w:val="00196CEA"/>
    <w:rsid w:val="00196FF4"/>
    <w:rsid w:val="001A229B"/>
    <w:rsid w:val="001A66C8"/>
    <w:rsid w:val="001A6931"/>
    <w:rsid w:val="001A7715"/>
    <w:rsid w:val="001B192D"/>
    <w:rsid w:val="001B2112"/>
    <w:rsid w:val="001B25BD"/>
    <w:rsid w:val="001B364D"/>
    <w:rsid w:val="001B5DB0"/>
    <w:rsid w:val="001C0817"/>
    <w:rsid w:val="001C1C1E"/>
    <w:rsid w:val="001C4858"/>
    <w:rsid w:val="001C51F8"/>
    <w:rsid w:val="001C5AAE"/>
    <w:rsid w:val="001C5D98"/>
    <w:rsid w:val="001C600B"/>
    <w:rsid w:val="001C609D"/>
    <w:rsid w:val="001D2739"/>
    <w:rsid w:val="001D3FC3"/>
    <w:rsid w:val="001D567B"/>
    <w:rsid w:val="001D597F"/>
    <w:rsid w:val="001D631C"/>
    <w:rsid w:val="001D7A12"/>
    <w:rsid w:val="001E1A58"/>
    <w:rsid w:val="001E275B"/>
    <w:rsid w:val="001E466F"/>
    <w:rsid w:val="001E518C"/>
    <w:rsid w:val="001E5EE9"/>
    <w:rsid w:val="001E78DC"/>
    <w:rsid w:val="001F00DD"/>
    <w:rsid w:val="001F25BA"/>
    <w:rsid w:val="001F46FE"/>
    <w:rsid w:val="001F547C"/>
    <w:rsid w:val="001F5F87"/>
    <w:rsid w:val="00200BE9"/>
    <w:rsid w:val="002018F5"/>
    <w:rsid w:val="00202481"/>
    <w:rsid w:val="0020304F"/>
    <w:rsid w:val="00203432"/>
    <w:rsid w:val="00203E5E"/>
    <w:rsid w:val="00205A30"/>
    <w:rsid w:val="00206131"/>
    <w:rsid w:val="002064F9"/>
    <w:rsid w:val="0020707E"/>
    <w:rsid w:val="002105ED"/>
    <w:rsid w:val="0021144D"/>
    <w:rsid w:val="00211F00"/>
    <w:rsid w:val="0021284E"/>
    <w:rsid w:val="002133D0"/>
    <w:rsid w:val="0021597B"/>
    <w:rsid w:val="002165C9"/>
    <w:rsid w:val="002209DE"/>
    <w:rsid w:val="00221D17"/>
    <w:rsid w:val="00230A66"/>
    <w:rsid w:val="00233138"/>
    <w:rsid w:val="00233F1E"/>
    <w:rsid w:val="00235382"/>
    <w:rsid w:val="0023575D"/>
    <w:rsid w:val="0023689F"/>
    <w:rsid w:val="00244B31"/>
    <w:rsid w:val="002469B0"/>
    <w:rsid w:val="00250184"/>
    <w:rsid w:val="00253D68"/>
    <w:rsid w:val="00256157"/>
    <w:rsid w:val="00256C0C"/>
    <w:rsid w:val="00260208"/>
    <w:rsid w:val="00266710"/>
    <w:rsid w:val="00267DB0"/>
    <w:rsid w:val="00271115"/>
    <w:rsid w:val="00272678"/>
    <w:rsid w:val="00272950"/>
    <w:rsid w:val="00272BE6"/>
    <w:rsid w:val="0027376E"/>
    <w:rsid w:val="00274D2D"/>
    <w:rsid w:val="00277172"/>
    <w:rsid w:val="00280D71"/>
    <w:rsid w:val="00281493"/>
    <w:rsid w:val="0028344E"/>
    <w:rsid w:val="00283A94"/>
    <w:rsid w:val="00286BDB"/>
    <w:rsid w:val="002919D4"/>
    <w:rsid w:val="002956D0"/>
    <w:rsid w:val="002A1566"/>
    <w:rsid w:val="002A292D"/>
    <w:rsid w:val="002A3E93"/>
    <w:rsid w:val="002A5A00"/>
    <w:rsid w:val="002A6DD8"/>
    <w:rsid w:val="002A765D"/>
    <w:rsid w:val="002B2A56"/>
    <w:rsid w:val="002B436B"/>
    <w:rsid w:val="002B6513"/>
    <w:rsid w:val="002B6F90"/>
    <w:rsid w:val="002C6C47"/>
    <w:rsid w:val="002D121E"/>
    <w:rsid w:val="002D26C0"/>
    <w:rsid w:val="002D4326"/>
    <w:rsid w:val="002D4346"/>
    <w:rsid w:val="002D4572"/>
    <w:rsid w:val="002D5ACC"/>
    <w:rsid w:val="002D5C84"/>
    <w:rsid w:val="002E0965"/>
    <w:rsid w:val="002E0F84"/>
    <w:rsid w:val="002E4528"/>
    <w:rsid w:val="002E491C"/>
    <w:rsid w:val="002E60BC"/>
    <w:rsid w:val="002E665B"/>
    <w:rsid w:val="002F0CEC"/>
    <w:rsid w:val="002F1AFF"/>
    <w:rsid w:val="002F3A98"/>
    <w:rsid w:val="002F43C7"/>
    <w:rsid w:val="002F479E"/>
    <w:rsid w:val="002F647D"/>
    <w:rsid w:val="00302685"/>
    <w:rsid w:val="00306E1E"/>
    <w:rsid w:val="00310FA1"/>
    <w:rsid w:val="00320CEA"/>
    <w:rsid w:val="003218C8"/>
    <w:rsid w:val="00323823"/>
    <w:rsid w:val="00324862"/>
    <w:rsid w:val="00324DF7"/>
    <w:rsid w:val="00327834"/>
    <w:rsid w:val="00331A45"/>
    <w:rsid w:val="00331EE2"/>
    <w:rsid w:val="003328B5"/>
    <w:rsid w:val="00336AFF"/>
    <w:rsid w:val="00336B60"/>
    <w:rsid w:val="00337C0B"/>
    <w:rsid w:val="00337F9F"/>
    <w:rsid w:val="00342517"/>
    <w:rsid w:val="00342E3B"/>
    <w:rsid w:val="00345F34"/>
    <w:rsid w:val="00350A7C"/>
    <w:rsid w:val="00350D1C"/>
    <w:rsid w:val="00350D42"/>
    <w:rsid w:val="00351BD4"/>
    <w:rsid w:val="00351E3A"/>
    <w:rsid w:val="00355765"/>
    <w:rsid w:val="00356134"/>
    <w:rsid w:val="0035705F"/>
    <w:rsid w:val="00357D2C"/>
    <w:rsid w:val="00360319"/>
    <w:rsid w:val="003604CC"/>
    <w:rsid w:val="0036159E"/>
    <w:rsid w:val="00362699"/>
    <w:rsid w:val="00362988"/>
    <w:rsid w:val="0036366E"/>
    <w:rsid w:val="00364114"/>
    <w:rsid w:val="003665C9"/>
    <w:rsid w:val="00367815"/>
    <w:rsid w:val="00373BCF"/>
    <w:rsid w:val="00374563"/>
    <w:rsid w:val="00376824"/>
    <w:rsid w:val="003778F8"/>
    <w:rsid w:val="003802AE"/>
    <w:rsid w:val="00381A24"/>
    <w:rsid w:val="00392822"/>
    <w:rsid w:val="00393851"/>
    <w:rsid w:val="003967DD"/>
    <w:rsid w:val="003977F2"/>
    <w:rsid w:val="003A6C05"/>
    <w:rsid w:val="003B10A7"/>
    <w:rsid w:val="003B1227"/>
    <w:rsid w:val="003B1364"/>
    <w:rsid w:val="003B3830"/>
    <w:rsid w:val="003B41CB"/>
    <w:rsid w:val="003B4628"/>
    <w:rsid w:val="003C2067"/>
    <w:rsid w:val="003C410D"/>
    <w:rsid w:val="003C47C0"/>
    <w:rsid w:val="003C7E71"/>
    <w:rsid w:val="003D07F5"/>
    <w:rsid w:val="003D1601"/>
    <w:rsid w:val="003D2F89"/>
    <w:rsid w:val="003D36C9"/>
    <w:rsid w:val="003D3897"/>
    <w:rsid w:val="003D4112"/>
    <w:rsid w:val="003D4D75"/>
    <w:rsid w:val="003D5368"/>
    <w:rsid w:val="003D55F4"/>
    <w:rsid w:val="003E0B82"/>
    <w:rsid w:val="003E0BFE"/>
    <w:rsid w:val="003E3BA4"/>
    <w:rsid w:val="003E4FB1"/>
    <w:rsid w:val="003E63DA"/>
    <w:rsid w:val="003E766A"/>
    <w:rsid w:val="003F1477"/>
    <w:rsid w:val="003F4A8A"/>
    <w:rsid w:val="003F54C4"/>
    <w:rsid w:val="003F58EB"/>
    <w:rsid w:val="003F7DE9"/>
    <w:rsid w:val="003F7EAF"/>
    <w:rsid w:val="004008FD"/>
    <w:rsid w:val="00400D10"/>
    <w:rsid w:val="00400EDF"/>
    <w:rsid w:val="0040527A"/>
    <w:rsid w:val="004072B9"/>
    <w:rsid w:val="004124BE"/>
    <w:rsid w:val="00421495"/>
    <w:rsid w:val="004251FB"/>
    <w:rsid w:val="00425900"/>
    <w:rsid w:val="00425E87"/>
    <w:rsid w:val="00426D6A"/>
    <w:rsid w:val="0042749D"/>
    <w:rsid w:val="0043216A"/>
    <w:rsid w:val="00435AE8"/>
    <w:rsid w:val="0043683C"/>
    <w:rsid w:val="00436DAB"/>
    <w:rsid w:val="00440108"/>
    <w:rsid w:val="004419F0"/>
    <w:rsid w:val="00442641"/>
    <w:rsid w:val="00443BCD"/>
    <w:rsid w:val="004453DA"/>
    <w:rsid w:val="0045114F"/>
    <w:rsid w:val="00453C80"/>
    <w:rsid w:val="00454F9E"/>
    <w:rsid w:val="00455132"/>
    <w:rsid w:val="0046081A"/>
    <w:rsid w:val="00462F3C"/>
    <w:rsid w:val="004630BC"/>
    <w:rsid w:val="00463BF1"/>
    <w:rsid w:val="0046418A"/>
    <w:rsid w:val="004673DE"/>
    <w:rsid w:val="00471438"/>
    <w:rsid w:val="0047260C"/>
    <w:rsid w:val="00474E9F"/>
    <w:rsid w:val="00474F00"/>
    <w:rsid w:val="0047582A"/>
    <w:rsid w:val="00476EF6"/>
    <w:rsid w:val="004811B8"/>
    <w:rsid w:val="00484E2D"/>
    <w:rsid w:val="00490D0E"/>
    <w:rsid w:val="00491756"/>
    <w:rsid w:val="00493911"/>
    <w:rsid w:val="00494BFC"/>
    <w:rsid w:val="00496B97"/>
    <w:rsid w:val="004A2CB1"/>
    <w:rsid w:val="004A625B"/>
    <w:rsid w:val="004A7FEE"/>
    <w:rsid w:val="004B0C04"/>
    <w:rsid w:val="004B1289"/>
    <w:rsid w:val="004B5343"/>
    <w:rsid w:val="004C0D86"/>
    <w:rsid w:val="004C0E9D"/>
    <w:rsid w:val="004C2109"/>
    <w:rsid w:val="004C24F2"/>
    <w:rsid w:val="004C2A48"/>
    <w:rsid w:val="004C4F92"/>
    <w:rsid w:val="004C619A"/>
    <w:rsid w:val="004C7379"/>
    <w:rsid w:val="004C7664"/>
    <w:rsid w:val="004C78E8"/>
    <w:rsid w:val="004D15E0"/>
    <w:rsid w:val="004D197A"/>
    <w:rsid w:val="004D359E"/>
    <w:rsid w:val="004D570D"/>
    <w:rsid w:val="004D679D"/>
    <w:rsid w:val="004D6922"/>
    <w:rsid w:val="004E0C9D"/>
    <w:rsid w:val="004E1060"/>
    <w:rsid w:val="004E2539"/>
    <w:rsid w:val="004E2FC8"/>
    <w:rsid w:val="004E42BA"/>
    <w:rsid w:val="004E6CCC"/>
    <w:rsid w:val="004E6FD8"/>
    <w:rsid w:val="004E72FC"/>
    <w:rsid w:val="004F209F"/>
    <w:rsid w:val="004F4083"/>
    <w:rsid w:val="004F4516"/>
    <w:rsid w:val="004F454F"/>
    <w:rsid w:val="004F7018"/>
    <w:rsid w:val="004F7830"/>
    <w:rsid w:val="004F7921"/>
    <w:rsid w:val="00501B7D"/>
    <w:rsid w:val="00502808"/>
    <w:rsid w:val="00502C19"/>
    <w:rsid w:val="005031E2"/>
    <w:rsid w:val="00505AED"/>
    <w:rsid w:val="005062E5"/>
    <w:rsid w:val="00506F10"/>
    <w:rsid w:val="00507F53"/>
    <w:rsid w:val="005109B0"/>
    <w:rsid w:val="00514195"/>
    <w:rsid w:val="00515E03"/>
    <w:rsid w:val="00516C0B"/>
    <w:rsid w:val="00516C35"/>
    <w:rsid w:val="00517D24"/>
    <w:rsid w:val="00517D2B"/>
    <w:rsid w:val="00517EAA"/>
    <w:rsid w:val="005209D2"/>
    <w:rsid w:val="005220DF"/>
    <w:rsid w:val="00526531"/>
    <w:rsid w:val="00530038"/>
    <w:rsid w:val="005306B1"/>
    <w:rsid w:val="00531393"/>
    <w:rsid w:val="005314A9"/>
    <w:rsid w:val="00532FEC"/>
    <w:rsid w:val="00543525"/>
    <w:rsid w:val="005441BA"/>
    <w:rsid w:val="0054559E"/>
    <w:rsid w:val="00545A91"/>
    <w:rsid w:val="00547D66"/>
    <w:rsid w:val="00550151"/>
    <w:rsid w:val="0055190D"/>
    <w:rsid w:val="00551C35"/>
    <w:rsid w:val="00554A79"/>
    <w:rsid w:val="00561B31"/>
    <w:rsid w:val="00562A27"/>
    <w:rsid w:val="00563F15"/>
    <w:rsid w:val="00564705"/>
    <w:rsid w:val="00564E9F"/>
    <w:rsid w:val="0056552D"/>
    <w:rsid w:val="00570EF4"/>
    <w:rsid w:val="005711F0"/>
    <w:rsid w:val="00584450"/>
    <w:rsid w:val="00584671"/>
    <w:rsid w:val="0058589A"/>
    <w:rsid w:val="0059130D"/>
    <w:rsid w:val="00593172"/>
    <w:rsid w:val="005931AE"/>
    <w:rsid w:val="00593479"/>
    <w:rsid w:val="00594852"/>
    <w:rsid w:val="005951CC"/>
    <w:rsid w:val="005955F6"/>
    <w:rsid w:val="00595D71"/>
    <w:rsid w:val="0059602F"/>
    <w:rsid w:val="00596A2A"/>
    <w:rsid w:val="005A56DC"/>
    <w:rsid w:val="005A5E03"/>
    <w:rsid w:val="005B26B9"/>
    <w:rsid w:val="005B2EE3"/>
    <w:rsid w:val="005B5739"/>
    <w:rsid w:val="005B7E82"/>
    <w:rsid w:val="005C0DA6"/>
    <w:rsid w:val="005C195E"/>
    <w:rsid w:val="005C4006"/>
    <w:rsid w:val="005C7B0A"/>
    <w:rsid w:val="005D09B7"/>
    <w:rsid w:val="005D2F22"/>
    <w:rsid w:val="005D6675"/>
    <w:rsid w:val="005E142E"/>
    <w:rsid w:val="005E2AF8"/>
    <w:rsid w:val="005E2E47"/>
    <w:rsid w:val="005E6929"/>
    <w:rsid w:val="005E73B7"/>
    <w:rsid w:val="005F249A"/>
    <w:rsid w:val="005F4CDC"/>
    <w:rsid w:val="005F4E98"/>
    <w:rsid w:val="005F5C60"/>
    <w:rsid w:val="005F61EE"/>
    <w:rsid w:val="005F7845"/>
    <w:rsid w:val="00601632"/>
    <w:rsid w:val="00602803"/>
    <w:rsid w:val="00606F66"/>
    <w:rsid w:val="00607D2A"/>
    <w:rsid w:val="0061078C"/>
    <w:rsid w:val="00611025"/>
    <w:rsid w:val="00612D09"/>
    <w:rsid w:val="006159BE"/>
    <w:rsid w:val="00615A21"/>
    <w:rsid w:val="00617014"/>
    <w:rsid w:val="006176D2"/>
    <w:rsid w:val="00617892"/>
    <w:rsid w:val="00620463"/>
    <w:rsid w:val="00621970"/>
    <w:rsid w:val="006228CA"/>
    <w:rsid w:val="00623D51"/>
    <w:rsid w:val="00627A38"/>
    <w:rsid w:val="00627D5C"/>
    <w:rsid w:val="006345E6"/>
    <w:rsid w:val="006407C6"/>
    <w:rsid w:val="00640A31"/>
    <w:rsid w:val="00640A4B"/>
    <w:rsid w:val="006419DC"/>
    <w:rsid w:val="0064294D"/>
    <w:rsid w:val="00643257"/>
    <w:rsid w:val="00646768"/>
    <w:rsid w:val="00654E2A"/>
    <w:rsid w:val="006552C7"/>
    <w:rsid w:val="00657A46"/>
    <w:rsid w:val="00657C88"/>
    <w:rsid w:val="006600CE"/>
    <w:rsid w:val="00660CFE"/>
    <w:rsid w:val="00661400"/>
    <w:rsid w:val="0066193D"/>
    <w:rsid w:val="00662A80"/>
    <w:rsid w:val="0066450C"/>
    <w:rsid w:val="006648EC"/>
    <w:rsid w:val="00664F69"/>
    <w:rsid w:val="0067000A"/>
    <w:rsid w:val="0067007B"/>
    <w:rsid w:val="0067139A"/>
    <w:rsid w:val="0067259C"/>
    <w:rsid w:val="006741B3"/>
    <w:rsid w:val="006754A4"/>
    <w:rsid w:val="006774D1"/>
    <w:rsid w:val="00677F7F"/>
    <w:rsid w:val="0068114A"/>
    <w:rsid w:val="00681A9E"/>
    <w:rsid w:val="00685032"/>
    <w:rsid w:val="00685053"/>
    <w:rsid w:val="006858B7"/>
    <w:rsid w:val="00685A94"/>
    <w:rsid w:val="00686403"/>
    <w:rsid w:val="006865E8"/>
    <w:rsid w:val="0069022E"/>
    <w:rsid w:val="00691FC3"/>
    <w:rsid w:val="00695027"/>
    <w:rsid w:val="00696E43"/>
    <w:rsid w:val="00697CB4"/>
    <w:rsid w:val="00697E8F"/>
    <w:rsid w:val="006A2104"/>
    <w:rsid w:val="006A2939"/>
    <w:rsid w:val="006A4B4B"/>
    <w:rsid w:val="006A55FB"/>
    <w:rsid w:val="006A5608"/>
    <w:rsid w:val="006A6959"/>
    <w:rsid w:val="006A79B8"/>
    <w:rsid w:val="006B3797"/>
    <w:rsid w:val="006B76D8"/>
    <w:rsid w:val="006B7E1A"/>
    <w:rsid w:val="006C0143"/>
    <w:rsid w:val="006C2980"/>
    <w:rsid w:val="006C2E16"/>
    <w:rsid w:val="006C53C6"/>
    <w:rsid w:val="006C6043"/>
    <w:rsid w:val="006D2C24"/>
    <w:rsid w:val="006D3263"/>
    <w:rsid w:val="006D415D"/>
    <w:rsid w:val="006E13F0"/>
    <w:rsid w:val="006E34AB"/>
    <w:rsid w:val="006E443B"/>
    <w:rsid w:val="006E61F0"/>
    <w:rsid w:val="006E6ECF"/>
    <w:rsid w:val="006E78B4"/>
    <w:rsid w:val="006F0EF8"/>
    <w:rsid w:val="006F0FFC"/>
    <w:rsid w:val="006F2AC1"/>
    <w:rsid w:val="006F6580"/>
    <w:rsid w:val="006F7E5E"/>
    <w:rsid w:val="0070035F"/>
    <w:rsid w:val="00703D1C"/>
    <w:rsid w:val="007069AD"/>
    <w:rsid w:val="00710C22"/>
    <w:rsid w:val="00714D56"/>
    <w:rsid w:val="00717276"/>
    <w:rsid w:val="007206E9"/>
    <w:rsid w:val="0072126A"/>
    <w:rsid w:val="00723D0E"/>
    <w:rsid w:val="0072697F"/>
    <w:rsid w:val="00733D48"/>
    <w:rsid w:val="00734555"/>
    <w:rsid w:val="00734C2F"/>
    <w:rsid w:val="007353AC"/>
    <w:rsid w:val="00735859"/>
    <w:rsid w:val="00735D75"/>
    <w:rsid w:val="00741429"/>
    <w:rsid w:val="007432D3"/>
    <w:rsid w:val="00743FEE"/>
    <w:rsid w:val="00746F46"/>
    <w:rsid w:val="00747384"/>
    <w:rsid w:val="00747405"/>
    <w:rsid w:val="00750330"/>
    <w:rsid w:val="00751F81"/>
    <w:rsid w:val="0075338F"/>
    <w:rsid w:val="00753593"/>
    <w:rsid w:val="00753D59"/>
    <w:rsid w:val="007547DD"/>
    <w:rsid w:val="007558E5"/>
    <w:rsid w:val="00756CD3"/>
    <w:rsid w:val="007600BA"/>
    <w:rsid w:val="00760599"/>
    <w:rsid w:val="00760A1A"/>
    <w:rsid w:val="007614B3"/>
    <w:rsid w:val="00767A9C"/>
    <w:rsid w:val="00771046"/>
    <w:rsid w:val="007740B4"/>
    <w:rsid w:val="007755EF"/>
    <w:rsid w:val="00776434"/>
    <w:rsid w:val="007777E0"/>
    <w:rsid w:val="00777983"/>
    <w:rsid w:val="00781C76"/>
    <w:rsid w:val="00783094"/>
    <w:rsid w:val="007833F1"/>
    <w:rsid w:val="00783FF8"/>
    <w:rsid w:val="00785AC1"/>
    <w:rsid w:val="00787174"/>
    <w:rsid w:val="0078743C"/>
    <w:rsid w:val="00790657"/>
    <w:rsid w:val="00792EA9"/>
    <w:rsid w:val="007930F2"/>
    <w:rsid w:val="007933F7"/>
    <w:rsid w:val="00794793"/>
    <w:rsid w:val="00795A83"/>
    <w:rsid w:val="00796742"/>
    <w:rsid w:val="007A1254"/>
    <w:rsid w:val="007A226E"/>
    <w:rsid w:val="007A30A9"/>
    <w:rsid w:val="007A62CE"/>
    <w:rsid w:val="007B01C1"/>
    <w:rsid w:val="007B1C79"/>
    <w:rsid w:val="007B2612"/>
    <w:rsid w:val="007B4A86"/>
    <w:rsid w:val="007B7469"/>
    <w:rsid w:val="007C2069"/>
    <w:rsid w:val="007C28F7"/>
    <w:rsid w:val="007C3827"/>
    <w:rsid w:val="007D0775"/>
    <w:rsid w:val="007D0A4E"/>
    <w:rsid w:val="007D155C"/>
    <w:rsid w:val="007D1B4E"/>
    <w:rsid w:val="007D28F7"/>
    <w:rsid w:val="007D365E"/>
    <w:rsid w:val="007D48C4"/>
    <w:rsid w:val="007D5EA4"/>
    <w:rsid w:val="007E06AC"/>
    <w:rsid w:val="007E17D6"/>
    <w:rsid w:val="007E49DC"/>
    <w:rsid w:val="007E6CFF"/>
    <w:rsid w:val="007E7549"/>
    <w:rsid w:val="007F0523"/>
    <w:rsid w:val="007F07EE"/>
    <w:rsid w:val="007F1258"/>
    <w:rsid w:val="007F2407"/>
    <w:rsid w:val="007F37E3"/>
    <w:rsid w:val="007F552B"/>
    <w:rsid w:val="007F5C89"/>
    <w:rsid w:val="007F6294"/>
    <w:rsid w:val="007F645D"/>
    <w:rsid w:val="007F7F6D"/>
    <w:rsid w:val="00800A73"/>
    <w:rsid w:val="00802519"/>
    <w:rsid w:val="0080347F"/>
    <w:rsid w:val="0080375E"/>
    <w:rsid w:val="00804247"/>
    <w:rsid w:val="00804B4D"/>
    <w:rsid w:val="00806748"/>
    <w:rsid w:val="008117E3"/>
    <w:rsid w:val="00812733"/>
    <w:rsid w:val="00813E79"/>
    <w:rsid w:val="0081473E"/>
    <w:rsid w:val="00816945"/>
    <w:rsid w:val="008170B7"/>
    <w:rsid w:val="008226AD"/>
    <w:rsid w:val="00823DCF"/>
    <w:rsid w:val="00824D77"/>
    <w:rsid w:val="00830E3E"/>
    <w:rsid w:val="008315D2"/>
    <w:rsid w:val="00831F27"/>
    <w:rsid w:val="00837D67"/>
    <w:rsid w:val="00840781"/>
    <w:rsid w:val="008423B7"/>
    <w:rsid w:val="00843FC5"/>
    <w:rsid w:val="008447DC"/>
    <w:rsid w:val="0084650E"/>
    <w:rsid w:val="00846978"/>
    <w:rsid w:val="00847577"/>
    <w:rsid w:val="00851F1E"/>
    <w:rsid w:val="00852117"/>
    <w:rsid w:val="00854311"/>
    <w:rsid w:val="0085457F"/>
    <w:rsid w:val="008616C8"/>
    <w:rsid w:val="00862A36"/>
    <w:rsid w:val="00863CE9"/>
    <w:rsid w:val="008644B3"/>
    <w:rsid w:val="00866A13"/>
    <w:rsid w:val="0086764B"/>
    <w:rsid w:val="008753A7"/>
    <w:rsid w:val="00877896"/>
    <w:rsid w:val="00881682"/>
    <w:rsid w:val="00882B11"/>
    <w:rsid w:val="00882E2C"/>
    <w:rsid w:val="00884DF5"/>
    <w:rsid w:val="008853E5"/>
    <w:rsid w:val="00885B54"/>
    <w:rsid w:val="00885B7A"/>
    <w:rsid w:val="00886035"/>
    <w:rsid w:val="008871FF"/>
    <w:rsid w:val="00887C77"/>
    <w:rsid w:val="008922B6"/>
    <w:rsid w:val="00893C31"/>
    <w:rsid w:val="00893C9C"/>
    <w:rsid w:val="00894358"/>
    <w:rsid w:val="00895C8A"/>
    <w:rsid w:val="008962EF"/>
    <w:rsid w:val="008A1419"/>
    <w:rsid w:val="008A36E6"/>
    <w:rsid w:val="008A44EF"/>
    <w:rsid w:val="008A6600"/>
    <w:rsid w:val="008A7845"/>
    <w:rsid w:val="008B0F9D"/>
    <w:rsid w:val="008B238D"/>
    <w:rsid w:val="008B34F4"/>
    <w:rsid w:val="008B731C"/>
    <w:rsid w:val="008B74BA"/>
    <w:rsid w:val="008B7A8B"/>
    <w:rsid w:val="008B7D74"/>
    <w:rsid w:val="008C2EF6"/>
    <w:rsid w:val="008C5617"/>
    <w:rsid w:val="008C5CA1"/>
    <w:rsid w:val="008C71DD"/>
    <w:rsid w:val="008C75F6"/>
    <w:rsid w:val="008C7838"/>
    <w:rsid w:val="008D3434"/>
    <w:rsid w:val="008D5D7F"/>
    <w:rsid w:val="008D5E41"/>
    <w:rsid w:val="008D64AF"/>
    <w:rsid w:val="008D73A1"/>
    <w:rsid w:val="008E1B81"/>
    <w:rsid w:val="008E1FC9"/>
    <w:rsid w:val="008E2EE3"/>
    <w:rsid w:val="008E6625"/>
    <w:rsid w:val="008E6F43"/>
    <w:rsid w:val="008F762E"/>
    <w:rsid w:val="008F7ACE"/>
    <w:rsid w:val="009000D4"/>
    <w:rsid w:val="009006D5"/>
    <w:rsid w:val="00904249"/>
    <w:rsid w:val="00905281"/>
    <w:rsid w:val="009057B3"/>
    <w:rsid w:val="00906093"/>
    <w:rsid w:val="009070AB"/>
    <w:rsid w:val="009104A0"/>
    <w:rsid w:val="00912414"/>
    <w:rsid w:val="00912CF1"/>
    <w:rsid w:val="00912E00"/>
    <w:rsid w:val="00913B04"/>
    <w:rsid w:val="00914A22"/>
    <w:rsid w:val="00915E27"/>
    <w:rsid w:val="0092071A"/>
    <w:rsid w:val="0092146D"/>
    <w:rsid w:val="00922351"/>
    <w:rsid w:val="009223D2"/>
    <w:rsid w:val="00926ED1"/>
    <w:rsid w:val="00927FDE"/>
    <w:rsid w:val="009314D4"/>
    <w:rsid w:val="009328A6"/>
    <w:rsid w:val="00934C00"/>
    <w:rsid w:val="00934E7E"/>
    <w:rsid w:val="00935118"/>
    <w:rsid w:val="009407B5"/>
    <w:rsid w:val="00940AA4"/>
    <w:rsid w:val="00940E4E"/>
    <w:rsid w:val="00941DB8"/>
    <w:rsid w:val="009420DF"/>
    <w:rsid w:val="00942948"/>
    <w:rsid w:val="00942A6E"/>
    <w:rsid w:val="009441C9"/>
    <w:rsid w:val="00944CBA"/>
    <w:rsid w:val="009454D5"/>
    <w:rsid w:val="00945BE1"/>
    <w:rsid w:val="00946FC4"/>
    <w:rsid w:val="00947022"/>
    <w:rsid w:val="00947782"/>
    <w:rsid w:val="009478D6"/>
    <w:rsid w:val="00947E83"/>
    <w:rsid w:val="00947ECE"/>
    <w:rsid w:val="00951241"/>
    <w:rsid w:val="00951B5B"/>
    <w:rsid w:val="00953A54"/>
    <w:rsid w:val="00960DB4"/>
    <w:rsid w:val="00961537"/>
    <w:rsid w:val="00964594"/>
    <w:rsid w:val="00970082"/>
    <w:rsid w:val="00972B18"/>
    <w:rsid w:val="00975227"/>
    <w:rsid w:val="00981F14"/>
    <w:rsid w:val="00982097"/>
    <w:rsid w:val="00984BA5"/>
    <w:rsid w:val="00986404"/>
    <w:rsid w:val="009877DA"/>
    <w:rsid w:val="00987F7F"/>
    <w:rsid w:val="009901C4"/>
    <w:rsid w:val="00990291"/>
    <w:rsid w:val="009914A3"/>
    <w:rsid w:val="00991978"/>
    <w:rsid w:val="00996C9B"/>
    <w:rsid w:val="0099791B"/>
    <w:rsid w:val="009A07CE"/>
    <w:rsid w:val="009A280C"/>
    <w:rsid w:val="009A3D12"/>
    <w:rsid w:val="009A4F5A"/>
    <w:rsid w:val="009A7EAB"/>
    <w:rsid w:val="009B4A3B"/>
    <w:rsid w:val="009B511B"/>
    <w:rsid w:val="009B60D6"/>
    <w:rsid w:val="009C1200"/>
    <w:rsid w:val="009C2AD1"/>
    <w:rsid w:val="009C2B61"/>
    <w:rsid w:val="009C3BC7"/>
    <w:rsid w:val="009C50CC"/>
    <w:rsid w:val="009C5BDF"/>
    <w:rsid w:val="009C60B6"/>
    <w:rsid w:val="009D0A49"/>
    <w:rsid w:val="009D36A0"/>
    <w:rsid w:val="009D484D"/>
    <w:rsid w:val="009D5084"/>
    <w:rsid w:val="009E4AC0"/>
    <w:rsid w:val="009E4B4A"/>
    <w:rsid w:val="009E5774"/>
    <w:rsid w:val="009E6133"/>
    <w:rsid w:val="009E6DDD"/>
    <w:rsid w:val="009F23BE"/>
    <w:rsid w:val="009F3BE1"/>
    <w:rsid w:val="009F3C24"/>
    <w:rsid w:val="009F3FB0"/>
    <w:rsid w:val="009F528C"/>
    <w:rsid w:val="009F5B79"/>
    <w:rsid w:val="009F66E9"/>
    <w:rsid w:val="009F6771"/>
    <w:rsid w:val="009F6BCB"/>
    <w:rsid w:val="00A00CA1"/>
    <w:rsid w:val="00A02AA7"/>
    <w:rsid w:val="00A05978"/>
    <w:rsid w:val="00A10349"/>
    <w:rsid w:val="00A10DFB"/>
    <w:rsid w:val="00A121E8"/>
    <w:rsid w:val="00A123E2"/>
    <w:rsid w:val="00A12A8A"/>
    <w:rsid w:val="00A136A3"/>
    <w:rsid w:val="00A14D7E"/>
    <w:rsid w:val="00A176ED"/>
    <w:rsid w:val="00A215C8"/>
    <w:rsid w:val="00A228CC"/>
    <w:rsid w:val="00A23420"/>
    <w:rsid w:val="00A244BD"/>
    <w:rsid w:val="00A2621F"/>
    <w:rsid w:val="00A27014"/>
    <w:rsid w:val="00A27C35"/>
    <w:rsid w:val="00A30295"/>
    <w:rsid w:val="00A31557"/>
    <w:rsid w:val="00A31AAD"/>
    <w:rsid w:val="00A32568"/>
    <w:rsid w:val="00A34412"/>
    <w:rsid w:val="00A344EA"/>
    <w:rsid w:val="00A344F7"/>
    <w:rsid w:val="00A40206"/>
    <w:rsid w:val="00A41B47"/>
    <w:rsid w:val="00A43605"/>
    <w:rsid w:val="00A46BD7"/>
    <w:rsid w:val="00A46EE5"/>
    <w:rsid w:val="00A5157F"/>
    <w:rsid w:val="00A52090"/>
    <w:rsid w:val="00A53F46"/>
    <w:rsid w:val="00A54255"/>
    <w:rsid w:val="00A54B0D"/>
    <w:rsid w:val="00A600A1"/>
    <w:rsid w:val="00A65C43"/>
    <w:rsid w:val="00A6615B"/>
    <w:rsid w:val="00A662C3"/>
    <w:rsid w:val="00A6652D"/>
    <w:rsid w:val="00A70AC2"/>
    <w:rsid w:val="00A70DB4"/>
    <w:rsid w:val="00A7257B"/>
    <w:rsid w:val="00A74424"/>
    <w:rsid w:val="00A752E8"/>
    <w:rsid w:val="00A76129"/>
    <w:rsid w:val="00A7671B"/>
    <w:rsid w:val="00A800F0"/>
    <w:rsid w:val="00A815C4"/>
    <w:rsid w:val="00A817CA"/>
    <w:rsid w:val="00A83D30"/>
    <w:rsid w:val="00A8580C"/>
    <w:rsid w:val="00A85B49"/>
    <w:rsid w:val="00A861D3"/>
    <w:rsid w:val="00A875F7"/>
    <w:rsid w:val="00A90775"/>
    <w:rsid w:val="00A909E4"/>
    <w:rsid w:val="00A9162E"/>
    <w:rsid w:val="00A91CE8"/>
    <w:rsid w:val="00A93C14"/>
    <w:rsid w:val="00A940A3"/>
    <w:rsid w:val="00A97073"/>
    <w:rsid w:val="00AA0E01"/>
    <w:rsid w:val="00AA74D8"/>
    <w:rsid w:val="00AA7E58"/>
    <w:rsid w:val="00AB0D67"/>
    <w:rsid w:val="00AB1585"/>
    <w:rsid w:val="00AB3916"/>
    <w:rsid w:val="00AB629C"/>
    <w:rsid w:val="00AC1003"/>
    <w:rsid w:val="00AC1023"/>
    <w:rsid w:val="00AC17DE"/>
    <w:rsid w:val="00AC1B7D"/>
    <w:rsid w:val="00AC511E"/>
    <w:rsid w:val="00AC64E0"/>
    <w:rsid w:val="00AC6FA0"/>
    <w:rsid w:val="00AC7389"/>
    <w:rsid w:val="00AD0005"/>
    <w:rsid w:val="00AD1DA2"/>
    <w:rsid w:val="00AD263C"/>
    <w:rsid w:val="00AD2DF3"/>
    <w:rsid w:val="00AD50E3"/>
    <w:rsid w:val="00AD57D2"/>
    <w:rsid w:val="00AD6845"/>
    <w:rsid w:val="00AE1C06"/>
    <w:rsid w:val="00AE241A"/>
    <w:rsid w:val="00AE27EC"/>
    <w:rsid w:val="00AE2AE4"/>
    <w:rsid w:val="00AE3F92"/>
    <w:rsid w:val="00AE4ABB"/>
    <w:rsid w:val="00AE5EA9"/>
    <w:rsid w:val="00AF0ABA"/>
    <w:rsid w:val="00AF2770"/>
    <w:rsid w:val="00AF43A2"/>
    <w:rsid w:val="00AF5A1B"/>
    <w:rsid w:val="00AF6BB6"/>
    <w:rsid w:val="00AF734A"/>
    <w:rsid w:val="00B00732"/>
    <w:rsid w:val="00B01AAF"/>
    <w:rsid w:val="00B043CA"/>
    <w:rsid w:val="00B04B28"/>
    <w:rsid w:val="00B04B3F"/>
    <w:rsid w:val="00B05DEE"/>
    <w:rsid w:val="00B0636C"/>
    <w:rsid w:val="00B06CE7"/>
    <w:rsid w:val="00B10F62"/>
    <w:rsid w:val="00B11852"/>
    <w:rsid w:val="00B11980"/>
    <w:rsid w:val="00B12C1A"/>
    <w:rsid w:val="00B12F46"/>
    <w:rsid w:val="00B166A2"/>
    <w:rsid w:val="00B167D0"/>
    <w:rsid w:val="00B16904"/>
    <w:rsid w:val="00B204BB"/>
    <w:rsid w:val="00B2484E"/>
    <w:rsid w:val="00B2626A"/>
    <w:rsid w:val="00B26DD8"/>
    <w:rsid w:val="00B27DAE"/>
    <w:rsid w:val="00B33BB4"/>
    <w:rsid w:val="00B3425A"/>
    <w:rsid w:val="00B344F1"/>
    <w:rsid w:val="00B34F05"/>
    <w:rsid w:val="00B3500B"/>
    <w:rsid w:val="00B35F2B"/>
    <w:rsid w:val="00B41ED8"/>
    <w:rsid w:val="00B45527"/>
    <w:rsid w:val="00B45971"/>
    <w:rsid w:val="00B4609A"/>
    <w:rsid w:val="00B5030D"/>
    <w:rsid w:val="00B5253C"/>
    <w:rsid w:val="00B52995"/>
    <w:rsid w:val="00B52D18"/>
    <w:rsid w:val="00B52EFE"/>
    <w:rsid w:val="00B53388"/>
    <w:rsid w:val="00B53B0D"/>
    <w:rsid w:val="00B54098"/>
    <w:rsid w:val="00B548B2"/>
    <w:rsid w:val="00B5518E"/>
    <w:rsid w:val="00B561C0"/>
    <w:rsid w:val="00B57044"/>
    <w:rsid w:val="00B57817"/>
    <w:rsid w:val="00B57BF3"/>
    <w:rsid w:val="00B65BFB"/>
    <w:rsid w:val="00B66497"/>
    <w:rsid w:val="00B67265"/>
    <w:rsid w:val="00B70474"/>
    <w:rsid w:val="00B748A3"/>
    <w:rsid w:val="00B74B28"/>
    <w:rsid w:val="00B80F17"/>
    <w:rsid w:val="00B8178A"/>
    <w:rsid w:val="00B83FC7"/>
    <w:rsid w:val="00B84B70"/>
    <w:rsid w:val="00B87F7E"/>
    <w:rsid w:val="00B94006"/>
    <w:rsid w:val="00B9448B"/>
    <w:rsid w:val="00B94870"/>
    <w:rsid w:val="00B94989"/>
    <w:rsid w:val="00B94D18"/>
    <w:rsid w:val="00B9534F"/>
    <w:rsid w:val="00B95BF5"/>
    <w:rsid w:val="00B966EE"/>
    <w:rsid w:val="00B96719"/>
    <w:rsid w:val="00B96D33"/>
    <w:rsid w:val="00B97154"/>
    <w:rsid w:val="00BA2090"/>
    <w:rsid w:val="00BA325C"/>
    <w:rsid w:val="00BA5CA4"/>
    <w:rsid w:val="00BA7A80"/>
    <w:rsid w:val="00BB01B4"/>
    <w:rsid w:val="00BB0ED4"/>
    <w:rsid w:val="00BB123A"/>
    <w:rsid w:val="00BB1598"/>
    <w:rsid w:val="00BB419F"/>
    <w:rsid w:val="00BB5EDD"/>
    <w:rsid w:val="00BB71CF"/>
    <w:rsid w:val="00BB77C4"/>
    <w:rsid w:val="00BC491F"/>
    <w:rsid w:val="00BD0325"/>
    <w:rsid w:val="00BD0832"/>
    <w:rsid w:val="00BD18C9"/>
    <w:rsid w:val="00BD370E"/>
    <w:rsid w:val="00BD458E"/>
    <w:rsid w:val="00BD75BB"/>
    <w:rsid w:val="00BE0A10"/>
    <w:rsid w:val="00BE0C50"/>
    <w:rsid w:val="00BE1852"/>
    <w:rsid w:val="00BE2013"/>
    <w:rsid w:val="00BE2B0D"/>
    <w:rsid w:val="00BE5687"/>
    <w:rsid w:val="00BF1423"/>
    <w:rsid w:val="00BF16CA"/>
    <w:rsid w:val="00BF2313"/>
    <w:rsid w:val="00BF231B"/>
    <w:rsid w:val="00BF434A"/>
    <w:rsid w:val="00BF4E1D"/>
    <w:rsid w:val="00C039D4"/>
    <w:rsid w:val="00C04051"/>
    <w:rsid w:val="00C070E3"/>
    <w:rsid w:val="00C10956"/>
    <w:rsid w:val="00C22B78"/>
    <w:rsid w:val="00C22F66"/>
    <w:rsid w:val="00C23169"/>
    <w:rsid w:val="00C23B57"/>
    <w:rsid w:val="00C26E1C"/>
    <w:rsid w:val="00C276CF"/>
    <w:rsid w:val="00C302D1"/>
    <w:rsid w:val="00C3459A"/>
    <w:rsid w:val="00C34977"/>
    <w:rsid w:val="00C34D96"/>
    <w:rsid w:val="00C356A3"/>
    <w:rsid w:val="00C361BC"/>
    <w:rsid w:val="00C361FD"/>
    <w:rsid w:val="00C42A54"/>
    <w:rsid w:val="00C42CA6"/>
    <w:rsid w:val="00C44C1A"/>
    <w:rsid w:val="00C46AF7"/>
    <w:rsid w:val="00C50141"/>
    <w:rsid w:val="00C51AA6"/>
    <w:rsid w:val="00C524D4"/>
    <w:rsid w:val="00C52C58"/>
    <w:rsid w:val="00C533FB"/>
    <w:rsid w:val="00C53F99"/>
    <w:rsid w:val="00C5566F"/>
    <w:rsid w:val="00C6147E"/>
    <w:rsid w:val="00C615EA"/>
    <w:rsid w:val="00C64B31"/>
    <w:rsid w:val="00C71A4F"/>
    <w:rsid w:val="00C746A1"/>
    <w:rsid w:val="00C75B33"/>
    <w:rsid w:val="00C807C2"/>
    <w:rsid w:val="00C81394"/>
    <w:rsid w:val="00C84D2B"/>
    <w:rsid w:val="00C8643D"/>
    <w:rsid w:val="00C90338"/>
    <w:rsid w:val="00C90D06"/>
    <w:rsid w:val="00C916BD"/>
    <w:rsid w:val="00C919E0"/>
    <w:rsid w:val="00C91FA9"/>
    <w:rsid w:val="00C923AE"/>
    <w:rsid w:val="00C959AB"/>
    <w:rsid w:val="00C96B1F"/>
    <w:rsid w:val="00CA1081"/>
    <w:rsid w:val="00CA30B8"/>
    <w:rsid w:val="00CA451E"/>
    <w:rsid w:val="00CA5C6D"/>
    <w:rsid w:val="00CA5F8B"/>
    <w:rsid w:val="00CA636C"/>
    <w:rsid w:val="00CA6480"/>
    <w:rsid w:val="00CB08C0"/>
    <w:rsid w:val="00CB0F32"/>
    <w:rsid w:val="00CB25F5"/>
    <w:rsid w:val="00CB5468"/>
    <w:rsid w:val="00CB58B7"/>
    <w:rsid w:val="00CC44AD"/>
    <w:rsid w:val="00CC4822"/>
    <w:rsid w:val="00CC51A0"/>
    <w:rsid w:val="00CC5FB7"/>
    <w:rsid w:val="00CC651F"/>
    <w:rsid w:val="00CC777E"/>
    <w:rsid w:val="00CD0078"/>
    <w:rsid w:val="00CD07BD"/>
    <w:rsid w:val="00CD5AD4"/>
    <w:rsid w:val="00CD6169"/>
    <w:rsid w:val="00CD6CEE"/>
    <w:rsid w:val="00CE059C"/>
    <w:rsid w:val="00CE260A"/>
    <w:rsid w:val="00CE3620"/>
    <w:rsid w:val="00CE4844"/>
    <w:rsid w:val="00CF4C89"/>
    <w:rsid w:val="00CF6595"/>
    <w:rsid w:val="00CF7540"/>
    <w:rsid w:val="00D010FB"/>
    <w:rsid w:val="00D038E5"/>
    <w:rsid w:val="00D03E01"/>
    <w:rsid w:val="00D055DC"/>
    <w:rsid w:val="00D075E0"/>
    <w:rsid w:val="00D10E24"/>
    <w:rsid w:val="00D11ED2"/>
    <w:rsid w:val="00D13DF5"/>
    <w:rsid w:val="00D1434C"/>
    <w:rsid w:val="00D14C7D"/>
    <w:rsid w:val="00D14EE3"/>
    <w:rsid w:val="00D15DFF"/>
    <w:rsid w:val="00D168AE"/>
    <w:rsid w:val="00D16AFF"/>
    <w:rsid w:val="00D2074A"/>
    <w:rsid w:val="00D24D99"/>
    <w:rsid w:val="00D2693C"/>
    <w:rsid w:val="00D27CFC"/>
    <w:rsid w:val="00D3126E"/>
    <w:rsid w:val="00D3130B"/>
    <w:rsid w:val="00D31A22"/>
    <w:rsid w:val="00D31F5D"/>
    <w:rsid w:val="00D33CE6"/>
    <w:rsid w:val="00D3646B"/>
    <w:rsid w:val="00D4079F"/>
    <w:rsid w:val="00D4437C"/>
    <w:rsid w:val="00D455FF"/>
    <w:rsid w:val="00D501A7"/>
    <w:rsid w:val="00D50FF1"/>
    <w:rsid w:val="00D523A9"/>
    <w:rsid w:val="00D524DB"/>
    <w:rsid w:val="00D530CE"/>
    <w:rsid w:val="00D53A9A"/>
    <w:rsid w:val="00D612F5"/>
    <w:rsid w:val="00D615AE"/>
    <w:rsid w:val="00D639C0"/>
    <w:rsid w:val="00D6495E"/>
    <w:rsid w:val="00D70924"/>
    <w:rsid w:val="00D70AE6"/>
    <w:rsid w:val="00D70BC4"/>
    <w:rsid w:val="00D714D3"/>
    <w:rsid w:val="00D71DF4"/>
    <w:rsid w:val="00D73524"/>
    <w:rsid w:val="00D7394F"/>
    <w:rsid w:val="00D74043"/>
    <w:rsid w:val="00D7436F"/>
    <w:rsid w:val="00D747BE"/>
    <w:rsid w:val="00D754F7"/>
    <w:rsid w:val="00D75950"/>
    <w:rsid w:val="00D77205"/>
    <w:rsid w:val="00D814C9"/>
    <w:rsid w:val="00D8207C"/>
    <w:rsid w:val="00D82228"/>
    <w:rsid w:val="00D829B5"/>
    <w:rsid w:val="00D83B0A"/>
    <w:rsid w:val="00D86710"/>
    <w:rsid w:val="00D87105"/>
    <w:rsid w:val="00D9160F"/>
    <w:rsid w:val="00D91EAE"/>
    <w:rsid w:val="00D9571E"/>
    <w:rsid w:val="00D96593"/>
    <w:rsid w:val="00DA05BF"/>
    <w:rsid w:val="00DA0B2D"/>
    <w:rsid w:val="00DA126B"/>
    <w:rsid w:val="00DA19BB"/>
    <w:rsid w:val="00DA22B8"/>
    <w:rsid w:val="00DA35AB"/>
    <w:rsid w:val="00DA3747"/>
    <w:rsid w:val="00DA4E99"/>
    <w:rsid w:val="00DA5B53"/>
    <w:rsid w:val="00DA6173"/>
    <w:rsid w:val="00DA65C6"/>
    <w:rsid w:val="00DA7CEC"/>
    <w:rsid w:val="00DB18FD"/>
    <w:rsid w:val="00DB1AD2"/>
    <w:rsid w:val="00DB57DA"/>
    <w:rsid w:val="00DB5952"/>
    <w:rsid w:val="00DB7125"/>
    <w:rsid w:val="00DC1A11"/>
    <w:rsid w:val="00DC28E7"/>
    <w:rsid w:val="00DC30C2"/>
    <w:rsid w:val="00DC3FA5"/>
    <w:rsid w:val="00DC4DE4"/>
    <w:rsid w:val="00DC61C1"/>
    <w:rsid w:val="00DC6CAC"/>
    <w:rsid w:val="00DD0E96"/>
    <w:rsid w:val="00DD1256"/>
    <w:rsid w:val="00DD2AE4"/>
    <w:rsid w:val="00DD3815"/>
    <w:rsid w:val="00DD3EC7"/>
    <w:rsid w:val="00DD6869"/>
    <w:rsid w:val="00DD7640"/>
    <w:rsid w:val="00DE2EE5"/>
    <w:rsid w:val="00DF0DAF"/>
    <w:rsid w:val="00DF4142"/>
    <w:rsid w:val="00DF47A9"/>
    <w:rsid w:val="00DF63B0"/>
    <w:rsid w:val="00DF64C8"/>
    <w:rsid w:val="00DF72D4"/>
    <w:rsid w:val="00DF7E19"/>
    <w:rsid w:val="00E00FB4"/>
    <w:rsid w:val="00E0143F"/>
    <w:rsid w:val="00E0677C"/>
    <w:rsid w:val="00E117D0"/>
    <w:rsid w:val="00E1221E"/>
    <w:rsid w:val="00E13DE1"/>
    <w:rsid w:val="00E16AB3"/>
    <w:rsid w:val="00E172C2"/>
    <w:rsid w:val="00E17A95"/>
    <w:rsid w:val="00E20EA2"/>
    <w:rsid w:val="00E30D22"/>
    <w:rsid w:val="00E30DE7"/>
    <w:rsid w:val="00E31C13"/>
    <w:rsid w:val="00E32244"/>
    <w:rsid w:val="00E34961"/>
    <w:rsid w:val="00E3598B"/>
    <w:rsid w:val="00E35AF7"/>
    <w:rsid w:val="00E374B5"/>
    <w:rsid w:val="00E3765E"/>
    <w:rsid w:val="00E42343"/>
    <w:rsid w:val="00E4262B"/>
    <w:rsid w:val="00E45A25"/>
    <w:rsid w:val="00E45C7E"/>
    <w:rsid w:val="00E50B4B"/>
    <w:rsid w:val="00E54D87"/>
    <w:rsid w:val="00E54EEF"/>
    <w:rsid w:val="00E55963"/>
    <w:rsid w:val="00E56C52"/>
    <w:rsid w:val="00E57815"/>
    <w:rsid w:val="00E60F4E"/>
    <w:rsid w:val="00E61EC8"/>
    <w:rsid w:val="00E62BC9"/>
    <w:rsid w:val="00E62E27"/>
    <w:rsid w:val="00E633B6"/>
    <w:rsid w:val="00E63904"/>
    <w:rsid w:val="00E66C3A"/>
    <w:rsid w:val="00E67370"/>
    <w:rsid w:val="00E67E9E"/>
    <w:rsid w:val="00E71814"/>
    <w:rsid w:val="00E722DE"/>
    <w:rsid w:val="00E731FC"/>
    <w:rsid w:val="00E73584"/>
    <w:rsid w:val="00E74C12"/>
    <w:rsid w:val="00E76811"/>
    <w:rsid w:val="00E77D60"/>
    <w:rsid w:val="00E803CD"/>
    <w:rsid w:val="00E80E66"/>
    <w:rsid w:val="00E80EB2"/>
    <w:rsid w:val="00E90584"/>
    <w:rsid w:val="00E9221C"/>
    <w:rsid w:val="00E92406"/>
    <w:rsid w:val="00E9332A"/>
    <w:rsid w:val="00E9405A"/>
    <w:rsid w:val="00E96069"/>
    <w:rsid w:val="00E97607"/>
    <w:rsid w:val="00EA40A8"/>
    <w:rsid w:val="00EA57ED"/>
    <w:rsid w:val="00EA6081"/>
    <w:rsid w:val="00EA67CB"/>
    <w:rsid w:val="00EA6B3F"/>
    <w:rsid w:val="00EB09BA"/>
    <w:rsid w:val="00EB3698"/>
    <w:rsid w:val="00EB3AA3"/>
    <w:rsid w:val="00EB6DBB"/>
    <w:rsid w:val="00EB7B7C"/>
    <w:rsid w:val="00EC029B"/>
    <w:rsid w:val="00EC0FF9"/>
    <w:rsid w:val="00EC136C"/>
    <w:rsid w:val="00EC683A"/>
    <w:rsid w:val="00EC7655"/>
    <w:rsid w:val="00EC792E"/>
    <w:rsid w:val="00ED05E8"/>
    <w:rsid w:val="00ED5381"/>
    <w:rsid w:val="00ED5E0D"/>
    <w:rsid w:val="00EE176D"/>
    <w:rsid w:val="00EE5257"/>
    <w:rsid w:val="00EE618B"/>
    <w:rsid w:val="00EE63FD"/>
    <w:rsid w:val="00EE688A"/>
    <w:rsid w:val="00EE79C5"/>
    <w:rsid w:val="00EE7AA9"/>
    <w:rsid w:val="00EF001C"/>
    <w:rsid w:val="00EF290E"/>
    <w:rsid w:val="00EF2F80"/>
    <w:rsid w:val="00EF67CC"/>
    <w:rsid w:val="00F045FA"/>
    <w:rsid w:val="00F04EB6"/>
    <w:rsid w:val="00F057AD"/>
    <w:rsid w:val="00F07444"/>
    <w:rsid w:val="00F07DF5"/>
    <w:rsid w:val="00F10F6C"/>
    <w:rsid w:val="00F11434"/>
    <w:rsid w:val="00F136F8"/>
    <w:rsid w:val="00F140BD"/>
    <w:rsid w:val="00F16807"/>
    <w:rsid w:val="00F2033E"/>
    <w:rsid w:val="00F20EC0"/>
    <w:rsid w:val="00F2309A"/>
    <w:rsid w:val="00F2528B"/>
    <w:rsid w:val="00F25857"/>
    <w:rsid w:val="00F3192B"/>
    <w:rsid w:val="00F31B91"/>
    <w:rsid w:val="00F330CA"/>
    <w:rsid w:val="00F37677"/>
    <w:rsid w:val="00F41E2A"/>
    <w:rsid w:val="00F42761"/>
    <w:rsid w:val="00F452C3"/>
    <w:rsid w:val="00F458DA"/>
    <w:rsid w:val="00F45A9C"/>
    <w:rsid w:val="00F46139"/>
    <w:rsid w:val="00F5105F"/>
    <w:rsid w:val="00F515EB"/>
    <w:rsid w:val="00F530FC"/>
    <w:rsid w:val="00F534C0"/>
    <w:rsid w:val="00F5439D"/>
    <w:rsid w:val="00F5632E"/>
    <w:rsid w:val="00F56501"/>
    <w:rsid w:val="00F5720B"/>
    <w:rsid w:val="00F57826"/>
    <w:rsid w:val="00F607F3"/>
    <w:rsid w:val="00F621E2"/>
    <w:rsid w:val="00F666A3"/>
    <w:rsid w:val="00F67392"/>
    <w:rsid w:val="00F72825"/>
    <w:rsid w:val="00F72C71"/>
    <w:rsid w:val="00F72DD7"/>
    <w:rsid w:val="00F7343A"/>
    <w:rsid w:val="00F74123"/>
    <w:rsid w:val="00F7711E"/>
    <w:rsid w:val="00F84D3D"/>
    <w:rsid w:val="00F878C2"/>
    <w:rsid w:val="00F93FE6"/>
    <w:rsid w:val="00FA2A15"/>
    <w:rsid w:val="00FA2B30"/>
    <w:rsid w:val="00FA439F"/>
    <w:rsid w:val="00FA4682"/>
    <w:rsid w:val="00FA50A1"/>
    <w:rsid w:val="00FA55A5"/>
    <w:rsid w:val="00FA7E01"/>
    <w:rsid w:val="00FB0077"/>
    <w:rsid w:val="00FB10B0"/>
    <w:rsid w:val="00FB130D"/>
    <w:rsid w:val="00FB192D"/>
    <w:rsid w:val="00FB1981"/>
    <w:rsid w:val="00FB1B1D"/>
    <w:rsid w:val="00FB261B"/>
    <w:rsid w:val="00FB4A86"/>
    <w:rsid w:val="00FB67A3"/>
    <w:rsid w:val="00FB7A5F"/>
    <w:rsid w:val="00FC0389"/>
    <w:rsid w:val="00FC17E6"/>
    <w:rsid w:val="00FC374F"/>
    <w:rsid w:val="00FC5F7B"/>
    <w:rsid w:val="00FC6781"/>
    <w:rsid w:val="00FC7CBC"/>
    <w:rsid w:val="00FD10D9"/>
    <w:rsid w:val="00FD18B9"/>
    <w:rsid w:val="00FD1F25"/>
    <w:rsid w:val="00FD4C00"/>
    <w:rsid w:val="00FD5126"/>
    <w:rsid w:val="00FD518A"/>
    <w:rsid w:val="00FD5659"/>
    <w:rsid w:val="00FD6272"/>
    <w:rsid w:val="00FE0C5A"/>
    <w:rsid w:val="00FE1BE4"/>
    <w:rsid w:val="00FE45F7"/>
    <w:rsid w:val="00FE7AD2"/>
    <w:rsid w:val="00FF0C21"/>
    <w:rsid w:val="00FF1E35"/>
    <w:rsid w:val="00FF282C"/>
    <w:rsid w:val="00FF2FB2"/>
    <w:rsid w:val="00FF3D81"/>
    <w:rsid w:val="00FF59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D22060"/>
  <w15:docId w15:val="{17C3F6F5-0170-4C9B-8E68-8C359DF90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0D10"/>
    <w:rPr>
      <w:rFonts w:ascii="Arial" w:hAnsi="Arial"/>
      <w:sz w:val="22"/>
      <w:szCs w:val="24"/>
    </w:rPr>
  </w:style>
  <w:style w:type="paragraph" w:styleId="Heading1">
    <w:name w:val="heading 1"/>
    <w:basedOn w:val="Normal"/>
    <w:next w:val="Normal"/>
    <w:link w:val="Heading1Char"/>
    <w:uiPriority w:val="99"/>
    <w:qFormat/>
    <w:rsid w:val="00DA05BF"/>
    <w:pPr>
      <w:keepNext/>
      <w:spacing w:before="120" w:after="120"/>
      <w:outlineLvl w:val="0"/>
    </w:pPr>
    <w:rPr>
      <w:b/>
      <w:bCs/>
      <w:kern w:val="32"/>
      <w:sz w:val="28"/>
      <w:szCs w:val="32"/>
    </w:rPr>
  </w:style>
  <w:style w:type="paragraph" w:styleId="Heading2">
    <w:name w:val="heading 2"/>
    <w:basedOn w:val="Normal"/>
    <w:next w:val="Normal"/>
    <w:link w:val="Heading2Char"/>
    <w:uiPriority w:val="99"/>
    <w:qFormat/>
    <w:rsid w:val="00DA05BF"/>
    <w:pPr>
      <w:keepNext/>
      <w:tabs>
        <w:tab w:val="left" w:pos="0"/>
        <w:tab w:val="left" w:pos="720"/>
        <w:tab w:val="right" w:pos="9000"/>
      </w:tabs>
      <w:spacing w:before="60"/>
      <w:outlineLvl w:val="1"/>
    </w:pPr>
    <w:rPr>
      <w:b/>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A05BF"/>
    <w:rPr>
      <w:rFonts w:ascii="Arial" w:hAnsi="Arial"/>
      <w:b/>
      <w:kern w:val="32"/>
      <w:sz w:val="32"/>
      <w:lang w:val="en-US" w:eastAsia="en-US"/>
    </w:rPr>
  </w:style>
  <w:style w:type="character" w:customStyle="1" w:styleId="Heading2Char">
    <w:name w:val="Heading 2 Char"/>
    <w:basedOn w:val="DefaultParagraphFont"/>
    <w:link w:val="Heading2"/>
    <w:uiPriority w:val="99"/>
    <w:rsid w:val="00DA05BF"/>
    <w:rPr>
      <w:rFonts w:ascii="Arial" w:hAnsi="Arial"/>
      <w:b/>
      <w:sz w:val="28"/>
      <w:lang w:val="en-US" w:eastAsia="en-US"/>
    </w:rPr>
  </w:style>
  <w:style w:type="paragraph" w:customStyle="1" w:styleId="HeaderFooter">
    <w:name w:val="Header &amp; Footer"/>
    <w:uiPriority w:val="99"/>
    <w:rsid w:val="00DA5B53"/>
    <w:pPr>
      <w:tabs>
        <w:tab w:val="right" w:pos="9360"/>
      </w:tabs>
    </w:pPr>
    <w:rPr>
      <w:rFonts w:ascii="Helvetica" w:hAnsi="Helvetica"/>
      <w:color w:val="000000"/>
      <w:lang w:val="en-CA" w:eastAsia="en-CA"/>
    </w:rPr>
  </w:style>
  <w:style w:type="paragraph" w:customStyle="1" w:styleId="Body1">
    <w:name w:val="Body 1"/>
    <w:uiPriority w:val="99"/>
    <w:rsid w:val="00DA5B53"/>
    <w:rPr>
      <w:rFonts w:ascii="Helvetica" w:hAnsi="Helvetica"/>
      <w:color w:val="000000"/>
      <w:sz w:val="24"/>
      <w:lang w:val="en-CA" w:eastAsia="en-CA"/>
    </w:rPr>
  </w:style>
  <w:style w:type="paragraph" w:styleId="Header">
    <w:name w:val="header"/>
    <w:basedOn w:val="Normal"/>
    <w:link w:val="HeaderChar"/>
    <w:uiPriority w:val="99"/>
    <w:rsid w:val="00FE1BE4"/>
    <w:pPr>
      <w:tabs>
        <w:tab w:val="center" w:pos="4680"/>
        <w:tab w:val="right" w:pos="9360"/>
      </w:tabs>
    </w:pPr>
    <w:rPr>
      <w:rFonts w:ascii="Times New Roman" w:hAnsi="Times New Roman"/>
      <w:sz w:val="24"/>
    </w:rPr>
  </w:style>
  <w:style w:type="character" w:customStyle="1" w:styleId="HeaderChar">
    <w:name w:val="Header Char"/>
    <w:basedOn w:val="DefaultParagraphFont"/>
    <w:link w:val="Header"/>
    <w:uiPriority w:val="99"/>
    <w:rsid w:val="00FE1BE4"/>
    <w:rPr>
      <w:sz w:val="24"/>
      <w:lang w:val="en-US" w:eastAsia="en-US"/>
    </w:rPr>
  </w:style>
  <w:style w:type="paragraph" w:styleId="Footer">
    <w:name w:val="footer"/>
    <w:basedOn w:val="Normal"/>
    <w:link w:val="FooterChar"/>
    <w:uiPriority w:val="99"/>
    <w:semiHidden/>
    <w:rsid w:val="00FE1BE4"/>
    <w:pPr>
      <w:tabs>
        <w:tab w:val="center" w:pos="4680"/>
        <w:tab w:val="right" w:pos="9360"/>
      </w:tabs>
    </w:pPr>
    <w:rPr>
      <w:rFonts w:ascii="Times New Roman" w:hAnsi="Times New Roman"/>
      <w:sz w:val="24"/>
    </w:rPr>
  </w:style>
  <w:style w:type="character" w:customStyle="1" w:styleId="FooterChar">
    <w:name w:val="Footer Char"/>
    <w:basedOn w:val="DefaultParagraphFont"/>
    <w:link w:val="Footer"/>
    <w:uiPriority w:val="99"/>
    <w:rsid w:val="00FE1BE4"/>
    <w:rPr>
      <w:sz w:val="24"/>
      <w:lang w:val="en-US" w:eastAsia="en-US"/>
    </w:rPr>
  </w:style>
  <w:style w:type="paragraph" w:styleId="ListParagraph">
    <w:name w:val="List Paragraph"/>
    <w:basedOn w:val="Normal"/>
    <w:uiPriority w:val="34"/>
    <w:qFormat/>
    <w:rsid w:val="00947782"/>
    <w:pPr>
      <w:ind w:left="720"/>
      <w:contextualSpacing/>
    </w:pPr>
  </w:style>
  <w:style w:type="character" w:styleId="CommentReference">
    <w:name w:val="annotation reference"/>
    <w:basedOn w:val="DefaultParagraphFont"/>
    <w:uiPriority w:val="99"/>
    <w:semiHidden/>
    <w:unhideWhenUsed/>
    <w:rsid w:val="00D74043"/>
    <w:rPr>
      <w:sz w:val="16"/>
      <w:szCs w:val="16"/>
    </w:rPr>
  </w:style>
  <w:style w:type="paragraph" w:styleId="CommentText">
    <w:name w:val="annotation text"/>
    <w:basedOn w:val="Normal"/>
    <w:link w:val="CommentTextChar"/>
    <w:uiPriority w:val="99"/>
    <w:semiHidden/>
    <w:unhideWhenUsed/>
    <w:rsid w:val="00D74043"/>
    <w:rPr>
      <w:sz w:val="20"/>
      <w:szCs w:val="20"/>
    </w:rPr>
  </w:style>
  <w:style w:type="character" w:customStyle="1" w:styleId="CommentTextChar">
    <w:name w:val="Comment Text Char"/>
    <w:basedOn w:val="DefaultParagraphFont"/>
    <w:link w:val="CommentText"/>
    <w:uiPriority w:val="99"/>
    <w:semiHidden/>
    <w:rsid w:val="00D74043"/>
    <w:rPr>
      <w:rFonts w:ascii="Arial" w:hAnsi="Arial"/>
    </w:rPr>
  </w:style>
  <w:style w:type="paragraph" w:styleId="CommentSubject">
    <w:name w:val="annotation subject"/>
    <w:basedOn w:val="CommentText"/>
    <w:next w:val="CommentText"/>
    <w:link w:val="CommentSubjectChar"/>
    <w:uiPriority w:val="99"/>
    <w:semiHidden/>
    <w:unhideWhenUsed/>
    <w:rsid w:val="00D74043"/>
    <w:rPr>
      <w:b/>
      <w:bCs/>
    </w:rPr>
  </w:style>
  <w:style w:type="character" w:customStyle="1" w:styleId="CommentSubjectChar">
    <w:name w:val="Comment Subject Char"/>
    <w:basedOn w:val="CommentTextChar"/>
    <w:link w:val="CommentSubject"/>
    <w:uiPriority w:val="99"/>
    <w:semiHidden/>
    <w:rsid w:val="00D74043"/>
    <w:rPr>
      <w:rFonts w:ascii="Arial" w:hAnsi="Arial"/>
      <w:b/>
      <w:bCs/>
    </w:rPr>
  </w:style>
  <w:style w:type="paragraph" w:styleId="BalloonText">
    <w:name w:val="Balloon Text"/>
    <w:basedOn w:val="Normal"/>
    <w:link w:val="BalloonTextChar"/>
    <w:uiPriority w:val="99"/>
    <w:semiHidden/>
    <w:unhideWhenUsed/>
    <w:rsid w:val="00D740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4043"/>
    <w:rPr>
      <w:rFonts w:ascii="Segoe UI" w:hAnsi="Segoe UI" w:cs="Segoe UI"/>
      <w:sz w:val="18"/>
      <w:szCs w:val="18"/>
    </w:rPr>
  </w:style>
  <w:style w:type="paragraph" w:styleId="Revision">
    <w:name w:val="Revision"/>
    <w:hidden/>
    <w:uiPriority w:val="99"/>
    <w:semiHidden/>
    <w:rsid w:val="00AE2AE4"/>
    <w:rPr>
      <w:rFonts w:ascii="Arial" w:hAnsi="Arial"/>
      <w:sz w:val="22"/>
      <w:szCs w:val="24"/>
    </w:rPr>
  </w:style>
  <w:style w:type="character" w:customStyle="1" w:styleId="apple-converted-space">
    <w:name w:val="apple-converted-space"/>
    <w:basedOn w:val="DefaultParagraphFont"/>
    <w:rsid w:val="00235382"/>
  </w:style>
  <w:style w:type="character" w:styleId="Hyperlink">
    <w:name w:val="Hyperlink"/>
    <w:basedOn w:val="DefaultParagraphFont"/>
    <w:uiPriority w:val="99"/>
    <w:unhideWhenUsed/>
    <w:rsid w:val="00154AF2"/>
    <w:rPr>
      <w:color w:val="0000FF" w:themeColor="hyperlink"/>
      <w:u w:val="single"/>
    </w:rPr>
  </w:style>
  <w:style w:type="table" w:styleId="TableGrid">
    <w:name w:val="Table Grid"/>
    <w:basedOn w:val="TableNormal"/>
    <w:uiPriority w:val="59"/>
    <w:rsid w:val="000671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qj">
    <w:name w:val="aqj"/>
    <w:basedOn w:val="DefaultParagraphFont"/>
    <w:rsid w:val="00C302D1"/>
  </w:style>
  <w:style w:type="table" w:customStyle="1" w:styleId="GridTable4-Accent61">
    <w:name w:val="Grid Table 4 - Accent 61"/>
    <w:basedOn w:val="TableNormal"/>
    <w:uiPriority w:val="49"/>
    <w:rsid w:val="003C47C0"/>
    <w:rPr>
      <w:rFonts w:asciiTheme="minorHAnsi" w:eastAsiaTheme="minorHAnsi" w:hAnsiTheme="minorHAnsi" w:cstheme="minorBidi"/>
      <w:sz w:val="22"/>
      <w:szCs w:val="22"/>
      <w:lang w:val="en-CA"/>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Grid0">
    <w:name w:val="TableGrid"/>
    <w:rsid w:val="001523BC"/>
    <w:rPr>
      <w:rFonts w:asciiTheme="minorHAnsi" w:eastAsiaTheme="minorEastAsia" w:hAnsiTheme="minorHAnsi" w:cstheme="minorBidi"/>
      <w:sz w:val="22"/>
      <w:szCs w:val="22"/>
      <w:lang w:val="en-CA" w:eastAsia="en-CA"/>
    </w:rPr>
    <w:tblPr>
      <w:tblCellMar>
        <w:top w:w="0" w:type="dxa"/>
        <w:left w:w="0" w:type="dxa"/>
        <w:bottom w:w="0" w:type="dxa"/>
        <w:right w:w="0" w:type="dxa"/>
      </w:tblCellMar>
    </w:tblPr>
  </w:style>
  <w:style w:type="paragraph" w:styleId="NoSpacing">
    <w:name w:val="No Spacing"/>
    <w:uiPriority w:val="1"/>
    <w:qFormat/>
    <w:rsid w:val="00B8178A"/>
    <w:pPr>
      <w:ind w:left="10" w:hanging="10"/>
    </w:pPr>
    <w:rPr>
      <w:color w:val="000000"/>
      <w:sz w:val="22"/>
      <w:szCs w:val="22"/>
      <w:lang w:val="en-CA" w:eastAsia="en-CA"/>
    </w:rPr>
  </w:style>
  <w:style w:type="paragraph" w:customStyle="1" w:styleId="m7512701305417833506msolistparagraph">
    <w:name w:val="m_7512701305417833506msolistparagraph"/>
    <w:basedOn w:val="Normal"/>
    <w:rsid w:val="005D6675"/>
    <w:pPr>
      <w:spacing w:before="100" w:beforeAutospacing="1" w:after="100" w:afterAutospacing="1"/>
    </w:pPr>
    <w:rPr>
      <w:rFonts w:ascii="Times New Roman" w:hAnsi="Times New Roman"/>
      <w:sz w:val="24"/>
      <w:lang w:val="en-CA" w:eastAsia="en-CA"/>
    </w:rPr>
  </w:style>
  <w:style w:type="character" w:customStyle="1" w:styleId="UnresolvedMention1">
    <w:name w:val="Unresolved Mention1"/>
    <w:basedOn w:val="DefaultParagraphFont"/>
    <w:uiPriority w:val="99"/>
    <w:semiHidden/>
    <w:unhideWhenUsed/>
    <w:rsid w:val="00A34412"/>
    <w:rPr>
      <w:color w:val="605E5C"/>
      <w:shd w:val="clear" w:color="auto" w:fill="E1DFDD"/>
    </w:rPr>
  </w:style>
  <w:style w:type="character" w:customStyle="1" w:styleId="gd">
    <w:name w:val="gd"/>
    <w:basedOn w:val="DefaultParagraphFont"/>
    <w:rsid w:val="002D4346"/>
  </w:style>
  <w:style w:type="character" w:customStyle="1" w:styleId="UnresolvedMention2">
    <w:name w:val="Unresolved Mention2"/>
    <w:basedOn w:val="DefaultParagraphFont"/>
    <w:uiPriority w:val="99"/>
    <w:semiHidden/>
    <w:unhideWhenUsed/>
    <w:rsid w:val="000D20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92029">
      <w:bodyDiv w:val="1"/>
      <w:marLeft w:val="0"/>
      <w:marRight w:val="0"/>
      <w:marTop w:val="0"/>
      <w:marBottom w:val="0"/>
      <w:divBdr>
        <w:top w:val="none" w:sz="0" w:space="0" w:color="auto"/>
        <w:left w:val="none" w:sz="0" w:space="0" w:color="auto"/>
        <w:bottom w:val="none" w:sz="0" w:space="0" w:color="auto"/>
        <w:right w:val="none" w:sz="0" w:space="0" w:color="auto"/>
      </w:divBdr>
    </w:div>
    <w:div w:id="102311777">
      <w:bodyDiv w:val="1"/>
      <w:marLeft w:val="0"/>
      <w:marRight w:val="0"/>
      <w:marTop w:val="0"/>
      <w:marBottom w:val="0"/>
      <w:divBdr>
        <w:top w:val="none" w:sz="0" w:space="0" w:color="auto"/>
        <w:left w:val="none" w:sz="0" w:space="0" w:color="auto"/>
        <w:bottom w:val="none" w:sz="0" w:space="0" w:color="auto"/>
        <w:right w:val="none" w:sz="0" w:space="0" w:color="auto"/>
      </w:divBdr>
      <w:divsChild>
        <w:div w:id="1384594858">
          <w:marLeft w:val="10"/>
          <w:marRight w:val="0"/>
          <w:marTop w:val="0"/>
          <w:marBottom w:val="0"/>
          <w:divBdr>
            <w:top w:val="none" w:sz="0" w:space="0" w:color="auto"/>
            <w:left w:val="none" w:sz="0" w:space="0" w:color="auto"/>
            <w:bottom w:val="none" w:sz="0" w:space="0" w:color="auto"/>
            <w:right w:val="none" w:sz="0" w:space="0" w:color="auto"/>
          </w:divBdr>
        </w:div>
      </w:divsChild>
    </w:div>
    <w:div w:id="139662254">
      <w:bodyDiv w:val="1"/>
      <w:marLeft w:val="0"/>
      <w:marRight w:val="0"/>
      <w:marTop w:val="0"/>
      <w:marBottom w:val="0"/>
      <w:divBdr>
        <w:top w:val="none" w:sz="0" w:space="0" w:color="auto"/>
        <w:left w:val="none" w:sz="0" w:space="0" w:color="auto"/>
        <w:bottom w:val="none" w:sz="0" w:space="0" w:color="auto"/>
        <w:right w:val="none" w:sz="0" w:space="0" w:color="auto"/>
      </w:divBdr>
      <w:divsChild>
        <w:div w:id="269091632">
          <w:marLeft w:val="0"/>
          <w:marRight w:val="0"/>
          <w:marTop w:val="0"/>
          <w:marBottom w:val="0"/>
          <w:divBdr>
            <w:top w:val="none" w:sz="0" w:space="0" w:color="auto"/>
            <w:left w:val="none" w:sz="0" w:space="0" w:color="auto"/>
            <w:bottom w:val="none" w:sz="0" w:space="0" w:color="auto"/>
            <w:right w:val="none" w:sz="0" w:space="0" w:color="auto"/>
          </w:divBdr>
        </w:div>
        <w:div w:id="1498183241">
          <w:marLeft w:val="0"/>
          <w:marRight w:val="0"/>
          <w:marTop w:val="0"/>
          <w:marBottom w:val="0"/>
          <w:divBdr>
            <w:top w:val="none" w:sz="0" w:space="0" w:color="auto"/>
            <w:left w:val="none" w:sz="0" w:space="0" w:color="auto"/>
            <w:bottom w:val="none" w:sz="0" w:space="0" w:color="auto"/>
            <w:right w:val="none" w:sz="0" w:space="0" w:color="auto"/>
          </w:divBdr>
        </w:div>
      </w:divsChild>
    </w:div>
    <w:div w:id="312294739">
      <w:bodyDiv w:val="1"/>
      <w:marLeft w:val="0"/>
      <w:marRight w:val="0"/>
      <w:marTop w:val="0"/>
      <w:marBottom w:val="0"/>
      <w:divBdr>
        <w:top w:val="none" w:sz="0" w:space="0" w:color="auto"/>
        <w:left w:val="none" w:sz="0" w:space="0" w:color="auto"/>
        <w:bottom w:val="none" w:sz="0" w:space="0" w:color="auto"/>
        <w:right w:val="none" w:sz="0" w:space="0" w:color="auto"/>
      </w:divBdr>
    </w:div>
    <w:div w:id="317851736">
      <w:bodyDiv w:val="1"/>
      <w:marLeft w:val="0"/>
      <w:marRight w:val="0"/>
      <w:marTop w:val="0"/>
      <w:marBottom w:val="0"/>
      <w:divBdr>
        <w:top w:val="none" w:sz="0" w:space="0" w:color="auto"/>
        <w:left w:val="none" w:sz="0" w:space="0" w:color="auto"/>
        <w:bottom w:val="none" w:sz="0" w:space="0" w:color="auto"/>
        <w:right w:val="none" w:sz="0" w:space="0" w:color="auto"/>
      </w:divBdr>
      <w:divsChild>
        <w:div w:id="221018694">
          <w:marLeft w:val="0"/>
          <w:marRight w:val="0"/>
          <w:marTop w:val="0"/>
          <w:marBottom w:val="0"/>
          <w:divBdr>
            <w:top w:val="none" w:sz="0" w:space="0" w:color="auto"/>
            <w:left w:val="none" w:sz="0" w:space="0" w:color="auto"/>
            <w:bottom w:val="none" w:sz="0" w:space="0" w:color="auto"/>
            <w:right w:val="none" w:sz="0" w:space="0" w:color="auto"/>
          </w:divBdr>
        </w:div>
        <w:div w:id="2045669576">
          <w:marLeft w:val="0"/>
          <w:marRight w:val="0"/>
          <w:marTop w:val="0"/>
          <w:marBottom w:val="0"/>
          <w:divBdr>
            <w:top w:val="none" w:sz="0" w:space="0" w:color="auto"/>
            <w:left w:val="none" w:sz="0" w:space="0" w:color="auto"/>
            <w:bottom w:val="none" w:sz="0" w:space="0" w:color="auto"/>
            <w:right w:val="none" w:sz="0" w:space="0" w:color="auto"/>
          </w:divBdr>
        </w:div>
        <w:div w:id="1286934177">
          <w:marLeft w:val="0"/>
          <w:marRight w:val="0"/>
          <w:marTop w:val="0"/>
          <w:marBottom w:val="0"/>
          <w:divBdr>
            <w:top w:val="none" w:sz="0" w:space="0" w:color="auto"/>
            <w:left w:val="none" w:sz="0" w:space="0" w:color="auto"/>
            <w:bottom w:val="none" w:sz="0" w:space="0" w:color="auto"/>
            <w:right w:val="none" w:sz="0" w:space="0" w:color="auto"/>
          </w:divBdr>
        </w:div>
        <w:div w:id="987246433">
          <w:marLeft w:val="0"/>
          <w:marRight w:val="0"/>
          <w:marTop w:val="0"/>
          <w:marBottom w:val="0"/>
          <w:divBdr>
            <w:top w:val="none" w:sz="0" w:space="0" w:color="auto"/>
            <w:left w:val="none" w:sz="0" w:space="0" w:color="auto"/>
            <w:bottom w:val="none" w:sz="0" w:space="0" w:color="auto"/>
            <w:right w:val="none" w:sz="0" w:space="0" w:color="auto"/>
          </w:divBdr>
        </w:div>
        <w:div w:id="1028797044">
          <w:marLeft w:val="0"/>
          <w:marRight w:val="0"/>
          <w:marTop w:val="0"/>
          <w:marBottom w:val="0"/>
          <w:divBdr>
            <w:top w:val="none" w:sz="0" w:space="0" w:color="auto"/>
            <w:left w:val="none" w:sz="0" w:space="0" w:color="auto"/>
            <w:bottom w:val="none" w:sz="0" w:space="0" w:color="auto"/>
            <w:right w:val="none" w:sz="0" w:space="0" w:color="auto"/>
          </w:divBdr>
        </w:div>
        <w:div w:id="595601373">
          <w:marLeft w:val="0"/>
          <w:marRight w:val="0"/>
          <w:marTop w:val="0"/>
          <w:marBottom w:val="0"/>
          <w:divBdr>
            <w:top w:val="none" w:sz="0" w:space="0" w:color="auto"/>
            <w:left w:val="none" w:sz="0" w:space="0" w:color="auto"/>
            <w:bottom w:val="none" w:sz="0" w:space="0" w:color="auto"/>
            <w:right w:val="none" w:sz="0" w:space="0" w:color="auto"/>
          </w:divBdr>
        </w:div>
        <w:div w:id="1383939377">
          <w:marLeft w:val="0"/>
          <w:marRight w:val="0"/>
          <w:marTop w:val="0"/>
          <w:marBottom w:val="0"/>
          <w:divBdr>
            <w:top w:val="none" w:sz="0" w:space="0" w:color="auto"/>
            <w:left w:val="none" w:sz="0" w:space="0" w:color="auto"/>
            <w:bottom w:val="none" w:sz="0" w:space="0" w:color="auto"/>
            <w:right w:val="none" w:sz="0" w:space="0" w:color="auto"/>
          </w:divBdr>
        </w:div>
      </w:divsChild>
    </w:div>
    <w:div w:id="338431228">
      <w:bodyDiv w:val="1"/>
      <w:marLeft w:val="0"/>
      <w:marRight w:val="0"/>
      <w:marTop w:val="0"/>
      <w:marBottom w:val="0"/>
      <w:divBdr>
        <w:top w:val="none" w:sz="0" w:space="0" w:color="auto"/>
        <w:left w:val="none" w:sz="0" w:space="0" w:color="auto"/>
        <w:bottom w:val="none" w:sz="0" w:space="0" w:color="auto"/>
        <w:right w:val="none" w:sz="0" w:space="0" w:color="auto"/>
      </w:divBdr>
      <w:divsChild>
        <w:div w:id="2029485591">
          <w:marLeft w:val="0"/>
          <w:marRight w:val="0"/>
          <w:marTop w:val="0"/>
          <w:marBottom w:val="0"/>
          <w:divBdr>
            <w:top w:val="none" w:sz="0" w:space="0" w:color="auto"/>
            <w:left w:val="none" w:sz="0" w:space="0" w:color="auto"/>
            <w:bottom w:val="none" w:sz="0" w:space="0" w:color="auto"/>
            <w:right w:val="none" w:sz="0" w:space="0" w:color="auto"/>
          </w:divBdr>
        </w:div>
        <w:div w:id="1403483671">
          <w:marLeft w:val="0"/>
          <w:marRight w:val="0"/>
          <w:marTop w:val="0"/>
          <w:marBottom w:val="0"/>
          <w:divBdr>
            <w:top w:val="none" w:sz="0" w:space="0" w:color="auto"/>
            <w:left w:val="none" w:sz="0" w:space="0" w:color="auto"/>
            <w:bottom w:val="none" w:sz="0" w:space="0" w:color="auto"/>
            <w:right w:val="none" w:sz="0" w:space="0" w:color="auto"/>
          </w:divBdr>
        </w:div>
        <w:div w:id="2016957644">
          <w:marLeft w:val="0"/>
          <w:marRight w:val="0"/>
          <w:marTop w:val="0"/>
          <w:marBottom w:val="0"/>
          <w:divBdr>
            <w:top w:val="none" w:sz="0" w:space="0" w:color="auto"/>
            <w:left w:val="none" w:sz="0" w:space="0" w:color="auto"/>
            <w:bottom w:val="none" w:sz="0" w:space="0" w:color="auto"/>
            <w:right w:val="none" w:sz="0" w:space="0" w:color="auto"/>
          </w:divBdr>
        </w:div>
        <w:div w:id="960723497">
          <w:marLeft w:val="0"/>
          <w:marRight w:val="0"/>
          <w:marTop w:val="0"/>
          <w:marBottom w:val="0"/>
          <w:divBdr>
            <w:top w:val="none" w:sz="0" w:space="0" w:color="auto"/>
            <w:left w:val="none" w:sz="0" w:space="0" w:color="auto"/>
            <w:bottom w:val="none" w:sz="0" w:space="0" w:color="auto"/>
            <w:right w:val="none" w:sz="0" w:space="0" w:color="auto"/>
          </w:divBdr>
        </w:div>
        <w:div w:id="603001457">
          <w:marLeft w:val="0"/>
          <w:marRight w:val="0"/>
          <w:marTop w:val="0"/>
          <w:marBottom w:val="0"/>
          <w:divBdr>
            <w:top w:val="none" w:sz="0" w:space="0" w:color="auto"/>
            <w:left w:val="none" w:sz="0" w:space="0" w:color="auto"/>
            <w:bottom w:val="none" w:sz="0" w:space="0" w:color="auto"/>
            <w:right w:val="none" w:sz="0" w:space="0" w:color="auto"/>
          </w:divBdr>
        </w:div>
        <w:div w:id="424302909">
          <w:marLeft w:val="0"/>
          <w:marRight w:val="0"/>
          <w:marTop w:val="0"/>
          <w:marBottom w:val="0"/>
          <w:divBdr>
            <w:top w:val="none" w:sz="0" w:space="0" w:color="auto"/>
            <w:left w:val="none" w:sz="0" w:space="0" w:color="auto"/>
            <w:bottom w:val="none" w:sz="0" w:space="0" w:color="auto"/>
            <w:right w:val="none" w:sz="0" w:space="0" w:color="auto"/>
          </w:divBdr>
        </w:div>
        <w:div w:id="688216393">
          <w:marLeft w:val="0"/>
          <w:marRight w:val="0"/>
          <w:marTop w:val="0"/>
          <w:marBottom w:val="0"/>
          <w:divBdr>
            <w:top w:val="none" w:sz="0" w:space="0" w:color="auto"/>
            <w:left w:val="none" w:sz="0" w:space="0" w:color="auto"/>
            <w:bottom w:val="none" w:sz="0" w:space="0" w:color="auto"/>
            <w:right w:val="none" w:sz="0" w:space="0" w:color="auto"/>
          </w:divBdr>
        </w:div>
        <w:div w:id="1438209004">
          <w:marLeft w:val="0"/>
          <w:marRight w:val="0"/>
          <w:marTop w:val="0"/>
          <w:marBottom w:val="0"/>
          <w:divBdr>
            <w:top w:val="none" w:sz="0" w:space="0" w:color="auto"/>
            <w:left w:val="none" w:sz="0" w:space="0" w:color="auto"/>
            <w:bottom w:val="none" w:sz="0" w:space="0" w:color="auto"/>
            <w:right w:val="none" w:sz="0" w:space="0" w:color="auto"/>
          </w:divBdr>
        </w:div>
      </w:divsChild>
    </w:div>
    <w:div w:id="504325465">
      <w:bodyDiv w:val="1"/>
      <w:marLeft w:val="0"/>
      <w:marRight w:val="0"/>
      <w:marTop w:val="0"/>
      <w:marBottom w:val="0"/>
      <w:divBdr>
        <w:top w:val="none" w:sz="0" w:space="0" w:color="auto"/>
        <w:left w:val="none" w:sz="0" w:space="0" w:color="auto"/>
        <w:bottom w:val="none" w:sz="0" w:space="0" w:color="auto"/>
        <w:right w:val="none" w:sz="0" w:space="0" w:color="auto"/>
      </w:divBdr>
      <w:divsChild>
        <w:div w:id="986203376">
          <w:marLeft w:val="0"/>
          <w:marRight w:val="0"/>
          <w:marTop w:val="0"/>
          <w:marBottom w:val="0"/>
          <w:divBdr>
            <w:top w:val="none" w:sz="0" w:space="0" w:color="auto"/>
            <w:left w:val="none" w:sz="0" w:space="0" w:color="auto"/>
            <w:bottom w:val="none" w:sz="0" w:space="0" w:color="auto"/>
            <w:right w:val="none" w:sz="0" w:space="0" w:color="auto"/>
          </w:divBdr>
        </w:div>
        <w:div w:id="1018966860">
          <w:marLeft w:val="0"/>
          <w:marRight w:val="0"/>
          <w:marTop w:val="0"/>
          <w:marBottom w:val="0"/>
          <w:divBdr>
            <w:top w:val="none" w:sz="0" w:space="0" w:color="auto"/>
            <w:left w:val="none" w:sz="0" w:space="0" w:color="auto"/>
            <w:bottom w:val="none" w:sz="0" w:space="0" w:color="auto"/>
            <w:right w:val="none" w:sz="0" w:space="0" w:color="auto"/>
          </w:divBdr>
        </w:div>
        <w:div w:id="2095668505">
          <w:marLeft w:val="0"/>
          <w:marRight w:val="0"/>
          <w:marTop w:val="0"/>
          <w:marBottom w:val="0"/>
          <w:divBdr>
            <w:top w:val="none" w:sz="0" w:space="0" w:color="auto"/>
            <w:left w:val="none" w:sz="0" w:space="0" w:color="auto"/>
            <w:bottom w:val="none" w:sz="0" w:space="0" w:color="auto"/>
            <w:right w:val="none" w:sz="0" w:space="0" w:color="auto"/>
          </w:divBdr>
        </w:div>
        <w:div w:id="878973290">
          <w:marLeft w:val="0"/>
          <w:marRight w:val="0"/>
          <w:marTop w:val="0"/>
          <w:marBottom w:val="0"/>
          <w:divBdr>
            <w:top w:val="none" w:sz="0" w:space="0" w:color="auto"/>
            <w:left w:val="none" w:sz="0" w:space="0" w:color="auto"/>
            <w:bottom w:val="none" w:sz="0" w:space="0" w:color="auto"/>
            <w:right w:val="none" w:sz="0" w:space="0" w:color="auto"/>
          </w:divBdr>
        </w:div>
      </w:divsChild>
    </w:div>
    <w:div w:id="580483267">
      <w:bodyDiv w:val="1"/>
      <w:marLeft w:val="0"/>
      <w:marRight w:val="0"/>
      <w:marTop w:val="0"/>
      <w:marBottom w:val="0"/>
      <w:divBdr>
        <w:top w:val="none" w:sz="0" w:space="0" w:color="auto"/>
        <w:left w:val="none" w:sz="0" w:space="0" w:color="auto"/>
        <w:bottom w:val="none" w:sz="0" w:space="0" w:color="auto"/>
        <w:right w:val="none" w:sz="0" w:space="0" w:color="auto"/>
      </w:divBdr>
      <w:divsChild>
        <w:div w:id="1092816110">
          <w:marLeft w:val="0"/>
          <w:marRight w:val="0"/>
          <w:marTop w:val="0"/>
          <w:marBottom w:val="0"/>
          <w:divBdr>
            <w:top w:val="none" w:sz="0" w:space="0" w:color="auto"/>
            <w:left w:val="none" w:sz="0" w:space="0" w:color="auto"/>
            <w:bottom w:val="none" w:sz="0" w:space="0" w:color="auto"/>
            <w:right w:val="none" w:sz="0" w:space="0" w:color="auto"/>
          </w:divBdr>
        </w:div>
        <w:div w:id="169297704">
          <w:marLeft w:val="0"/>
          <w:marRight w:val="0"/>
          <w:marTop w:val="0"/>
          <w:marBottom w:val="0"/>
          <w:divBdr>
            <w:top w:val="none" w:sz="0" w:space="0" w:color="auto"/>
            <w:left w:val="none" w:sz="0" w:space="0" w:color="auto"/>
            <w:bottom w:val="none" w:sz="0" w:space="0" w:color="auto"/>
            <w:right w:val="none" w:sz="0" w:space="0" w:color="auto"/>
          </w:divBdr>
        </w:div>
        <w:div w:id="2000963778">
          <w:marLeft w:val="0"/>
          <w:marRight w:val="0"/>
          <w:marTop w:val="0"/>
          <w:marBottom w:val="0"/>
          <w:divBdr>
            <w:top w:val="none" w:sz="0" w:space="0" w:color="auto"/>
            <w:left w:val="none" w:sz="0" w:space="0" w:color="auto"/>
            <w:bottom w:val="none" w:sz="0" w:space="0" w:color="auto"/>
            <w:right w:val="none" w:sz="0" w:space="0" w:color="auto"/>
          </w:divBdr>
        </w:div>
        <w:div w:id="1327174592">
          <w:marLeft w:val="0"/>
          <w:marRight w:val="0"/>
          <w:marTop w:val="0"/>
          <w:marBottom w:val="0"/>
          <w:divBdr>
            <w:top w:val="none" w:sz="0" w:space="0" w:color="auto"/>
            <w:left w:val="none" w:sz="0" w:space="0" w:color="auto"/>
            <w:bottom w:val="none" w:sz="0" w:space="0" w:color="auto"/>
            <w:right w:val="none" w:sz="0" w:space="0" w:color="auto"/>
          </w:divBdr>
        </w:div>
        <w:div w:id="1072460412">
          <w:marLeft w:val="0"/>
          <w:marRight w:val="0"/>
          <w:marTop w:val="0"/>
          <w:marBottom w:val="0"/>
          <w:divBdr>
            <w:top w:val="none" w:sz="0" w:space="0" w:color="auto"/>
            <w:left w:val="none" w:sz="0" w:space="0" w:color="auto"/>
            <w:bottom w:val="none" w:sz="0" w:space="0" w:color="auto"/>
            <w:right w:val="none" w:sz="0" w:space="0" w:color="auto"/>
          </w:divBdr>
        </w:div>
        <w:div w:id="389037795">
          <w:marLeft w:val="0"/>
          <w:marRight w:val="0"/>
          <w:marTop w:val="0"/>
          <w:marBottom w:val="0"/>
          <w:divBdr>
            <w:top w:val="none" w:sz="0" w:space="0" w:color="auto"/>
            <w:left w:val="none" w:sz="0" w:space="0" w:color="auto"/>
            <w:bottom w:val="none" w:sz="0" w:space="0" w:color="auto"/>
            <w:right w:val="none" w:sz="0" w:space="0" w:color="auto"/>
          </w:divBdr>
        </w:div>
        <w:div w:id="743260534">
          <w:marLeft w:val="0"/>
          <w:marRight w:val="0"/>
          <w:marTop w:val="0"/>
          <w:marBottom w:val="0"/>
          <w:divBdr>
            <w:top w:val="none" w:sz="0" w:space="0" w:color="auto"/>
            <w:left w:val="none" w:sz="0" w:space="0" w:color="auto"/>
            <w:bottom w:val="none" w:sz="0" w:space="0" w:color="auto"/>
            <w:right w:val="none" w:sz="0" w:space="0" w:color="auto"/>
          </w:divBdr>
        </w:div>
        <w:div w:id="1710296996">
          <w:marLeft w:val="0"/>
          <w:marRight w:val="0"/>
          <w:marTop w:val="0"/>
          <w:marBottom w:val="0"/>
          <w:divBdr>
            <w:top w:val="none" w:sz="0" w:space="0" w:color="auto"/>
            <w:left w:val="none" w:sz="0" w:space="0" w:color="auto"/>
            <w:bottom w:val="none" w:sz="0" w:space="0" w:color="auto"/>
            <w:right w:val="none" w:sz="0" w:space="0" w:color="auto"/>
          </w:divBdr>
        </w:div>
      </w:divsChild>
    </w:div>
    <w:div w:id="890656036">
      <w:bodyDiv w:val="1"/>
      <w:marLeft w:val="0"/>
      <w:marRight w:val="0"/>
      <w:marTop w:val="0"/>
      <w:marBottom w:val="0"/>
      <w:divBdr>
        <w:top w:val="none" w:sz="0" w:space="0" w:color="auto"/>
        <w:left w:val="none" w:sz="0" w:space="0" w:color="auto"/>
        <w:bottom w:val="none" w:sz="0" w:space="0" w:color="auto"/>
        <w:right w:val="none" w:sz="0" w:space="0" w:color="auto"/>
      </w:divBdr>
    </w:div>
    <w:div w:id="923535768">
      <w:bodyDiv w:val="1"/>
      <w:marLeft w:val="0"/>
      <w:marRight w:val="0"/>
      <w:marTop w:val="0"/>
      <w:marBottom w:val="0"/>
      <w:divBdr>
        <w:top w:val="none" w:sz="0" w:space="0" w:color="auto"/>
        <w:left w:val="none" w:sz="0" w:space="0" w:color="auto"/>
        <w:bottom w:val="none" w:sz="0" w:space="0" w:color="auto"/>
        <w:right w:val="none" w:sz="0" w:space="0" w:color="auto"/>
      </w:divBdr>
      <w:divsChild>
        <w:div w:id="1448356308">
          <w:marLeft w:val="0"/>
          <w:marRight w:val="0"/>
          <w:marTop w:val="0"/>
          <w:marBottom w:val="0"/>
          <w:divBdr>
            <w:top w:val="none" w:sz="0" w:space="0" w:color="auto"/>
            <w:left w:val="none" w:sz="0" w:space="0" w:color="auto"/>
            <w:bottom w:val="none" w:sz="0" w:space="0" w:color="auto"/>
            <w:right w:val="none" w:sz="0" w:space="0" w:color="auto"/>
          </w:divBdr>
        </w:div>
        <w:div w:id="985665248">
          <w:marLeft w:val="0"/>
          <w:marRight w:val="0"/>
          <w:marTop w:val="0"/>
          <w:marBottom w:val="0"/>
          <w:divBdr>
            <w:top w:val="none" w:sz="0" w:space="0" w:color="auto"/>
            <w:left w:val="none" w:sz="0" w:space="0" w:color="auto"/>
            <w:bottom w:val="none" w:sz="0" w:space="0" w:color="auto"/>
            <w:right w:val="none" w:sz="0" w:space="0" w:color="auto"/>
          </w:divBdr>
        </w:div>
      </w:divsChild>
    </w:div>
    <w:div w:id="935746016">
      <w:bodyDiv w:val="1"/>
      <w:marLeft w:val="0"/>
      <w:marRight w:val="0"/>
      <w:marTop w:val="0"/>
      <w:marBottom w:val="0"/>
      <w:divBdr>
        <w:top w:val="none" w:sz="0" w:space="0" w:color="auto"/>
        <w:left w:val="none" w:sz="0" w:space="0" w:color="auto"/>
        <w:bottom w:val="none" w:sz="0" w:space="0" w:color="auto"/>
        <w:right w:val="none" w:sz="0" w:space="0" w:color="auto"/>
      </w:divBdr>
    </w:div>
    <w:div w:id="1128859983">
      <w:bodyDiv w:val="1"/>
      <w:marLeft w:val="0"/>
      <w:marRight w:val="0"/>
      <w:marTop w:val="0"/>
      <w:marBottom w:val="0"/>
      <w:divBdr>
        <w:top w:val="none" w:sz="0" w:space="0" w:color="auto"/>
        <w:left w:val="none" w:sz="0" w:space="0" w:color="auto"/>
        <w:bottom w:val="none" w:sz="0" w:space="0" w:color="auto"/>
        <w:right w:val="none" w:sz="0" w:space="0" w:color="auto"/>
      </w:divBdr>
    </w:div>
    <w:div w:id="1217163634">
      <w:bodyDiv w:val="1"/>
      <w:marLeft w:val="0"/>
      <w:marRight w:val="0"/>
      <w:marTop w:val="0"/>
      <w:marBottom w:val="0"/>
      <w:divBdr>
        <w:top w:val="none" w:sz="0" w:space="0" w:color="auto"/>
        <w:left w:val="none" w:sz="0" w:space="0" w:color="auto"/>
        <w:bottom w:val="none" w:sz="0" w:space="0" w:color="auto"/>
        <w:right w:val="none" w:sz="0" w:space="0" w:color="auto"/>
      </w:divBdr>
      <w:divsChild>
        <w:div w:id="1179806435">
          <w:marLeft w:val="0"/>
          <w:marRight w:val="0"/>
          <w:marTop w:val="0"/>
          <w:marBottom w:val="0"/>
          <w:divBdr>
            <w:top w:val="none" w:sz="0" w:space="0" w:color="auto"/>
            <w:left w:val="none" w:sz="0" w:space="0" w:color="auto"/>
            <w:bottom w:val="none" w:sz="0" w:space="0" w:color="auto"/>
            <w:right w:val="none" w:sz="0" w:space="0" w:color="auto"/>
          </w:divBdr>
        </w:div>
      </w:divsChild>
    </w:div>
    <w:div w:id="1225605488">
      <w:bodyDiv w:val="1"/>
      <w:marLeft w:val="0"/>
      <w:marRight w:val="0"/>
      <w:marTop w:val="0"/>
      <w:marBottom w:val="0"/>
      <w:divBdr>
        <w:top w:val="none" w:sz="0" w:space="0" w:color="auto"/>
        <w:left w:val="none" w:sz="0" w:space="0" w:color="auto"/>
        <w:bottom w:val="none" w:sz="0" w:space="0" w:color="auto"/>
        <w:right w:val="none" w:sz="0" w:space="0" w:color="auto"/>
      </w:divBdr>
    </w:div>
    <w:div w:id="1424062940">
      <w:bodyDiv w:val="1"/>
      <w:marLeft w:val="0"/>
      <w:marRight w:val="0"/>
      <w:marTop w:val="0"/>
      <w:marBottom w:val="0"/>
      <w:divBdr>
        <w:top w:val="none" w:sz="0" w:space="0" w:color="auto"/>
        <w:left w:val="none" w:sz="0" w:space="0" w:color="auto"/>
        <w:bottom w:val="none" w:sz="0" w:space="0" w:color="auto"/>
        <w:right w:val="none" w:sz="0" w:space="0" w:color="auto"/>
      </w:divBdr>
      <w:divsChild>
        <w:div w:id="1544168657">
          <w:marLeft w:val="0"/>
          <w:marRight w:val="0"/>
          <w:marTop w:val="0"/>
          <w:marBottom w:val="0"/>
          <w:divBdr>
            <w:top w:val="none" w:sz="0" w:space="0" w:color="auto"/>
            <w:left w:val="none" w:sz="0" w:space="0" w:color="auto"/>
            <w:bottom w:val="none" w:sz="0" w:space="0" w:color="auto"/>
            <w:right w:val="none" w:sz="0" w:space="0" w:color="auto"/>
          </w:divBdr>
        </w:div>
        <w:div w:id="1885096567">
          <w:marLeft w:val="0"/>
          <w:marRight w:val="0"/>
          <w:marTop w:val="0"/>
          <w:marBottom w:val="0"/>
          <w:divBdr>
            <w:top w:val="none" w:sz="0" w:space="0" w:color="auto"/>
            <w:left w:val="none" w:sz="0" w:space="0" w:color="auto"/>
            <w:bottom w:val="none" w:sz="0" w:space="0" w:color="auto"/>
            <w:right w:val="none" w:sz="0" w:space="0" w:color="auto"/>
          </w:divBdr>
        </w:div>
      </w:divsChild>
    </w:div>
    <w:div w:id="1440904775">
      <w:bodyDiv w:val="1"/>
      <w:marLeft w:val="0"/>
      <w:marRight w:val="0"/>
      <w:marTop w:val="0"/>
      <w:marBottom w:val="0"/>
      <w:divBdr>
        <w:top w:val="none" w:sz="0" w:space="0" w:color="auto"/>
        <w:left w:val="none" w:sz="0" w:space="0" w:color="auto"/>
        <w:bottom w:val="none" w:sz="0" w:space="0" w:color="auto"/>
        <w:right w:val="none" w:sz="0" w:space="0" w:color="auto"/>
      </w:divBdr>
    </w:div>
    <w:div w:id="1564414435">
      <w:bodyDiv w:val="1"/>
      <w:marLeft w:val="0"/>
      <w:marRight w:val="0"/>
      <w:marTop w:val="0"/>
      <w:marBottom w:val="0"/>
      <w:divBdr>
        <w:top w:val="none" w:sz="0" w:space="0" w:color="auto"/>
        <w:left w:val="none" w:sz="0" w:space="0" w:color="auto"/>
        <w:bottom w:val="none" w:sz="0" w:space="0" w:color="auto"/>
        <w:right w:val="none" w:sz="0" w:space="0" w:color="auto"/>
      </w:divBdr>
    </w:div>
    <w:div w:id="1593973912">
      <w:bodyDiv w:val="1"/>
      <w:marLeft w:val="0"/>
      <w:marRight w:val="0"/>
      <w:marTop w:val="0"/>
      <w:marBottom w:val="0"/>
      <w:divBdr>
        <w:top w:val="none" w:sz="0" w:space="0" w:color="auto"/>
        <w:left w:val="none" w:sz="0" w:space="0" w:color="auto"/>
        <w:bottom w:val="none" w:sz="0" w:space="0" w:color="auto"/>
        <w:right w:val="none" w:sz="0" w:space="0" w:color="auto"/>
      </w:divBdr>
      <w:divsChild>
        <w:div w:id="1726175337">
          <w:marLeft w:val="0"/>
          <w:marRight w:val="0"/>
          <w:marTop w:val="0"/>
          <w:marBottom w:val="0"/>
          <w:divBdr>
            <w:top w:val="none" w:sz="0" w:space="0" w:color="auto"/>
            <w:left w:val="none" w:sz="0" w:space="0" w:color="auto"/>
            <w:bottom w:val="none" w:sz="0" w:space="0" w:color="auto"/>
            <w:right w:val="none" w:sz="0" w:space="0" w:color="auto"/>
          </w:divBdr>
        </w:div>
        <w:div w:id="1428501802">
          <w:marLeft w:val="0"/>
          <w:marRight w:val="0"/>
          <w:marTop w:val="0"/>
          <w:marBottom w:val="0"/>
          <w:divBdr>
            <w:top w:val="none" w:sz="0" w:space="0" w:color="auto"/>
            <w:left w:val="none" w:sz="0" w:space="0" w:color="auto"/>
            <w:bottom w:val="none" w:sz="0" w:space="0" w:color="auto"/>
            <w:right w:val="none" w:sz="0" w:space="0" w:color="auto"/>
          </w:divBdr>
        </w:div>
        <w:div w:id="332687787">
          <w:marLeft w:val="0"/>
          <w:marRight w:val="0"/>
          <w:marTop w:val="0"/>
          <w:marBottom w:val="0"/>
          <w:divBdr>
            <w:top w:val="none" w:sz="0" w:space="0" w:color="auto"/>
            <w:left w:val="none" w:sz="0" w:space="0" w:color="auto"/>
            <w:bottom w:val="none" w:sz="0" w:space="0" w:color="auto"/>
            <w:right w:val="none" w:sz="0" w:space="0" w:color="auto"/>
          </w:divBdr>
        </w:div>
      </w:divsChild>
    </w:div>
    <w:div w:id="1673528806">
      <w:bodyDiv w:val="1"/>
      <w:marLeft w:val="0"/>
      <w:marRight w:val="0"/>
      <w:marTop w:val="0"/>
      <w:marBottom w:val="0"/>
      <w:divBdr>
        <w:top w:val="none" w:sz="0" w:space="0" w:color="auto"/>
        <w:left w:val="none" w:sz="0" w:space="0" w:color="auto"/>
        <w:bottom w:val="none" w:sz="0" w:space="0" w:color="auto"/>
        <w:right w:val="none" w:sz="0" w:space="0" w:color="auto"/>
      </w:divBdr>
      <w:divsChild>
        <w:div w:id="1670598295">
          <w:marLeft w:val="0"/>
          <w:marRight w:val="0"/>
          <w:marTop w:val="0"/>
          <w:marBottom w:val="0"/>
          <w:divBdr>
            <w:top w:val="none" w:sz="0" w:space="0" w:color="auto"/>
            <w:left w:val="none" w:sz="0" w:space="0" w:color="auto"/>
            <w:bottom w:val="none" w:sz="0" w:space="0" w:color="auto"/>
            <w:right w:val="none" w:sz="0" w:space="0" w:color="auto"/>
          </w:divBdr>
        </w:div>
        <w:div w:id="600718862">
          <w:marLeft w:val="0"/>
          <w:marRight w:val="0"/>
          <w:marTop w:val="0"/>
          <w:marBottom w:val="0"/>
          <w:divBdr>
            <w:top w:val="none" w:sz="0" w:space="0" w:color="auto"/>
            <w:left w:val="none" w:sz="0" w:space="0" w:color="auto"/>
            <w:bottom w:val="none" w:sz="0" w:space="0" w:color="auto"/>
            <w:right w:val="none" w:sz="0" w:space="0" w:color="auto"/>
          </w:divBdr>
        </w:div>
        <w:div w:id="1223053908">
          <w:marLeft w:val="0"/>
          <w:marRight w:val="0"/>
          <w:marTop w:val="0"/>
          <w:marBottom w:val="0"/>
          <w:divBdr>
            <w:top w:val="none" w:sz="0" w:space="0" w:color="auto"/>
            <w:left w:val="none" w:sz="0" w:space="0" w:color="auto"/>
            <w:bottom w:val="none" w:sz="0" w:space="0" w:color="auto"/>
            <w:right w:val="none" w:sz="0" w:space="0" w:color="auto"/>
          </w:divBdr>
        </w:div>
        <w:div w:id="333799092">
          <w:marLeft w:val="0"/>
          <w:marRight w:val="0"/>
          <w:marTop w:val="0"/>
          <w:marBottom w:val="0"/>
          <w:divBdr>
            <w:top w:val="none" w:sz="0" w:space="0" w:color="auto"/>
            <w:left w:val="none" w:sz="0" w:space="0" w:color="auto"/>
            <w:bottom w:val="none" w:sz="0" w:space="0" w:color="auto"/>
            <w:right w:val="none" w:sz="0" w:space="0" w:color="auto"/>
          </w:divBdr>
        </w:div>
        <w:div w:id="963314351">
          <w:marLeft w:val="0"/>
          <w:marRight w:val="0"/>
          <w:marTop w:val="0"/>
          <w:marBottom w:val="0"/>
          <w:divBdr>
            <w:top w:val="none" w:sz="0" w:space="0" w:color="auto"/>
            <w:left w:val="none" w:sz="0" w:space="0" w:color="auto"/>
            <w:bottom w:val="none" w:sz="0" w:space="0" w:color="auto"/>
            <w:right w:val="none" w:sz="0" w:space="0" w:color="auto"/>
          </w:divBdr>
        </w:div>
        <w:div w:id="1794202444">
          <w:marLeft w:val="0"/>
          <w:marRight w:val="0"/>
          <w:marTop w:val="0"/>
          <w:marBottom w:val="0"/>
          <w:divBdr>
            <w:top w:val="none" w:sz="0" w:space="0" w:color="auto"/>
            <w:left w:val="none" w:sz="0" w:space="0" w:color="auto"/>
            <w:bottom w:val="none" w:sz="0" w:space="0" w:color="auto"/>
            <w:right w:val="none" w:sz="0" w:space="0" w:color="auto"/>
          </w:divBdr>
        </w:div>
        <w:div w:id="218975361">
          <w:marLeft w:val="0"/>
          <w:marRight w:val="0"/>
          <w:marTop w:val="0"/>
          <w:marBottom w:val="0"/>
          <w:divBdr>
            <w:top w:val="none" w:sz="0" w:space="0" w:color="auto"/>
            <w:left w:val="none" w:sz="0" w:space="0" w:color="auto"/>
            <w:bottom w:val="none" w:sz="0" w:space="0" w:color="auto"/>
            <w:right w:val="none" w:sz="0" w:space="0" w:color="auto"/>
          </w:divBdr>
        </w:div>
        <w:div w:id="109980481">
          <w:marLeft w:val="0"/>
          <w:marRight w:val="0"/>
          <w:marTop w:val="0"/>
          <w:marBottom w:val="0"/>
          <w:divBdr>
            <w:top w:val="none" w:sz="0" w:space="0" w:color="auto"/>
            <w:left w:val="none" w:sz="0" w:space="0" w:color="auto"/>
            <w:bottom w:val="none" w:sz="0" w:space="0" w:color="auto"/>
            <w:right w:val="none" w:sz="0" w:space="0" w:color="auto"/>
          </w:divBdr>
        </w:div>
      </w:divsChild>
    </w:div>
    <w:div w:id="1760903006">
      <w:bodyDiv w:val="1"/>
      <w:marLeft w:val="0"/>
      <w:marRight w:val="0"/>
      <w:marTop w:val="0"/>
      <w:marBottom w:val="0"/>
      <w:divBdr>
        <w:top w:val="none" w:sz="0" w:space="0" w:color="auto"/>
        <w:left w:val="none" w:sz="0" w:space="0" w:color="auto"/>
        <w:bottom w:val="none" w:sz="0" w:space="0" w:color="auto"/>
        <w:right w:val="none" w:sz="0" w:space="0" w:color="auto"/>
      </w:divBdr>
      <w:divsChild>
        <w:div w:id="1781408972">
          <w:marLeft w:val="0"/>
          <w:marRight w:val="0"/>
          <w:marTop w:val="0"/>
          <w:marBottom w:val="0"/>
          <w:divBdr>
            <w:top w:val="none" w:sz="0" w:space="0" w:color="auto"/>
            <w:left w:val="none" w:sz="0" w:space="0" w:color="auto"/>
            <w:bottom w:val="none" w:sz="0" w:space="0" w:color="auto"/>
            <w:right w:val="none" w:sz="0" w:space="0" w:color="auto"/>
          </w:divBdr>
        </w:div>
      </w:divsChild>
    </w:div>
    <w:div w:id="1866672679">
      <w:bodyDiv w:val="1"/>
      <w:marLeft w:val="0"/>
      <w:marRight w:val="0"/>
      <w:marTop w:val="0"/>
      <w:marBottom w:val="0"/>
      <w:divBdr>
        <w:top w:val="none" w:sz="0" w:space="0" w:color="auto"/>
        <w:left w:val="none" w:sz="0" w:space="0" w:color="auto"/>
        <w:bottom w:val="none" w:sz="0" w:space="0" w:color="auto"/>
        <w:right w:val="none" w:sz="0" w:space="0" w:color="auto"/>
      </w:divBdr>
    </w:div>
    <w:div w:id="1922332746">
      <w:bodyDiv w:val="1"/>
      <w:marLeft w:val="0"/>
      <w:marRight w:val="0"/>
      <w:marTop w:val="0"/>
      <w:marBottom w:val="0"/>
      <w:divBdr>
        <w:top w:val="none" w:sz="0" w:space="0" w:color="auto"/>
        <w:left w:val="none" w:sz="0" w:space="0" w:color="auto"/>
        <w:bottom w:val="none" w:sz="0" w:space="0" w:color="auto"/>
        <w:right w:val="none" w:sz="0" w:space="0" w:color="auto"/>
      </w:divBdr>
      <w:divsChild>
        <w:div w:id="360015221">
          <w:marLeft w:val="0"/>
          <w:marRight w:val="0"/>
          <w:marTop w:val="0"/>
          <w:marBottom w:val="0"/>
          <w:divBdr>
            <w:top w:val="none" w:sz="0" w:space="0" w:color="auto"/>
            <w:left w:val="none" w:sz="0" w:space="0" w:color="auto"/>
            <w:bottom w:val="none" w:sz="0" w:space="0" w:color="auto"/>
            <w:right w:val="none" w:sz="0" w:space="0" w:color="auto"/>
          </w:divBdr>
        </w:div>
        <w:div w:id="1510095055">
          <w:marLeft w:val="0"/>
          <w:marRight w:val="0"/>
          <w:marTop w:val="0"/>
          <w:marBottom w:val="0"/>
          <w:divBdr>
            <w:top w:val="none" w:sz="0" w:space="0" w:color="auto"/>
            <w:left w:val="none" w:sz="0" w:space="0" w:color="auto"/>
            <w:bottom w:val="none" w:sz="0" w:space="0" w:color="auto"/>
            <w:right w:val="none" w:sz="0" w:space="0" w:color="auto"/>
          </w:divBdr>
        </w:div>
      </w:divsChild>
    </w:div>
    <w:div w:id="1930311841">
      <w:bodyDiv w:val="1"/>
      <w:marLeft w:val="0"/>
      <w:marRight w:val="0"/>
      <w:marTop w:val="0"/>
      <w:marBottom w:val="0"/>
      <w:divBdr>
        <w:top w:val="none" w:sz="0" w:space="0" w:color="auto"/>
        <w:left w:val="none" w:sz="0" w:space="0" w:color="auto"/>
        <w:bottom w:val="none" w:sz="0" w:space="0" w:color="auto"/>
        <w:right w:val="none" w:sz="0" w:space="0" w:color="auto"/>
      </w:divBdr>
    </w:div>
    <w:div w:id="1945770624">
      <w:bodyDiv w:val="1"/>
      <w:marLeft w:val="0"/>
      <w:marRight w:val="0"/>
      <w:marTop w:val="0"/>
      <w:marBottom w:val="0"/>
      <w:divBdr>
        <w:top w:val="none" w:sz="0" w:space="0" w:color="auto"/>
        <w:left w:val="none" w:sz="0" w:space="0" w:color="auto"/>
        <w:bottom w:val="none" w:sz="0" w:space="0" w:color="auto"/>
        <w:right w:val="none" w:sz="0" w:space="0" w:color="auto"/>
      </w:divBdr>
    </w:div>
    <w:div w:id="2017688017">
      <w:bodyDiv w:val="1"/>
      <w:marLeft w:val="0"/>
      <w:marRight w:val="0"/>
      <w:marTop w:val="0"/>
      <w:marBottom w:val="0"/>
      <w:divBdr>
        <w:top w:val="none" w:sz="0" w:space="0" w:color="auto"/>
        <w:left w:val="none" w:sz="0" w:space="0" w:color="auto"/>
        <w:bottom w:val="none" w:sz="0" w:space="0" w:color="auto"/>
        <w:right w:val="none" w:sz="0" w:space="0" w:color="auto"/>
      </w:divBdr>
      <w:divsChild>
        <w:div w:id="852380879">
          <w:marLeft w:val="0"/>
          <w:marRight w:val="0"/>
          <w:marTop w:val="0"/>
          <w:marBottom w:val="0"/>
          <w:divBdr>
            <w:top w:val="none" w:sz="0" w:space="0" w:color="auto"/>
            <w:left w:val="none" w:sz="0" w:space="0" w:color="auto"/>
            <w:bottom w:val="none" w:sz="0" w:space="0" w:color="auto"/>
            <w:right w:val="none" w:sz="0" w:space="0" w:color="auto"/>
          </w:divBdr>
        </w:div>
        <w:div w:id="1072049188">
          <w:marLeft w:val="0"/>
          <w:marRight w:val="0"/>
          <w:marTop w:val="0"/>
          <w:marBottom w:val="0"/>
          <w:divBdr>
            <w:top w:val="none" w:sz="0" w:space="0" w:color="auto"/>
            <w:left w:val="none" w:sz="0" w:space="0" w:color="auto"/>
            <w:bottom w:val="none" w:sz="0" w:space="0" w:color="auto"/>
            <w:right w:val="none" w:sz="0" w:space="0" w:color="auto"/>
          </w:divBdr>
        </w:div>
        <w:div w:id="66734842">
          <w:marLeft w:val="0"/>
          <w:marRight w:val="0"/>
          <w:marTop w:val="0"/>
          <w:marBottom w:val="0"/>
          <w:divBdr>
            <w:top w:val="none" w:sz="0" w:space="0" w:color="auto"/>
            <w:left w:val="none" w:sz="0" w:space="0" w:color="auto"/>
            <w:bottom w:val="none" w:sz="0" w:space="0" w:color="auto"/>
            <w:right w:val="none" w:sz="0" w:space="0" w:color="auto"/>
          </w:divBdr>
        </w:div>
        <w:div w:id="72507598">
          <w:marLeft w:val="0"/>
          <w:marRight w:val="0"/>
          <w:marTop w:val="0"/>
          <w:marBottom w:val="0"/>
          <w:divBdr>
            <w:top w:val="none" w:sz="0" w:space="0" w:color="auto"/>
            <w:left w:val="none" w:sz="0" w:space="0" w:color="auto"/>
            <w:bottom w:val="none" w:sz="0" w:space="0" w:color="auto"/>
            <w:right w:val="none" w:sz="0" w:space="0" w:color="auto"/>
          </w:divBdr>
        </w:div>
        <w:div w:id="1966933587">
          <w:marLeft w:val="0"/>
          <w:marRight w:val="0"/>
          <w:marTop w:val="0"/>
          <w:marBottom w:val="0"/>
          <w:divBdr>
            <w:top w:val="none" w:sz="0" w:space="0" w:color="auto"/>
            <w:left w:val="none" w:sz="0" w:space="0" w:color="auto"/>
            <w:bottom w:val="none" w:sz="0" w:space="0" w:color="auto"/>
            <w:right w:val="none" w:sz="0" w:space="0" w:color="auto"/>
          </w:divBdr>
        </w:div>
        <w:div w:id="582691412">
          <w:marLeft w:val="0"/>
          <w:marRight w:val="0"/>
          <w:marTop w:val="0"/>
          <w:marBottom w:val="0"/>
          <w:divBdr>
            <w:top w:val="none" w:sz="0" w:space="0" w:color="auto"/>
            <w:left w:val="none" w:sz="0" w:space="0" w:color="auto"/>
            <w:bottom w:val="none" w:sz="0" w:space="0" w:color="auto"/>
            <w:right w:val="none" w:sz="0" w:space="0" w:color="auto"/>
          </w:divBdr>
        </w:div>
        <w:div w:id="202500768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30BFFA-D415-4665-A165-3CC86F62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715</Words>
  <Characters>977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Attendees: Tony van Herk, Bill Melenberg, Marissa Loewen, Chad Cooper, Brad Melke, Brian Los, Earl Clements, Gerry O’Donnell, M</vt:lpstr>
    </vt:vector>
  </TitlesOfParts>
  <Company>Department of Energy</Company>
  <LinksUpToDate>false</LinksUpToDate>
  <CharactersWithSpaces>1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dees: Tony van Herk, Bill Melenberg, Marissa Loewen, Chad Cooper, Brad Melke, Brian Los, Earl Clements, Gerry O’Donnell, M</dc:title>
  <dc:creator>Micheal Moroskat</dc:creator>
  <cp:lastModifiedBy>Mariette Seed</cp:lastModifiedBy>
  <cp:revision>3</cp:revision>
  <cp:lastPrinted>2018-07-04T01:27:00Z</cp:lastPrinted>
  <dcterms:created xsi:type="dcterms:W3CDTF">2019-08-27T01:49:00Z</dcterms:created>
  <dcterms:modified xsi:type="dcterms:W3CDTF">2019-08-27T01:51:00Z</dcterms:modified>
</cp:coreProperties>
</file>